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1E3EF" w14:textId="77777777" w:rsidR="00692D72" w:rsidRPr="00990F5C" w:rsidRDefault="00692D72" w:rsidP="00692D72">
      <w:pPr>
        <w:spacing w:after="0" w:line="276" w:lineRule="auto"/>
        <w:ind w:right="141"/>
        <w:jc w:val="right"/>
        <w:rPr>
          <w:rFonts w:ascii="Times New Roman" w:eastAsia="Times New Roman" w:hAnsi="Times New Roman" w:cs="Times New Roman"/>
          <w:noProof/>
          <w:sz w:val="24"/>
          <w:szCs w:val="24"/>
          <w:lang w:eastAsia="ro-RO"/>
        </w:rPr>
      </w:pPr>
      <w:r w:rsidRPr="00990F5C">
        <w:rPr>
          <w:rFonts w:ascii="Times New Roman" w:hAnsi="Times New Roman" w:cs="Times New Roman"/>
          <w:b/>
          <w:sz w:val="24"/>
          <w:szCs w:val="24"/>
          <w:lang w:val="fr-BE"/>
        </w:rPr>
        <w:tab/>
      </w:r>
      <w:r w:rsidRPr="00990F5C">
        <w:rPr>
          <w:rFonts w:ascii="Times New Roman" w:eastAsia="Times New Roman" w:hAnsi="Times New Roman" w:cs="Times New Roman"/>
          <w:noProof/>
          <w:sz w:val="24"/>
          <w:szCs w:val="24"/>
          <w:lang w:eastAsia="ro-RO"/>
        </w:rPr>
        <w:t>NESECRET</w:t>
      </w:r>
    </w:p>
    <w:p w14:paraId="08E22530" w14:textId="256B29DC" w:rsidR="00692D72" w:rsidRPr="00990F5C" w:rsidRDefault="00692D72" w:rsidP="00692D72">
      <w:pPr>
        <w:spacing w:after="0" w:line="276" w:lineRule="auto"/>
        <w:ind w:right="141"/>
        <w:jc w:val="center"/>
        <w:rPr>
          <w:rFonts w:ascii="Times New Roman" w:eastAsia="Times New Roman" w:hAnsi="Times New Roman" w:cs="Times New Roman"/>
          <w:noProof/>
          <w:sz w:val="24"/>
          <w:szCs w:val="24"/>
          <w:lang w:eastAsia="ro-RO"/>
        </w:rPr>
      </w:pPr>
      <w:r w:rsidRPr="00990F5C">
        <w:rPr>
          <w:rFonts w:ascii="Times New Roman" w:eastAsia="Times New Roman" w:hAnsi="Times New Roman" w:cs="Times New Roman"/>
          <w:noProof/>
          <w:sz w:val="24"/>
          <w:szCs w:val="24"/>
          <w:lang w:eastAsia="ro-RO"/>
        </w:rPr>
        <w:t xml:space="preserve">                                                                                                                                                    Ex. nr.</w:t>
      </w:r>
    </w:p>
    <w:p w14:paraId="66B96259" w14:textId="77777777" w:rsidR="00692D72" w:rsidRPr="00990F5C" w:rsidRDefault="00692D72" w:rsidP="00692D72">
      <w:pPr>
        <w:spacing w:after="0" w:line="276" w:lineRule="auto"/>
        <w:ind w:right="141"/>
        <w:jc w:val="right"/>
        <w:rPr>
          <w:rFonts w:ascii="Times New Roman" w:eastAsia="Times New Roman" w:hAnsi="Times New Roman" w:cs="Times New Roman"/>
          <w:noProof/>
          <w:sz w:val="24"/>
          <w:szCs w:val="24"/>
          <w:lang w:eastAsia="ro-RO"/>
        </w:rPr>
      </w:pPr>
    </w:p>
    <w:p w14:paraId="70FEEE35" w14:textId="2D8C37D7" w:rsidR="00692D72" w:rsidRPr="00990F5C" w:rsidRDefault="00692D72" w:rsidP="00692D72">
      <w:pPr>
        <w:spacing w:after="0" w:line="276" w:lineRule="auto"/>
        <w:ind w:right="141"/>
        <w:jc w:val="right"/>
        <w:rPr>
          <w:rFonts w:ascii="Times New Roman" w:eastAsia="Times New Roman" w:hAnsi="Times New Roman" w:cs="Times New Roman"/>
          <w:noProof/>
          <w:sz w:val="24"/>
          <w:szCs w:val="24"/>
          <w:lang w:eastAsia="ro-RO"/>
        </w:rPr>
      </w:pPr>
      <w:r w:rsidRPr="00990F5C">
        <w:rPr>
          <w:rFonts w:ascii="Times New Roman" w:eastAsia="Times New Roman" w:hAnsi="Times New Roman" w:cs="Times New Roman"/>
          <w:noProof/>
          <w:sz w:val="24"/>
          <w:szCs w:val="24"/>
          <w:lang w:eastAsia="ro-RO"/>
        </w:rPr>
        <w:t>Nr. _______/______</w:t>
      </w:r>
    </w:p>
    <w:p w14:paraId="7F056D72" w14:textId="77777777" w:rsidR="00692D72" w:rsidRPr="00990F5C" w:rsidRDefault="00692D72" w:rsidP="00692D72">
      <w:pPr>
        <w:spacing w:after="0" w:line="276" w:lineRule="auto"/>
        <w:ind w:right="141"/>
        <w:jc w:val="right"/>
        <w:rPr>
          <w:rFonts w:ascii="Times New Roman" w:eastAsia="Times New Roman" w:hAnsi="Times New Roman" w:cs="Times New Roman"/>
          <w:noProof/>
          <w:sz w:val="24"/>
          <w:szCs w:val="24"/>
          <w:lang w:eastAsia="ro-RO"/>
        </w:rPr>
      </w:pPr>
    </w:p>
    <w:p w14:paraId="0E44BAE8" w14:textId="77777777" w:rsidR="00692D72" w:rsidRPr="00990F5C" w:rsidRDefault="00692D72" w:rsidP="00692D72">
      <w:pPr>
        <w:tabs>
          <w:tab w:val="left" w:pos="2630"/>
        </w:tabs>
        <w:spacing w:after="0" w:line="276" w:lineRule="auto"/>
        <w:jc w:val="right"/>
        <w:rPr>
          <w:rFonts w:ascii="Times New Roman" w:eastAsia="Times New Roman" w:hAnsi="Times New Roman" w:cs="Times New Roman"/>
          <w:b/>
          <w:noProof/>
          <w:sz w:val="24"/>
          <w:szCs w:val="24"/>
          <w:lang w:eastAsia="ro-RO"/>
        </w:rPr>
      </w:pPr>
      <w:r w:rsidRPr="00990F5C">
        <w:rPr>
          <w:rFonts w:ascii="Times New Roman" w:eastAsia="Times New Roman" w:hAnsi="Times New Roman" w:cs="Times New Roman"/>
          <w:b/>
          <w:noProof/>
          <w:sz w:val="24"/>
          <w:szCs w:val="24"/>
          <w:lang w:eastAsia="ro-RO"/>
        </w:rPr>
        <w:t>______________________________</w:t>
      </w:r>
    </w:p>
    <w:p w14:paraId="019D6064" w14:textId="7DC31FEF" w:rsidR="00C679BC" w:rsidRPr="00990F5C" w:rsidRDefault="00C679BC" w:rsidP="00692D72">
      <w:pPr>
        <w:tabs>
          <w:tab w:val="left" w:pos="7125"/>
        </w:tabs>
        <w:spacing w:before="120" w:after="120" w:line="276" w:lineRule="auto"/>
        <w:ind w:left="1"/>
        <w:rPr>
          <w:rFonts w:ascii="Times New Roman" w:hAnsi="Times New Roman" w:cs="Times New Roman"/>
          <w:b/>
          <w:sz w:val="24"/>
          <w:szCs w:val="24"/>
          <w:lang w:val="fr-BE"/>
        </w:rPr>
      </w:pPr>
    </w:p>
    <w:p w14:paraId="77D94F75" w14:textId="2A086965" w:rsidR="00336712" w:rsidRPr="00990F5C" w:rsidRDefault="00336712" w:rsidP="00336712">
      <w:pPr>
        <w:spacing w:before="120" w:after="120" w:line="276" w:lineRule="auto"/>
        <w:ind w:left="1"/>
        <w:jc w:val="center"/>
        <w:rPr>
          <w:rFonts w:ascii="Times New Roman" w:hAnsi="Times New Roman" w:cs="Times New Roman"/>
          <w:b/>
          <w:sz w:val="24"/>
          <w:szCs w:val="24"/>
        </w:rPr>
      </w:pPr>
      <w:r w:rsidRPr="00990F5C">
        <w:rPr>
          <w:rFonts w:ascii="Times New Roman" w:hAnsi="Times New Roman" w:cs="Times New Roman"/>
          <w:b/>
          <w:sz w:val="24"/>
          <w:szCs w:val="24"/>
        </w:rPr>
        <w:t xml:space="preserve">Contract de </w:t>
      </w:r>
      <w:r w:rsidR="00AC2C36" w:rsidRPr="00990F5C">
        <w:rPr>
          <w:rFonts w:ascii="Times New Roman" w:hAnsi="Times New Roman" w:cs="Times New Roman"/>
          <w:b/>
          <w:sz w:val="24"/>
          <w:szCs w:val="24"/>
        </w:rPr>
        <w:t>achiziție publică</w:t>
      </w:r>
      <w:r w:rsidRPr="00990F5C">
        <w:rPr>
          <w:rFonts w:ascii="Times New Roman" w:hAnsi="Times New Roman" w:cs="Times New Roman"/>
          <w:b/>
          <w:sz w:val="24"/>
          <w:szCs w:val="24"/>
        </w:rPr>
        <w:t xml:space="preserve"> de produse</w:t>
      </w:r>
    </w:p>
    <w:p w14:paraId="31519468" w14:textId="75390CC2"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privind [</w:t>
      </w:r>
      <w:r w:rsidR="00266899" w:rsidRPr="00990F5C">
        <w:rPr>
          <w:rFonts w:ascii="Times New Roman" w:hAnsi="Times New Roman" w:cs="Times New Roman"/>
          <w:i/>
          <w:sz w:val="24"/>
          <w:szCs w:val="24"/>
        </w:rPr>
        <w:t>Titlul Contractului (ex.: „</w:t>
      </w:r>
      <w:r w:rsidRPr="00990F5C">
        <w:rPr>
          <w:rFonts w:ascii="Times New Roman" w:hAnsi="Times New Roman" w:cs="Times New Roman"/>
          <w:i/>
          <w:sz w:val="24"/>
          <w:szCs w:val="24"/>
        </w:rPr>
        <w:t xml:space="preserve">Achiziția </w:t>
      </w:r>
      <w:r w:rsidR="00BA2BB6" w:rsidRPr="00990F5C">
        <w:rPr>
          <w:rFonts w:ascii="Times New Roman" w:hAnsi="Times New Roman" w:cs="Times New Roman"/>
          <w:i/>
          <w:sz w:val="24"/>
          <w:szCs w:val="24"/>
        </w:rPr>
        <w:t>publică</w:t>
      </w:r>
      <w:r w:rsidRPr="00990F5C">
        <w:rPr>
          <w:rFonts w:ascii="Times New Roman" w:hAnsi="Times New Roman" w:cs="Times New Roman"/>
          <w:i/>
          <w:sz w:val="24"/>
          <w:szCs w:val="24"/>
        </w:rPr>
        <w:t xml:space="preserve"> [completați, după caz, produsul/produsele (inclusiv, dacă este cazul: lucrări ori operațiuni de amplasare şi de instalare) - sau anexă (Anexa nr. [nr. anexă] – Lista produselor)</w:t>
      </w:r>
      <w:r w:rsidRPr="00990F5C">
        <w:rPr>
          <w:rFonts w:ascii="Times New Roman" w:hAnsi="Times New Roman" w:cs="Times New Roman"/>
          <w:sz w:val="24"/>
          <w:szCs w:val="24"/>
        </w:rPr>
        <w:t>]</w:t>
      </w:r>
    </w:p>
    <w:p w14:paraId="2FCB3F62" w14:textId="77777777" w:rsidR="00B42FE7" w:rsidRPr="00990F5C" w:rsidRDefault="00B42FE7" w:rsidP="00692D72">
      <w:pPr>
        <w:spacing w:before="120" w:after="120" w:line="276" w:lineRule="auto"/>
        <w:jc w:val="both"/>
        <w:rPr>
          <w:rFonts w:ascii="Times New Roman" w:hAnsi="Times New Roman" w:cs="Times New Roman"/>
          <w:sz w:val="24"/>
          <w:szCs w:val="24"/>
        </w:rPr>
      </w:pPr>
    </w:p>
    <w:p w14:paraId="234B6BC5" w14:textId="650284C2"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 xml:space="preserve">Prezentul Contract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de  produse, (denumit în continuare „Contract”), s-a încheiat având în vedere prevederile din </w:t>
      </w:r>
      <w:r w:rsidRPr="00990F5C">
        <w:rPr>
          <w:rFonts w:ascii="Times New Roman" w:hAnsi="Times New Roman" w:cs="Times New Roman"/>
          <w:i/>
          <w:sz w:val="24"/>
          <w:szCs w:val="24"/>
        </w:rPr>
        <w:t>Legea nr. 98/2016 privind achizițiile p</w:t>
      </w:r>
      <w:r w:rsidR="00AB5E83" w:rsidRPr="00990F5C">
        <w:rPr>
          <w:rFonts w:ascii="Times New Roman" w:hAnsi="Times New Roman" w:cs="Times New Roman"/>
          <w:i/>
          <w:sz w:val="24"/>
          <w:szCs w:val="24"/>
        </w:rPr>
        <w:t>ublice (denumită în continuare „</w:t>
      </w:r>
      <w:r w:rsidRPr="00990F5C">
        <w:rPr>
          <w:rFonts w:ascii="Times New Roman" w:hAnsi="Times New Roman" w:cs="Times New Roman"/>
          <w:i/>
          <w:sz w:val="24"/>
          <w:szCs w:val="24"/>
        </w:rPr>
        <w:t>Legea nr. 98/2016”)</w:t>
      </w:r>
      <w:r w:rsidR="00626E2C" w:rsidRPr="00990F5C">
        <w:rPr>
          <w:rFonts w:ascii="Times New Roman" w:hAnsi="Times New Roman" w:cs="Times New Roman"/>
          <w:i/>
          <w:sz w:val="24"/>
          <w:szCs w:val="24"/>
        </w:rPr>
        <w:t>,</w:t>
      </w:r>
      <w:r w:rsidRPr="00990F5C">
        <w:rPr>
          <w:rFonts w:ascii="Times New Roman" w:hAnsi="Times New Roman" w:cs="Times New Roman"/>
          <w:sz w:val="24"/>
          <w:szCs w:val="24"/>
        </w:rPr>
        <w:t xml:space="preserve"> precum și orice alte prevederi legale emise în aplicarea acesteia</w:t>
      </w:r>
    </w:p>
    <w:p w14:paraId="1F721DE4" w14:textId="77777777"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încheiat în data de [zz/ll/aaaa],</w:t>
      </w:r>
    </w:p>
    <w:p w14:paraId="77F16594" w14:textId="77777777"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între:</w:t>
      </w:r>
    </w:p>
    <w:p w14:paraId="02D2CFFD" w14:textId="2E36CE04"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w:t>
      </w:r>
      <w:r w:rsidR="008C4316"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funcția(iile) reprezentantului/reprezentanților legal(i) al/ai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în calitate de și denumită în continua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pe de o parte</w:t>
      </w:r>
    </w:p>
    <w:p w14:paraId="6C81BBB4" w14:textId="77777777"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și</w:t>
      </w:r>
    </w:p>
    <w:p w14:paraId="480ADB55" w14:textId="77777777" w:rsidR="00B42FE7" w:rsidRPr="00990F5C" w:rsidRDefault="00B42FE7" w:rsidP="00480596">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990F5C" w:rsidRDefault="00B42FE7" w:rsidP="00DD0375">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denumite, în continuare, împreună, "Părțile" și care</w:t>
      </w:r>
      <w:r w:rsidR="00DD0375" w:rsidRPr="00990F5C">
        <w:rPr>
          <w:rFonts w:ascii="Times New Roman" w:hAnsi="Times New Roman" w:cs="Times New Roman"/>
          <w:sz w:val="24"/>
          <w:szCs w:val="24"/>
        </w:rPr>
        <w:t xml:space="preserve"> </w:t>
      </w:r>
      <w:r w:rsidR="003D79FE" w:rsidRPr="00990F5C">
        <w:rPr>
          <w:rFonts w:ascii="Times New Roman" w:hAnsi="Times New Roman" w:cs="Times New Roman"/>
          <w:sz w:val="24"/>
          <w:szCs w:val="24"/>
        </w:rPr>
        <w:t>au convenit încheierea prezentului Contract.</w:t>
      </w:r>
    </w:p>
    <w:p w14:paraId="08E241ED" w14:textId="3866BE24" w:rsidR="00336712" w:rsidRPr="00990F5C"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DEFINIŢII</w:t>
      </w:r>
    </w:p>
    <w:p w14:paraId="286426B4" w14:textId="6B47C08B" w:rsidR="00336712" w:rsidRPr="00990F5C"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prezentul Contract, următorii termeni vor fi interpretați astfel:</w:t>
      </w:r>
    </w:p>
    <w:p w14:paraId="0A5DEF88" w14:textId="46B70F2C" w:rsidR="008552C5"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w:t>
      </w:r>
      <w:r w:rsidR="008552C5" w:rsidRPr="00990F5C">
        <w:rPr>
          <w:rFonts w:ascii="Times New Roman" w:hAnsi="Times New Roman" w:cs="Times New Roman"/>
          <w:sz w:val="24"/>
          <w:szCs w:val="24"/>
        </w:rPr>
        <w:t>/entitate</w:t>
      </w:r>
      <w:r w:rsidRPr="00990F5C">
        <w:rPr>
          <w:rFonts w:ascii="Times New Roman" w:hAnsi="Times New Roman" w:cs="Times New Roman"/>
          <w:sz w:val="24"/>
          <w:szCs w:val="24"/>
        </w:rPr>
        <w:t xml:space="preserve"> contractantă și Contractant - Părțile contractante, așa cum sunt acestea numite în prezentul Contract;</w:t>
      </w:r>
    </w:p>
    <w:p w14:paraId="77FFF0DD" w14:textId="5B7D692F" w:rsidR="008552C5"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Act Adițional - document prin care se modifică termenii și condițiile prezentului Contract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de </w:t>
      </w:r>
      <w:r w:rsidR="0088088A" w:rsidRPr="00990F5C">
        <w:rPr>
          <w:rFonts w:ascii="Times New Roman" w:hAnsi="Times New Roman" w:cs="Times New Roman"/>
          <w:sz w:val="24"/>
          <w:szCs w:val="24"/>
        </w:rPr>
        <w:t>produse</w:t>
      </w:r>
      <w:r w:rsidRPr="00990F5C">
        <w:rPr>
          <w:rFonts w:ascii="Times New Roman" w:hAnsi="Times New Roman" w:cs="Times New Roman"/>
          <w:sz w:val="24"/>
          <w:szCs w:val="24"/>
        </w:rPr>
        <w:t xml:space="preserve">, în condițiile </w:t>
      </w:r>
      <w:r w:rsidRPr="00990F5C">
        <w:rPr>
          <w:rFonts w:ascii="Times New Roman" w:hAnsi="Times New Roman" w:cs="Times New Roman"/>
          <w:i/>
          <w:sz w:val="24"/>
          <w:szCs w:val="24"/>
        </w:rPr>
        <w:t>Legii nr. 98/2016</w:t>
      </w:r>
      <w:r w:rsidR="008C4316" w:rsidRPr="00990F5C">
        <w:rPr>
          <w:rFonts w:ascii="Times New Roman" w:hAnsi="Times New Roman" w:cs="Times New Roman"/>
          <w:i/>
          <w:sz w:val="24"/>
          <w:szCs w:val="24"/>
        </w:rPr>
        <w:t xml:space="preserve"> privind achizițiile publice</w:t>
      </w:r>
      <w:r w:rsidR="00867B16" w:rsidRPr="00990F5C">
        <w:rPr>
          <w:rFonts w:ascii="Times New Roman" w:hAnsi="Times New Roman" w:cs="Times New Roman"/>
          <w:i/>
          <w:sz w:val="24"/>
          <w:szCs w:val="24"/>
        </w:rPr>
        <w:t xml:space="preserve"> </w:t>
      </w:r>
    </w:p>
    <w:p w14:paraId="0B77DA7C" w14:textId="5C508898" w:rsidR="008552C5"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Caiet de Sarcini – anexa 1 la Contract care include obiectivele, sarcinile specificațiile și caracteristicile </w:t>
      </w:r>
      <w:r w:rsidR="008552C5"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descrise în mod obiectiv, într-o manieră corespunzătoare îndeplinirii necesității Autorității</w:t>
      </w:r>
      <w:r w:rsidR="008552C5"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menționând, după caz, metodele și resursele care urmează să fie utiliza</w:t>
      </w:r>
      <w:r w:rsidR="008C4316" w:rsidRPr="00990F5C">
        <w:rPr>
          <w:rFonts w:ascii="Times New Roman" w:hAnsi="Times New Roman" w:cs="Times New Roman"/>
          <w:sz w:val="24"/>
          <w:szCs w:val="24"/>
        </w:rPr>
        <w:t>te de către Contractant și/sau r</w:t>
      </w:r>
      <w:r w:rsidRPr="00990F5C">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w:t>
      </w:r>
    </w:p>
    <w:p w14:paraId="19A85BD2" w14:textId="77777777" w:rsidR="00494F37"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1000B00D" w:rsidR="00494F37"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esiune - înțelegere scrisă prin care Contractantul transferă unei terțe părți, în condițiile </w:t>
      </w:r>
      <w:r w:rsidRPr="00990F5C">
        <w:rPr>
          <w:rFonts w:ascii="Times New Roman" w:hAnsi="Times New Roman" w:cs="Times New Roman"/>
          <w:i/>
          <w:sz w:val="24"/>
          <w:szCs w:val="24"/>
        </w:rPr>
        <w:t>Legii nr. 98/2016</w:t>
      </w:r>
      <w:r w:rsidRPr="00990F5C">
        <w:rPr>
          <w:rFonts w:ascii="Times New Roman" w:hAnsi="Times New Roman" w:cs="Times New Roman"/>
          <w:sz w:val="24"/>
          <w:szCs w:val="24"/>
        </w:rPr>
        <w:t>, drepturile și/sau obligațiile deținute prin Contract sau parte din acestea;</w:t>
      </w:r>
    </w:p>
    <w:p w14:paraId="2CB8231B" w14:textId="056E923B" w:rsidR="00494F37"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990F5C">
        <w:rPr>
          <w:rFonts w:ascii="Times New Roman" w:hAnsi="Times New Roman" w:cs="Times New Roman"/>
          <w:i/>
          <w:sz w:val="24"/>
          <w:szCs w:val="24"/>
        </w:rPr>
        <w:t>Legii nr. 98/2016,</w:t>
      </w:r>
      <w:r w:rsidRPr="00990F5C">
        <w:rPr>
          <w:rFonts w:ascii="Times New Roman" w:hAnsi="Times New Roman" w:cs="Times New Roman"/>
          <w:sz w:val="24"/>
          <w:szCs w:val="24"/>
        </w:rPr>
        <w:t xml:space="preserve"> în cazul în care este aplicabil;</w:t>
      </w:r>
    </w:p>
    <w:p w14:paraId="5BE1B9BA" w14:textId="7DEC9B0D" w:rsidR="00B151CE"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 - prezentul Contract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de </w:t>
      </w:r>
      <w:r w:rsidR="00494F37" w:rsidRPr="00990F5C">
        <w:rPr>
          <w:rFonts w:ascii="Times New Roman" w:hAnsi="Times New Roman" w:cs="Times New Roman"/>
          <w:sz w:val="24"/>
          <w:szCs w:val="24"/>
        </w:rPr>
        <w:t>produse</w:t>
      </w:r>
      <w:r w:rsidRPr="00990F5C">
        <w:rPr>
          <w:rFonts w:ascii="Times New Roman" w:hAnsi="Times New Roman" w:cs="Times New Roman"/>
          <w:sz w:val="24"/>
          <w:szCs w:val="24"/>
        </w:rPr>
        <w:t xml:space="preserve"> care are ca obiect </w:t>
      </w:r>
      <w:r w:rsidR="00494F37" w:rsidRPr="00990F5C">
        <w:rPr>
          <w:rFonts w:ascii="Times New Roman" w:hAnsi="Times New Roman" w:cs="Times New Roman"/>
          <w:sz w:val="24"/>
          <w:szCs w:val="24"/>
        </w:rPr>
        <w:t>furnizarea</w:t>
      </w:r>
      <w:r w:rsidRPr="00990F5C">
        <w:rPr>
          <w:rFonts w:ascii="Times New Roman" w:hAnsi="Times New Roman" w:cs="Times New Roman"/>
          <w:sz w:val="24"/>
          <w:szCs w:val="24"/>
        </w:rPr>
        <w:t xml:space="preserve"> </w:t>
      </w:r>
      <w:r w:rsidR="00494F37" w:rsidRPr="00990F5C">
        <w:rPr>
          <w:rFonts w:ascii="Times New Roman" w:hAnsi="Times New Roman" w:cs="Times New Roman"/>
          <w:sz w:val="24"/>
          <w:szCs w:val="24"/>
        </w:rPr>
        <w:t xml:space="preserve">[se precizează denumirea produselor ce vor fi </w:t>
      </w:r>
      <w:r w:rsidR="00B151CE" w:rsidRPr="00990F5C">
        <w:rPr>
          <w:rFonts w:ascii="Times New Roman" w:hAnsi="Times New Roman" w:cs="Times New Roman"/>
          <w:sz w:val="24"/>
          <w:szCs w:val="24"/>
        </w:rPr>
        <w:t>achiziționate</w:t>
      </w:r>
      <w:r w:rsidR="00494F37" w:rsidRPr="00990F5C">
        <w:rPr>
          <w:rFonts w:ascii="Times New Roman" w:hAnsi="Times New Roman" w:cs="Times New Roman"/>
          <w:sz w:val="24"/>
          <w:szCs w:val="24"/>
        </w:rPr>
        <w:t>]</w:t>
      </w:r>
      <w:r w:rsidRPr="00990F5C">
        <w:rPr>
          <w:rFonts w:ascii="Times New Roman" w:hAnsi="Times New Roman" w:cs="Times New Roman"/>
          <w:sz w:val="24"/>
          <w:szCs w:val="24"/>
        </w:rPr>
        <w:t xml:space="preserve"> (și toate Anexele sale), cu titlu oneros, asimilat, potrivit Legii, actului administrativ, încheiat în scris, între </w:t>
      </w:r>
      <w:r w:rsidR="00934619" w:rsidRPr="00990F5C">
        <w:rPr>
          <w:rFonts w:ascii="Times New Roman" w:hAnsi="Times New Roman" w:cs="Times New Roman"/>
          <w:sz w:val="24"/>
          <w:szCs w:val="24"/>
        </w:rPr>
        <w:t>autoritatea</w:t>
      </w:r>
      <w:r w:rsidR="00B151C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și Contractant, care are ca obiect </w:t>
      </w:r>
      <w:r w:rsidR="00B151CE" w:rsidRPr="00990F5C">
        <w:rPr>
          <w:rFonts w:ascii="Times New Roman" w:hAnsi="Times New Roman" w:cs="Times New Roman"/>
          <w:sz w:val="24"/>
          <w:szCs w:val="24"/>
        </w:rPr>
        <w:t>furnizarea de Produse.</w:t>
      </w:r>
    </w:p>
    <w:p w14:paraId="089D14F2" w14:textId="790535B5" w:rsidR="008F0CF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990F5C">
        <w:rPr>
          <w:rFonts w:ascii="Times New Roman" w:hAnsi="Times New Roman" w:cs="Times New Roman"/>
          <w:i/>
          <w:sz w:val="24"/>
          <w:szCs w:val="24"/>
        </w:rPr>
        <w:t>Legii nr. 98/2016</w:t>
      </w:r>
      <w:r w:rsidRPr="00990F5C">
        <w:rPr>
          <w:rFonts w:ascii="Times New Roman" w:hAnsi="Times New Roman" w:cs="Times New Roman"/>
          <w:sz w:val="24"/>
          <w:szCs w:val="24"/>
        </w:rPr>
        <w:t>, prin care Contractantul subcontractează Subcontractantului partea din Contract în conformitate cu prevederile Contractului;</w:t>
      </w:r>
    </w:p>
    <w:p w14:paraId="74274CB7" w14:textId="4FC3B3A4" w:rsidR="007B5881" w:rsidRPr="00990F5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990F5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efect</w:t>
      </w:r>
      <w:r w:rsidR="008B00BF" w:rsidRPr="00990F5C">
        <w:rPr>
          <w:rFonts w:ascii="Times New Roman" w:hAnsi="Times New Roman" w:cs="Times New Roman"/>
          <w:sz w:val="24"/>
          <w:szCs w:val="24"/>
        </w:rPr>
        <w:t xml:space="preserve"> (</w:t>
      </w:r>
      <w:r w:rsidRPr="00990F5C">
        <w:rPr>
          <w:rFonts w:ascii="Times New Roman" w:hAnsi="Times New Roman" w:cs="Times New Roman"/>
          <w:sz w:val="24"/>
          <w:szCs w:val="24"/>
        </w:rPr>
        <w:t>Defecte</w:t>
      </w:r>
      <w:r w:rsidR="008B00BF" w:rsidRPr="00990F5C">
        <w:rPr>
          <w:rFonts w:ascii="Times New Roman" w:hAnsi="Times New Roman" w:cs="Times New Roman"/>
          <w:sz w:val="24"/>
          <w:szCs w:val="24"/>
        </w:rPr>
        <w:t>)</w:t>
      </w:r>
      <w:r w:rsidRPr="00990F5C">
        <w:rPr>
          <w:rFonts w:ascii="Times New Roman" w:hAnsi="Times New Roman" w:cs="Times New Roman"/>
          <w:sz w:val="24"/>
          <w:szCs w:val="24"/>
        </w:rPr>
        <w:t xml:space="preserve"> </w:t>
      </w:r>
      <w:r w:rsidR="008B00BF" w:rsidRPr="00990F5C">
        <w:rPr>
          <w:rFonts w:ascii="Times New Roman" w:hAnsi="Times New Roman" w:cs="Times New Roman"/>
          <w:sz w:val="24"/>
          <w:szCs w:val="24"/>
        </w:rPr>
        <w:t xml:space="preserve">/ Neconformitate (Neconformități) </w:t>
      </w:r>
      <w:r w:rsidRPr="00990F5C">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990F5C"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990F5C">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990F5C">
        <w:rPr>
          <w:rFonts w:ascii="Times New Roman" w:hAnsi="Times New Roman" w:cs="Times New Roman"/>
          <w:sz w:val="24"/>
          <w:szCs w:val="24"/>
        </w:rPr>
        <w:t xml:space="preserve"> dar și</w:t>
      </w:r>
      <w:r w:rsidRPr="00990F5C">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57EA67D9" w:rsidR="008F0CF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ispoziție - document scris(ă) emis(ă) de Autoritatea</w:t>
      </w:r>
      <w:r w:rsidR="008F0CFC"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în executarea Contractului și cu respectarea prevederilor acestuia, în limitele </w:t>
      </w:r>
      <w:r w:rsidRPr="00990F5C">
        <w:rPr>
          <w:rFonts w:ascii="Times New Roman" w:hAnsi="Times New Roman" w:cs="Times New Roman"/>
          <w:i/>
          <w:sz w:val="24"/>
          <w:szCs w:val="24"/>
        </w:rPr>
        <w:t>Legii nr. 98/2016</w:t>
      </w:r>
      <w:r w:rsidR="008F0CFC" w:rsidRPr="00990F5C">
        <w:rPr>
          <w:rFonts w:ascii="Times New Roman" w:hAnsi="Times New Roman" w:cs="Times New Roman"/>
          <w:sz w:val="24"/>
          <w:szCs w:val="24"/>
        </w:rPr>
        <w:t>,</w:t>
      </w:r>
      <w:r w:rsidRPr="00990F5C">
        <w:rPr>
          <w:rFonts w:ascii="Times New Roman" w:hAnsi="Times New Roman" w:cs="Times New Roman"/>
          <w:sz w:val="24"/>
          <w:szCs w:val="24"/>
        </w:rPr>
        <w:t xml:space="preserve"> și a normelor de aplicare a acesteia;</w:t>
      </w:r>
    </w:p>
    <w:p w14:paraId="7136B11E" w14:textId="0BCD00D0" w:rsidR="008F0CF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Documentele Autorității</w:t>
      </w:r>
      <w:r w:rsidR="008F0CFC"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 toate și fiecare dintre documentele necesare în mod direct sau implicit prin natura </w:t>
      </w:r>
      <w:r w:rsidR="008F0CFC"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și necesare Contractantului în vederea realizării obiectului Contractului;</w:t>
      </w:r>
    </w:p>
    <w:p w14:paraId="7924BD85" w14:textId="4772129B" w:rsidR="0098041A"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990F5C"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Furnizor </w:t>
      </w:r>
      <w:r w:rsidR="00A13F79" w:rsidRPr="00990F5C">
        <w:rPr>
          <w:rFonts w:ascii="Times New Roman" w:hAnsi="Times New Roman" w:cs="Times New Roman"/>
          <w:sz w:val="24"/>
          <w:szCs w:val="24"/>
        </w:rPr>
        <w:t>–</w:t>
      </w:r>
      <w:r w:rsidRPr="00990F5C">
        <w:rPr>
          <w:rFonts w:ascii="Times New Roman" w:hAnsi="Times New Roman" w:cs="Times New Roman"/>
          <w:sz w:val="24"/>
          <w:szCs w:val="24"/>
        </w:rPr>
        <w:t xml:space="preserve"> </w:t>
      </w:r>
      <w:r w:rsidR="00A13F79" w:rsidRPr="00990F5C">
        <w:rPr>
          <w:rFonts w:ascii="Times New Roman" w:hAnsi="Times New Roman" w:cs="Times New Roman"/>
          <w:sz w:val="24"/>
          <w:szCs w:val="24"/>
        </w:rPr>
        <w:t>operator economic</w:t>
      </w:r>
      <w:r w:rsidRPr="00990F5C">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3EA40B7B" w:rsidR="00157F22" w:rsidRPr="00990F5C"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Furnizare – </w:t>
      </w:r>
      <w:r w:rsidR="00994276" w:rsidRPr="00990F5C">
        <w:rPr>
          <w:rFonts w:ascii="Times New Roman" w:hAnsi="Times New Roman" w:cs="Times New Roman"/>
          <w:sz w:val="24"/>
          <w:szCs w:val="24"/>
        </w:rPr>
        <w:t>în cuprinsul</w:t>
      </w:r>
      <w:r w:rsidRPr="00990F5C">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990F5C">
        <w:rPr>
          <w:rFonts w:ascii="Times New Roman" w:hAnsi="Times New Roman" w:cs="Times New Roman"/>
          <w:sz w:val="24"/>
          <w:szCs w:val="24"/>
        </w:rPr>
        <w:t xml:space="preserve">/entității </w:t>
      </w:r>
      <w:r w:rsidRPr="00990F5C">
        <w:rPr>
          <w:rFonts w:ascii="Times New Roman" w:hAnsi="Times New Roman" w:cs="Times New Roman"/>
          <w:sz w:val="24"/>
          <w:szCs w:val="24"/>
        </w:rPr>
        <w:t>contractante.</w:t>
      </w:r>
    </w:p>
    <w:p w14:paraId="501FA5FD" w14:textId="2D22C4EF" w:rsidR="0098041A" w:rsidRPr="00990F5C" w:rsidRDefault="005B1F24" w:rsidP="00302F09">
      <w:pPr>
        <w:pStyle w:val="ListParagraph"/>
        <w:numPr>
          <w:ilvl w:val="0"/>
          <w:numId w:val="23"/>
        </w:numPr>
        <w:spacing w:before="120" w:after="120" w:line="276" w:lineRule="auto"/>
        <w:ind w:left="284"/>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   </w:t>
      </w:r>
      <w:r w:rsidR="00302F09" w:rsidRPr="00990F5C">
        <w:rPr>
          <w:rFonts w:ascii="Times New Roman" w:hAnsi="Times New Roman" w:cs="Times New Roman"/>
          <w:sz w:val="24"/>
          <w:szCs w:val="24"/>
        </w:rPr>
        <w:t xml:space="preserve">  </w:t>
      </w:r>
      <w:r w:rsidR="004D3CE5" w:rsidRPr="00990F5C">
        <w:rPr>
          <w:rFonts w:ascii="Times New Roman" w:hAnsi="Times New Roman" w:cs="Times New Roman"/>
          <w:sz w:val="24"/>
          <w:szCs w:val="24"/>
        </w:rPr>
        <w:t xml:space="preserve">Întârziere </w:t>
      </w:r>
      <w:r w:rsidR="00F92993" w:rsidRPr="00990F5C">
        <w:rPr>
          <w:rFonts w:ascii="Times New Roman" w:hAnsi="Times New Roman" w:cs="Times New Roman"/>
          <w:sz w:val="24"/>
          <w:szCs w:val="24"/>
        </w:rPr>
        <w:t>–</w:t>
      </w:r>
      <w:r w:rsidR="004D3CE5" w:rsidRPr="00990F5C">
        <w:rPr>
          <w:rFonts w:ascii="Times New Roman" w:hAnsi="Times New Roman" w:cs="Times New Roman"/>
          <w:sz w:val="24"/>
          <w:szCs w:val="24"/>
        </w:rPr>
        <w:t xml:space="preserve"> </w:t>
      </w:r>
      <w:r w:rsidR="00302F09" w:rsidRPr="00990F5C">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990F5C">
        <w:rPr>
          <w:rFonts w:ascii="Times New Roman" w:hAnsi="Times New Roman" w:cs="Times New Roman"/>
          <w:sz w:val="24"/>
          <w:szCs w:val="24"/>
        </w:rPr>
        <w:t>;</w:t>
      </w:r>
    </w:p>
    <w:p w14:paraId="32BEE83B" w14:textId="77777777" w:rsidR="00583241"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990F5C">
        <w:rPr>
          <w:rFonts w:ascii="Times New Roman" w:hAnsi="Times New Roman" w:cs="Times New Roman"/>
          <w:sz w:val="24"/>
          <w:szCs w:val="24"/>
        </w:rPr>
        <w:t>și</w:t>
      </w:r>
      <w:r w:rsidRPr="00990F5C">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Lună - luna calendaristică (12 luni/an);</w:t>
      </w:r>
    </w:p>
    <w:p w14:paraId="5ACC9834" w14:textId="77777777" w:rsidR="00382B30"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990F5C">
        <w:rPr>
          <w:rFonts w:ascii="Times New Roman" w:hAnsi="Times New Roman" w:cs="Times New Roman"/>
          <w:sz w:val="24"/>
          <w:szCs w:val="24"/>
        </w:rPr>
        <w:t>și</w:t>
      </w:r>
      <w:r w:rsidRPr="00990F5C">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47BCADE5"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de </w:t>
      </w:r>
      <w:r w:rsidR="00203BAC" w:rsidRPr="00990F5C">
        <w:rPr>
          <w:rFonts w:ascii="Times New Roman" w:hAnsi="Times New Roman" w:cs="Times New Roman"/>
          <w:sz w:val="24"/>
          <w:szCs w:val="24"/>
        </w:rPr>
        <w:t>Produse</w:t>
      </w:r>
      <w:r w:rsidRPr="00990F5C">
        <w:rPr>
          <w:rFonts w:ascii="Times New Roman" w:hAnsi="Times New Roman" w:cs="Times New Roman"/>
          <w:sz w:val="24"/>
          <w:szCs w:val="24"/>
        </w:rPr>
        <w:t xml:space="preserve"> și cuprinde Propunerea Financiară, Propunerea Tehnică precum și alte documente care au fost </w:t>
      </w:r>
      <w:r w:rsidR="00A13F79" w:rsidRPr="00990F5C">
        <w:rPr>
          <w:rFonts w:ascii="Times New Roman" w:hAnsi="Times New Roman" w:cs="Times New Roman"/>
          <w:sz w:val="24"/>
          <w:szCs w:val="24"/>
        </w:rPr>
        <w:t xml:space="preserve">solicitate prin </w:t>
      </w:r>
      <w:r w:rsidRPr="00990F5C">
        <w:rPr>
          <w:rFonts w:ascii="Times New Roman" w:hAnsi="Times New Roman" w:cs="Times New Roman"/>
          <w:sz w:val="24"/>
          <w:szCs w:val="24"/>
        </w:rPr>
        <w:t>Documentația de Atribuire</w:t>
      </w:r>
      <w:r w:rsidR="00A13F79" w:rsidRPr="00990F5C">
        <w:rPr>
          <w:rFonts w:ascii="Times New Roman" w:hAnsi="Times New Roman" w:cs="Times New Roman"/>
          <w:sz w:val="24"/>
          <w:szCs w:val="24"/>
        </w:rPr>
        <w:t xml:space="preserve"> și prezentate ulterior</w:t>
      </w:r>
      <w:r w:rsidRPr="00990F5C">
        <w:rPr>
          <w:rFonts w:ascii="Times New Roman" w:hAnsi="Times New Roman" w:cs="Times New Roman"/>
          <w:sz w:val="24"/>
          <w:szCs w:val="24"/>
        </w:rPr>
        <w:t>;</w:t>
      </w:r>
    </w:p>
    <w:p w14:paraId="2723B8BA" w14:textId="7BC89708"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990F5C">
        <w:rPr>
          <w:rFonts w:ascii="Times New Roman" w:hAnsi="Times New Roman" w:cs="Times New Roman"/>
          <w:sz w:val="24"/>
          <w:szCs w:val="24"/>
        </w:rPr>
        <w:t>-a</w:t>
      </w:r>
      <w:r w:rsidRPr="00990F5C">
        <w:rPr>
          <w:rFonts w:ascii="Times New Roman" w:hAnsi="Times New Roman" w:cs="Times New Roman"/>
          <w:sz w:val="24"/>
          <w:szCs w:val="24"/>
        </w:rPr>
        <w:t xml:space="preserve"> stabilit prin Documentele Contractului;</w:t>
      </w:r>
    </w:p>
    <w:p w14:paraId="666124E7" w14:textId="77777777"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ersonal - persoanele desemnate de către Contractant sau de către oricare dintre Subcontractanți pentru îndeplinirea Contractului;</w:t>
      </w:r>
    </w:p>
    <w:p w14:paraId="012C3841" w14:textId="29E9BFDF"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ețul Contractului - Prețul plătibil Contractantului de către Autoritatea</w:t>
      </w:r>
      <w:r w:rsidR="00203BAC" w:rsidRPr="00990F5C">
        <w:rPr>
          <w:rFonts w:ascii="Times New Roman" w:hAnsi="Times New Roman" w:cs="Times New Roman"/>
          <w:sz w:val="24"/>
          <w:szCs w:val="24"/>
        </w:rPr>
        <w:t>/entitate</w:t>
      </w:r>
      <w:r w:rsidRPr="00990F5C">
        <w:rPr>
          <w:rFonts w:ascii="Times New Roman" w:hAnsi="Times New Roman" w:cs="Times New Roman"/>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Prejudiciu – paguba produsă Autorității</w:t>
      </w:r>
      <w:r w:rsidR="00203BAC"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de către Contractant prin neexecutarea/ executarea necorespunzătoare ori cu întârziere a obligațiilor stabilite în sarcina sa, prin prezentul contract;</w:t>
      </w:r>
    </w:p>
    <w:p w14:paraId="1219C54B" w14:textId="5466BF6F"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roces-Verbal de Recepție a </w:t>
      </w:r>
      <w:r w:rsidR="00203BAC"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 documentul prin care </w:t>
      </w:r>
      <w:r w:rsidR="00497880" w:rsidRPr="00990F5C">
        <w:rPr>
          <w:rFonts w:ascii="Times New Roman" w:hAnsi="Times New Roman" w:cs="Times New Roman"/>
          <w:sz w:val="24"/>
          <w:szCs w:val="24"/>
        </w:rPr>
        <w:t xml:space="preserve">AC/EC își exprimă acordul cu privire la faptul că </w:t>
      </w:r>
      <w:r w:rsidRPr="00990F5C">
        <w:rPr>
          <w:rFonts w:ascii="Times New Roman" w:hAnsi="Times New Roman" w:cs="Times New Roman"/>
          <w:sz w:val="24"/>
          <w:szCs w:val="24"/>
        </w:rPr>
        <w:t xml:space="preserve">sunt acceptate </w:t>
      </w:r>
      <w:r w:rsidR="00203BAC" w:rsidRPr="00990F5C">
        <w:rPr>
          <w:rFonts w:ascii="Times New Roman" w:hAnsi="Times New Roman" w:cs="Times New Roman"/>
          <w:sz w:val="24"/>
          <w:szCs w:val="24"/>
        </w:rPr>
        <w:t>Produsele furnizate</w:t>
      </w:r>
      <w:r w:rsidRPr="00990F5C">
        <w:rPr>
          <w:rFonts w:ascii="Times New Roman" w:hAnsi="Times New Roman" w:cs="Times New Roman"/>
          <w:sz w:val="24"/>
          <w:szCs w:val="24"/>
        </w:rPr>
        <w:t>, întocmit de Contractant și semnat de Autoritatea</w:t>
      </w:r>
      <w:r w:rsidR="00203BAC"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prin care ace</w:t>
      </w:r>
      <w:r w:rsidR="00D657A5" w:rsidRPr="00990F5C">
        <w:rPr>
          <w:rFonts w:ascii="Times New Roman" w:hAnsi="Times New Roman" w:cs="Times New Roman"/>
          <w:sz w:val="24"/>
          <w:szCs w:val="24"/>
        </w:rPr>
        <w:t>a</w:t>
      </w:r>
      <w:r w:rsidRPr="00990F5C">
        <w:rPr>
          <w:rFonts w:ascii="Times New Roman" w:hAnsi="Times New Roman" w:cs="Times New Roman"/>
          <w:sz w:val="24"/>
          <w:szCs w:val="24"/>
        </w:rPr>
        <w:t xml:space="preserve">sta din urmă confirmă </w:t>
      </w:r>
      <w:r w:rsidR="00203BAC" w:rsidRPr="00990F5C">
        <w:rPr>
          <w:rFonts w:ascii="Times New Roman" w:hAnsi="Times New Roman" w:cs="Times New Roman"/>
          <w:sz w:val="24"/>
          <w:szCs w:val="24"/>
        </w:rPr>
        <w:t>furnizarea Produselor</w:t>
      </w:r>
      <w:r w:rsidRPr="00990F5C">
        <w:rPr>
          <w:rFonts w:ascii="Times New Roman" w:hAnsi="Times New Roman" w:cs="Times New Roman"/>
          <w:sz w:val="24"/>
          <w:szCs w:val="24"/>
        </w:rPr>
        <w:t xml:space="preserve"> în mod corespunzător de către Contractant și că acestea au fost acceptate de către Autoritatea</w:t>
      </w:r>
      <w:r w:rsidR="00203BAC" w:rsidRPr="00990F5C">
        <w:rPr>
          <w:rFonts w:ascii="Times New Roman" w:hAnsi="Times New Roman" w:cs="Times New Roman"/>
          <w:sz w:val="24"/>
          <w:szCs w:val="24"/>
        </w:rPr>
        <w:t>/entitatea contractantă;</w:t>
      </w:r>
    </w:p>
    <w:p w14:paraId="6A3DA071" w14:textId="3B763F39" w:rsidR="00203BAC"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Recepția - reprezintă operațiunea </w:t>
      </w:r>
      <w:r w:rsidR="00497880" w:rsidRPr="00990F5C">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990F5C">
        <w:rPr>
          <w:rFonts w:ascii="Times New Roman" w:hAnsi="Times New Roman" w:cs="Times New Roman"/>
          <w:sz w:val="24"/>
          <w:szCs w:val="24"/>
        </w:rPr>
        <w:t xml:space="preserve">prin ca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își exprimă </w:t>
      </w:r>
      <w:r w:rsidR="007C5737" w:rsidRPr="00990F5C">
        <w:rPr>
          <w:rFonts w:ascii="Times New Roman" w:hAnsi="Times New Roman" w:cs="Times New Roman"/>
          <w:sz w:val="24"/>
          <w:szCs w:val="24"/>
        </w:rPr>
        <w:t xml:space="preserve">acordul cu privire la  </w:t>
      </w:r>
      <w:r w:rsidR="007C17D2" w:rsidRPr="00990F5C">
        <w:rPr>
          <w:rFonts w:ascii="Times New Roman" w:hAnsi="Times New Roman" w:cs="Times New Roman"/>
          <w:sz w:val="24"/>
          <w:szCs w:val="24"/>
        </w:rPr>
        <w:t>cantita</w:t>
      </w:r>
      <w:r w:rsidR="007C5737" w:rsidRPr="00990F5C">
        <w:rPr>
          <w:rFonts w:ascii="Times New Roman" w:hAnsi="Times New Roman" w:cs="Times New Roman"/>
          <w:sz w:val="24"/>
          <w:szCs w:val="24"/>
        </w:rPr>
        <w:t>tea</w:t>
      </w:r>
      <w:r w:rsidR="007C17D2" w:rsidRPr="00990F5C">
        <w:rPr>
          <w:rFonts w:ascii="Times New Roman" w:hAnsi="Times New Roman" w:cs="Times New Roman"/>
          <w:sz w:val="24"/>
          <w:szCs w:val="24"/>
        </w:rPr>
        <w:t xml:space="preserve"> și calita</w:t>
      </w:r>
      <w:r w:rsidR="007C5737" w:rsidRPr="00990F5C">
        <w:rPr>
          <w:rFonts w:ascii="Times New Roman" w:hAnsi="Times New Roman" w:cs="Times New Roman"/>
          <w:sz w:val="24"/>
          <w:szCs w:val="24"/>
        </w:rPr>
        <w:t>tea</w:t>
      </w:r>
      <w:r w:rsidRPr="00990F5C">
        <w:rPr>
          <w:rFonts w:ascii="Times New Roman" w:hAnsi="Times New Roman" w:cs="Times New Roman"/>
          <w:sz w:val="24"/>
          <w:szCs w:val="24"/>
        </w:rPr>
        <w:t xml:space="preserve"> </w:t>
      </w:r>
      <w:r w:rsidR="00203BAC" w:rsidRPr="00990F5C">
        <w:rPr>
          <w:rFonts w:ascii="Times New Roman" w:hAnsi="Times New Roman" w:cs="Times New Roman"/>
          <w:sz w:val="24"/>
          <w:szCs w:val="24"/>
        </w:rPr>
        <w:t>produsel</w:t>
      </w:r>
      <w:r w:rsidR="007C5737" w:rsidRPr="00990F5C">
        <w:rPr>
          <w:rFonts w:ascii="Times New Roman" w:hAnsi="Times New Roman" w:cs="Times New Roman"/>
          <w:sz w:val="24"/>
          <w:szCs w:val="24"/>
        </w:rPr>
        <w:t>or</w:t>
      </w:r>
      <w:r w:rsidR="00203BAC" w:rsidRPr="00990F5C">
        <w:rPr>
          <w:rFonts w:ascii="Times New Roman" w:hAnsi="Times New Roman" w:cs="Times New Roman"/>
          <w:sz w:val="24"/>
          <w:szCs w:val="24"/>
        </w:rPr>
        <w:t xml:space="preserve"> furnizate</w:t>
      </w:r>
      <w:r w:rsidRPr="00990F5C">
        <w:rPr>
          <w:rFonts w:ascii="Times New Roman" w:hAnsi="Times New Roman" w:cs="Times New Roman"/>
          <w:sz w:val="24"/>
          <w:szCs w:val="24"/>
        </w:rPr>
        <w:t xml:space="preserve"> în cadrul contractului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și pe baza căreia efectuează plata</w:t>
      </w:r>
      <w:r w:rsidR="00203BAC" w:rsidRPr="00990F5C">
        <w:rPr>
          <w:rFonts w:ascii="Times New Roman" w:hAnsi="Times New Roman" w:cs="Times New Roman"/>
          <w:sz w:val="24"/>
          <w:szCs w:val="24"/>
        </w:rPr>
        <w:t>;</w:t>
      </w:r>
    </w:p>
    <w:p w14:paraId="7EFD7F18" w14:textId="6A03AE6A" w:rsidR="00AF3012"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990F5C">
        <w:rPr>
          <w:rFonts w:ascii="Times New Roman" w:hAnsi="Times New Roman" w:cs="Times New Roman"/>
          <w:sz w:val="24"/>
          <w:szCs w:val="24"/>
        </w:rPr>
        <w:t>a</w:t>
      </w:r>
      <w:r w:rsidRPr="00990F5C">
        <w:rPr>
          <w:rFonts w:ascii="Times New Roman" w:hAnsi="Times New Roman" w:cs="Times New Roman"/>
          <w:sz w:val="24"/>
          <w:szCs w:val="24"/>
        </w:rPr>
        <w:t xml:space="preserve"> </w:t>
      </w:r>
      <w:r w:rsidR="00203BAC" w:rsidRPr="00990F5C">
        <w:rPr>
          <w:rFonts w:ascii="Times New Roman" w:hAnsi="Times New Roman" w:cs="Times New Roman"/>
          <w:sz w:val="24"/>
          <w:szCs w:val="24"/>
        </w:rPr>
        <w:t>Produselor furnizate</w:t>
      </w:r>
      <w:r w:rsidRPr="00990F5C">
        <w:rPr>
          <w:rFonts w:ascii="Times New Roman" w:hAnsi="Times New Roman" w:cs="Times New Roman"/>
          <w:sz w:val="24"/>
          <w:szCs w:val="24"/>
        </w:rPr>
        <w:t xml:space="preserve"> astfel cum sunt acestea descrise în Caietul de Sarcini;</w:t>
      </w:r>
    </w:p>
    <w:p w14:paraId="1BFF38C7" w14:textId="77777777" w:rsidR="00AF3012"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Standarde profesionale - cerințele profesionale legate de calitatea </w:t>
      </w:r>
      <w:r w:rsidR="00AF3012"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care </w:t>
      </w:r>
      <w:r w:rsidR="007C5737" w:rsidRPr="00990F5C">
        <w:rPr>
          <w:rFonts w:ascii="Times New Roman" w:hAnsi="Times New Roman" w:cs="Times New Roman"/>
          <w:sz w:val="24"/>
          <w:szCs w:val="24"/>
        </w:rPr>
        <w:t>trebuie</w:t>
      </w:r>
      <w:r w:rsidRPr="00990F5C">
        <w:rPr>
          <w:rFonts w:ascii="Times New Roman" w:hAnsi="Times New Roman" w:cs="Times New Roman"/>
          <w:sz w:val="24"/>
          <w:szCs w:val="24"/>
        </w:rPr>
        <w:t xml:space="preserve"> respectate de către orice Contractant diligent care posedă cunoștințele și experiența </w:t>
      </w:r>
      <w:r w:rsidR="00AF3012" w:rsidRPr="00990F5C">
        <w:rPr>
          <w:rFonts w:ascii="Times New Roman" w:hAnsi="Times New Roman" w:cs="Times New Roman"/>
          <w:sz w:val="24"/>
          <w:szCs w:val="24"/>
        </w:rPr>
        <w:t xml:space="preserve">necesară </w:t>
      </w:r>
      <w:r w:rsidRPr="00990F5C">
        <w:rPr>
          <w:rFonts w:ascii="Times New Roman" w:hAnsi="Times New Roman" w:cs="Times New Roman"/>
          <w:sz w:val="24"/>
          <w:szCs w:val="24"/>
        </w:rPr>
        <w:t xml:space="preserve">și pe care Contractantul este obligat să le respecte în </w:t>
      </w:r>
      <w:r w:rsidR="00AF3012" w:rsidRPr="00990F5C">
        <w:rPr>
          <w:rFonts w:ascii="Times New Roman" w:hAnsi="Times New Roman" w:cs="Times New Roman"/>
          <w:sz w:val="24"/>
          <w:szCs w:val="24"/>
        </w:rPr>
        <w:t>furnizarea</w:t>
      </w:r>
      <w:r w:rsidRPr="00990F5C">
        <w:rPr>
          <w:rFonts w:ascii="Times New Roman" w:hAnsi="Times New Roman" w:cs="Times New Roman"/>
          <w:sz w:val="24"/>
          <w:szCs w:val="24"/>
        </w:rPr>
        <w:t xml:space="preserve"> tuturor </w:t>
      </w:r>
      <w:r w:rsidR="00AF3012"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incluse în prezentul Contract;</w:t>
      </w:r>
    </w:p>
    <w:p w14:paraId="3268D33C" w14:textId="0487C97D" w:rsidR="00EE1B24" w:rsidRPr="00990F5C"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Subcontractant - </w:t>
      </w:r>
      <w:r w:rsidR="00C568F9" w:rsidRPr="00990F5C">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990F5C">
        <w:rPr>
          <w:rFonts w:ascii="Times New Roman" w:hAnsi="Times New Roman" w:cs="Times New Roman"/>
          <w:sz w:val="24"/>
          <w:szCs w:val="24"/>
        </w:rPr>
        <w:t>i</w:t>
      </w:r>
      <w:r w:rsidR="00C568F9" w:rsidRPr="00990F5C">
        <w:rPr>
          <w:rFonts w:ascii="Times New Roman" w:hAnsi="Times New Roman" w:cs="Times New Roman"/>
          <w:sz w:val="24"/>
          <w:szCs w:val="24"/>
        </w:rPr>
        <w:t>;</w:t>
      </w:r>
    </w:p>
    <w:p w14:paraId="7D54494B" w14:textId="77777777" w:rsidR="00EE1B24"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990F5C">
        <w:rPr>
          <w:rFonts w:ascii="Times New Roman" w:hAnsi="Times New Roman" w:cs="Times New Roman"/>
          <w:sz w:val="24"/>
          <w:szCs w:val="24"/>
        </w:rPr>
        <w:t>e a următoarei zile lucrătoare;</w:t>
      </w:r>
    </w:p>
    <w:p w14:paraId="74C8555F" w14:textId="4FD4C32C" w:rsidR="004D3CE5" w:rsidRPr="00990F5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Zi - înseamnă zi calendaristică, iar anul înseamnă 365 de zile; în afara cazului în care se prevede expres că sunt zile lucrătoare.</w:t>
      </w:r>
    </w:p>
    <w:p w14:paraId="027C61BF" w14:textId="2A85E15D" w:rsidR="004D3CE5" w:rsidRPr="00990F5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INTERPRETARE</w:t>
      </w:r>
    </w:p>
    <w:p w14:paraId="4E4CC3C9" w14:textId="77777777" w:rsidR="00EE1B24" w:rsidRPr="00990F5C"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990F5C"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6DE165F" w14:textId="2E14D756" w:rsidR="004D3CE5" w:rsidRPr="00BA6FB4" w:rsidRDefault="00C90D83" w:rsidP="00BA6FB4">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Nulitatea unei clauze nu atrage desființarea contractului, dacă aceasta nu a fost esențială. Celelalte dispoziții contractuale rămân valabile.</w:t>
      </w:r>
    </w:p>
    <w:p w14:paraId="410D3F6F" w14:textId="645FE8FD" w:rsidR="004D3CE5" w:rsidRPr="00990F5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OBIECTUL CONTRACTULUI</w:t>
      </w:r>
    </w:p>
    <w:p w14:paraId="32739069" w14:textId="086FFDE3" w:rsidR="004D3CE5" w:rsidRPr="00BA6FB4" w:rsidRDefault="004D3CE5" w:rsidP="00BA6FB4">
      <w:pPr>
        <w:pStyle w:val="ListParagraph"/>
        <w:numPr>
          <w:ilvl w:val="0"/>
          <w:numId w:val="26"/>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Obiectul prezentului Contract îl reprezintă </w:t>
      </w:r>
      <w:r w:rsidR="00EE1B24" w:rsidRPr="00990F5C">
        <w:rPr>
          <w:rFonts w:ascii="Times New Roman" w:hAnsi="Times New Roman" w:cs="Times New Roman"/>
          <w:sz w:val="24"/>
          <w:szCs w:val="24"/>
        </w:rPr>
        <w:t>furnizarea [denumirea produselor ce urmează a fi furnizate]</w:t>
      </w:r>
      <w:r w:rsidRPr="00990F5C">
        <w:rPr>
          <w:rFonts w:ascii="Times New Roman" w:hAnsi="Times New Roman" w:cs="Times New Roman"/>
          <w:sz w:val="24"/>
          <w:szCs w:val="24"/>
        </w:rPr>
        <w:t xml:space="preserve">, denumite în continuare </w:t>
      </w:r>
      <w:r w:rsidR="00E05067" w:rsidRPr="00990F5C">
        <w:rPr>
          <w:rFonts w:ascii="Times New Roman" w:hAnsi="Times New Roman" w:cs="Times New Roman"/>
          <w:sz w:val="24"/>
          <w:szCs w:val="24"/>
        </w:rPr>
        <w:t>Produse</w:t>
      </w:r>
      <w:r w:rsidRPr="00990F5C">
        <w:rPr>
          <w:rFonts w:ascii="Times New Roman" w:hAnsi="Times New Roman" w:cs="Times New Roman"/>
          <w:sz w:val="24"/>
          <w:szCs w:val="24"/>
        </w:rPr>
        <w:t xml:space="preserve">, pe care Contractantul se obligă să le </w:t>
      </w:r>
      <w:r w:rsidR="00F950B4" w:rsidRPr="00990F5C">
        <w:rPr>
          <w:rFonts w:ascii="Times New Roman" w:hAnsi="Times New Roman" w:cs="Times New Roman"/>
          <w:sz w:val="24"/>
          <w:szCs w:val="24"/>
        </w:rPr>
        <w:t>f</w:t>
      </w:r>
      <w:r w:rsidR="007C5737" w:rsidRPr="00990F5C">
        <w:rPr>
          <w:rFonts w:ascii="Times New Roman" w:hAnsi="Times New Roman" w:cs="Times New Roman"/>
          <w:sz w:val="24"/>
          <w:szCs w:val="24"/>
        </w:rPr>
        <w:t>urnizeze/livreze</w:t>
      </w:r>
      <w:r w:rsidRPr="00990F5C">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990F5C">
        <w:rPr>
          <w:rFonts w:ascii="Times New Roman" w:hAnsi="Times New Roman" w:cs="Times New Roman"/>
          <w:sz w:val="24"/>
          <w:szCs w:val="24"/>
        </w:rPr>
        <w:t>, inclusiv operațiunile conexe prevăzute în Caietul de Sarcini, dacă este cazul</w:t>
      </w:r>
      <w:r w:rsidRPr="00990F5C">
        <w:rPr>
          <w:rFonts w:ascii="Times New Roman" w:hAnsi="Times New Roman" w:cs="Times New Roman"/>
          <w:sz w:val="24"/>
          <w:szCs w:val="24"/>
        </w:rPr>
        <w:t>.</w:t>
      </w:r>
    </w:p>
    <w:p w14:paraId="1677E9BC" w14:textId="6491F87B" w:rsidR="004D3CE5" w:rsidRPr="00990F5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PREȚUL CONTRACTULUI</w:t>
      </w:r>
    </w:p>
    <w:p w14:paraId="0809B4F6" w14:textId="426431E4" w:rsidR="00E009B0" w:rsidRPr="00990F5C"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E009B0"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se obligă să plătească Contractantului Prețul total convenit prin prezentul Contract pentru </w:t>
      </w:r>
      <w:r w:rsidR="00AC2C36" w:rsidRPr="00990F5C">
        <w:rPr>
          <w:rFonts w:ascii="Times New Roman" w:hAnsi="Times New Roman" w:cs="Times New Roman"/>
          <w:sz w:val="24"/>
          <w:szCs w:val="24"/>
        </w:rPr>
        <w:t>achiziție publică a</w:t>
      </w:r>
      <w:r w:rsidR="00E009B0" w:rsidRPr="00990F5C">
        <w:rPr>
          <w:rFonts w:ascii="Times New Roman" w:hAnsi="Times New Roman" w:cs="Times New Roman"/>
          <w:sz w:val="24"/>
          <w:szCs w:val="24"/>
        </w:rPr>
        <w:t xml:space="preserve"> Produselor</w:t>
      </w:r>
      <w:r w:rsidRPr="00990F5C">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990F5C">
        <w:rPr>
          <w:rFonts w:ascii="Times New Roman" w:hAnsi="Times New Roman" w:cs="Times New Roman"/>
          <w:sz w:val="24"/>
          <w:szCs w:val="24"/>
        </w:rPr>
        <w:t xml:space="preserve"> / graficului de plăți, anexă la prezentul contract</w:t>
      </w:r>
      <w:r w:rsidRPr="00990F5C">
        <w:rPr>
          <w:rFonts w:ascii="Times New Roman" w:hAnsi="Times New Roman" w:cs="Times New Roman"/>
          <w:sz w:val="24"/>
          <w:szCs w:val="24"/>
        </w:rPr>
        <w:t>.</w:t>
      </w:r>
    </w:p>
    <w:p w14:paraId="488689C5" w14:textId="1F598B65" w:rsidR="00E009B0" w:rsidRPr="00990F5C"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ețul Contractului este ferm</w:t>
      </w:r>
      <w:r w:rsidRPr="00990F5C">
        <w:rPr>
          <w:rFonts w:ascii="Times New Roman" w:hAnsi="Times New Roman" w:cs="Times New Roman"/>
          <w:i/>
          <w:iCs/>
          <w:sz w:val="24"/>
          <w:szCs w:val="24"/>
        </w:rPr>
        <w:t>.</w:t>
      </w:r>
    </w:p>
    <w:p w14:paraId="4CC2B490" w14:textId="43A409C9" w:rsidR="00385DEB" w:rsidRPr="00990F5C"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990F5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DURATA CONTRACTULUI</w:t>
      </w:r>
    </w:p>
    <w:p w14:paraId="2DAC8BDA" w14:textId="451D8DC2" w:rsidR="00D15ED7" w:rsidRPr="00990F5C"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4"/>
          <w:szCs w:val="24"/>
        </w:rPr>
      </w:pPr>
      <w:r w:rsidRPr="00990F5C">
        <w:rPr>
          <w:rFonts w:ascii="Times New Roman" w:hAnsi="Times New Roman" w:cs="Times New Roman"/>
          <w:sz w:val="24"/>
          <w:szCs w:val="24"/>
        </w:rPr>
        <w:t>Durata prezentului Contract începe de la data intrării în vigoare</w:t>
      </w:r>
      <w:r w:rsidR="00614A17" w:rsidRPr="00990F5C">
        <w:rPr>
          <w:rFonts w:ascii="Times New Roman" w:hAnsi="Times New Roman" w:cs="Times New Roman"/>
          <w:sz w:val="24"/>
          <w:szCs w:val="24"/>
        </w:rPr>
        <w:t xml:space="preserve"> și</w:t>
      </w:r>
      <w:r w:rsidRPr="00990F5C">
        <w:rPr>
          <w:rFonts w:ascii="Times New Roman" w:hAnsi="Times New Roman" w:cs="Times New Roman"/>
          <w:sz w:val="24"/>
          <w:szCs w:val="24"/>
        </w:rPr>
        <w:t xml:space="preserve"> se finalizează la data de ... [data încetării Contractului] sau, după caz, la data îndeplinirii obligațiilor contractuale în sarcina Părților</w:t>
      </w:r>
      <w:r w:rsidR="00C90D83" w:rsidRPr="00990F5C">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990F5C">
        <w:rPr>
          <w:rFonts w:ascii="Times New Roman" w:hAnsi="Times New Roman" w:cs="Times New Roman"/>
          <w:sz w:val="24"/>
          <w:szCs w:val="24"/>
        </w:rPr>
        <w:t>.</w:t>
      </w:r>
    </w:p>
    <w:p w14:paraId="5DD9DCCF" w14:textId="77777777" w:rsidR="00D15ED7" w:rsidRPr="00990F5C"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ul intră în vigoare la data semnării acestuia de către ambele părți</w:t>
      </w:r>
      <w:r w:rsidR="00D15ED7" w:rsidRPr="00990F5C">
        <w:rPr>
          <w:rFonts w:ascii="Times New Roman" w:hAnsi="Times New Roman" w:cs="Times New Roman"/>
          <w:sz w:val="24"/>
          <w:szCs w:val="24"/>
        </w:rPr>
        <w:t>.</w:t>
      </w:r>
    </w:p>
    <w:p w14:paraId="052C787D" w14:textId="02F2B003" w:rsidR="004D3CE5" w:rsidRPr="00990F5C"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Furnizarea produselor</w:t>
      </w:r>
      <w:r w:rsidR="004D3CE5" w:rsidRPr="00990F5C">
        <w:rPr>
          <w:rFonts w:ascii="Times New Roman" w:hAnsi="Times New Roman" w:cs="Times New Roman"/>
          <w:sz w:val="24"/>
          <w:szCs w:val="24"/>
        </w:rPr>
        <w:t xml:space="preserve"> aferente contractului va începe în termen de </w:t>
      </w:r>
      <w:r w:rsidRPr="00990F5C">
        <w:rPr>
          <w:rFonts w:ascii="Times New Roman" w:hAnsi="Times New Roman" w:cs="Times New Roman"/>
          <w:sz w:val="24"/>
          <w:szCs w:val="24"/>
        </w:rPr>
        <w:t>[se precizează numărul de zile]</w:t>
      </w:r>
      <w:r w:rsidR="004D3CE5" w:rsidRPr="00990F5C">
        <w:rPr>
          <w:rFonts w:ascii="Times New Roman" w:hAnsi="Times New Roman" w:cs="Times New Roman"/>
          <w:sz w:val="24"/>
          <w:szCs w:val="24"/>
        </w:rPr>
        <w:t xml:space="preserve"> zile lucrătoare de la data semnării contractului de către ambele părți</w:t>
      </w:r>
      <w:r w:rsidRPr="00990F5C">
        <w:rPr>
          <w:rFonts w:ascii="Times New Roman" w:hAnsi="Times New Roman" w:cs="Times New Roman"/>
          <w:sz w:val="24"/>
          <w:szCs w:val="24"/>
        </w:rPr>
        <w:t>,</w:t>
      </w:r>
      <w:r w:rsidR="004D3CE5" w:rsidRPr="00990F5C">
        <w:rPr>
          <w:rFonts w:ascii="Times New Roman" w:hAnsi="Times New Roman" w:cs="Times New Roman"/>
          <w:sz w:val="24"/>
          <w:szCs w:val="24"/>
        </w:rPr>
        <w:t xml:space="preserve"> și va dura maxim </w:t>
      </w:r>
      <w:r w:rsidRPr="00990F5C">
        <w:rPr>
          <w:rFonts w:ascii="Times New Roman" w:hAnsi="Times New Roman" w:cs="Times New Roman"/>
          <w:sz w:val="24"/>
          <w:szCs w:val="24"/>
        </w:rPr>
        <w:t>[se precizează numărul de luni]</w:t>
      </w:r>
      <w:r w:rsidR="004D3CE5" w:rsidRPr="00990F5C">
        <w:rPr>
          <w:rFonts w:ascii="Times New Roman" w:hAnsi="Times New Roman" w:cs="Times New Roman"/>
          <w:sz w:val="24"/>
          <w:szCs w:val="24"/>
        </w:rPr>
        <w:t xml:space="preserve"> luni sau, după caz, până la data îndeplinirii obligațiilor contractuale în sarcina părților</w:t>
      </w:r>
      <w:r w:rsidR="00C90D83" w:rsidRPr="00990F5C">
        <w:rPr>
          <w:rFonts w:ascii="Times New Roman" w:hAnsi="Times New Roman" w:cs="Times New Roman"/>
          <w:sz w:val="24"/>
          <w:szCs w:val="24"/>
        </w:rPr>
        <w:t>, conform graficului de livrare actualizat în funcție de data semnării contractului</w:t>
      </w:r>
      <w:r w:rsidR="004D3CE5" w:rsidRPr="00990F5C">
        <w:rPr>
          <w:rFonts w:ascii="Times New Roman" w:hAnsi="Times New Roman" w:cs="Times New Roman"/>
          <w:sz w:val="24"/>
          <w:szCs w:val="24"/>
        </w:rPr>
        <w:t>.</w:t>
      </w:r>
    </w:p>
    <w:p w14:paraId="33570FD3" w14:textId="02363EA8" w:rsidR="00C90D83" w:rsidRPr="00990F5C"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obligația ca în termen de </w:t>
      </w:r>
      <w:r w:rsidR="00157F22" w:rsidRPr="00990F5C">
        <w:rPr>
          <w:rFonts w:ascii="Times New Roman" w:hAnsi="Times New Roman" w:cs="Times New Roman"/>
          <w:i/>
          <w:iCs/>
          <w:sz w:val="24"/>
          <w:szCs w:val="24"/>
        </w:rPr>
        <w:t>[a se insera termenul]</w:t>
      </w:r>
      <w:r w:rsidRPr="00990F5C">
        <w:rPr>
          <w:rFonts w:ascii="Times New Roman" w:hAnsi="Times New Roman" w:cs="Times New Roman"/>
          <w:sz w:val="24"/>
          <w:szCs w:val="24"/>
        </w:rPr>
        <w:t xml:space="preserve"> zile de la semnarea contractului să prezinte graficul actualizat de livrare în raport de data semnării contractului.</w:t>
      </w:r>
    </w:p>
    <w:p w14:paraId="0C676487" w14:textId="624BC391" w:rsidR="004D3CE5" w:rsidRPr="00990F5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DOCUMENTELE CONTRACTULUI</w:t>
      </w:r>
    </w:p>
    <w:p w14:paraId="75884E6E" w14:textId="2FB8E469" w:rsidR="004D3CE5" w:rsidRPr="00990F5C"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ocumentele prezentului Contract sunt:</w:t>
      </w:r>
    </w:p>
    <w:p w14:paraId="0EE5E1D4" w14:textId="77777777" w:rsidR="002E16F7"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Propunerea tehnică, inclusiv, dacă este cazul, clarificările din perioada de evaluare – Anexa nr. 2;</w:t>
      </w:r>
    </w:p>
    <w:p w14:paraId="0A8B5025" w14:textId="77777777" w:rsidR="002E16F7"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lastRenderedPageBreak/>
        <w:t>Propunerea financiară, inclusiv, dacă este cazul, clarificările din perioada de evaluare – Anexa nr. 3;</w:t>
      </w:r>
    </w:p>
    <w:p w14:paraId="1E7C1F83" w14:textId="77777777" w:rsidR="000B4609"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ngajamentul ferm de susținere din partea unui terț, dacă este cazul – anexa nr. ....;</w:t>
      </w:r>
    </w:p>
    <w:p w14:paraId="688B54EA" w14:textId="77777777" w:rsidR="000B4609"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cordul de asociere, dacă este cazul – anexa nr. ...;</w:t>
      </w:r>
    </w:p>
    <w:p w14:paraId="056E1FDD" w14:textId="444578F6" w:rsidR="004D3CE5" w:rsidRPr="00990F5C"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ul de subcontractare, dacă este cazul – anexa nr.......</w:t>
      </w:r>
    </w:p>
    <w:p w14:paraId="70257CB3" w14:textId="12971183" w:rsidR="003873F3" w:rsidRPr="00990F5C"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Graficul de livrare – Anexa nr. ...;</w:t>
      </w:r>
    </w:p>
    <w:p w14:paraId="48878224" w14:textId="4330EF7E" w:rsidR="00C90D83" w:rsidRPr="00990F5C"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Graficul de plăți – Anexa nr. ... .</w:t>
      </w:r>
    </w:p>
    <w:p w14:paraId="6CC91489" w14:textId="5E607D5F" w:rsidR="004D3CE5" w:rsidRPr="00BA6FB4" w:rsidRDefault="008615F6" w:rsidP="00BA6FB4">
      <w:pPr>
        <w:pStyle w:val="ListParagraph"/>
        <w:numPr>
          <w:ilvl w:val="0"/>
          <w:numId w:val="30"/>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Garanția de bună execuție, </w:t>
      </w:r>
      <w:r w:rsidR="00CB3492">
        <w:rPr>
          <w:rFonts w:ascii="Times New Roman" w:hAnsi="Times New Roman" w:cs="Times New Roman"/>
          <w:sz w:val="24"/>
          <w:szCs w:val="24"/>
        </w:rPr>
        <w:t>- nu</w:t>
      </w:r>
      <w:r w:rsidRPr="00990F5C">
        <w:rPr>
          <w:rFonts w:ascii="Times New Roman" w:hAnsi="Times New Roman" w:cs="Times New Roman"/>
          <w:sz w:val="24"/>
          <w:szCs w:val="24"/>
        </w:rPr>
        <w:t xml:space="preserve"> este cazul</w:t>
      </w:r>
    </w:p>
    <w:p w14:paraId="7925BA65" w14:textId="101F3510" w:rsidR="004D3CE5" w:rsidRPr="00990F5C"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dinea de precedență</w:t>
      </w:r>
    </w:p>
    <w:p w14:paraId="0AA6C0B7" w14:textId="77777777" w:rsidR="007E1D4C" w:rsidRPr="00990F5C"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68A2CDC1" w14:textId="490862CD" w:rsidR="004D3CE5" w:rsidRPr="00BA6FB4" w:rsidRDefault="004D3CE5" w:rsidP="00BA6FB4">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990F5C"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municarea între Părți</w:t>
      </w:r>
    </w:p>
    <w:p w14:paraId="4EE6F193" w14:textId="77777777" w:rsidR="007E1D4C"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municările între Părți se pot face și prin fax sau e-mail, cu condiția confirmării în scris a primirii </w:t>
      </w:r>
      <w:r w:rsidR="008615F6" w:rsidRPr="00990F5C">
        <w:rPr>
          <w:rFonts w:ascii="Times New Roman" w:hAnsi="Times New Roman" w:cs="Times New Roman"/>
          <w:sz w:val="24"/>
          <w:szCs w:val="24"/>
        </w:rPr>
        <w:t>documentului</w:t>
      </w:r>
      <w:r w:rsidRPr="00990F5C">
        <w:rPr>
          <w:rFonts w:ascii="Times New Roman" w:hAnsi="Times New Roman" w:cs="Times New Roman"/>
          <w:sz w:val="24"/>
          <w:szCs w:val="24"/>
        </w:rPr>
        <w:t>i.</w:t>
      </w:r>
    </w:p>
    <w:p w14:paraId="43E7A348" w14:textId="77777777" w:rsidR="007E1D4C"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990F5C" w14:paraId="754C86F1" w14:textId="77777777" w:rsidTr="0003416A">
        <w:tc>
          <w:tcPr>
            <w:tcW w:w="4814" w:type="dxa"/>
          </w:tcPr>
          <w:p w14:paraId="14D65085" w14:textId="7CDBB84F" w:rsidR="007E1D4C" w:rsidRPr="00990F5C" w:rsidRDefault="007E1D4C" w:rsidP="004D3CE5">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Pentru</w:t>
            </w:r>
          </w:p>
          <w:p w14:paraId="29664DFB" w14:textId="7340755B" w:rsidR="007E1D4C" w:rsidRPr="00990F5C" w:rsidRDefault="00E505D2" w:rsidP="004D3CE5">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w:t>
            </w:r>
            <w:r w:rsidR="007E1D4C" w:rsidRPr="00990F5C">
              <w:rPr>
                <w:rFonts w:ascii="Times New Roman" w:hAnsi="Times New Roman" w:cs="Times New Roman"/>
                <w:sz w:val="24"/>
                <w:szCs w:val="24"/>
              </w:rPr>
              <w:t>:</w:t>
            </w:r>
          </w:p>
        </w:tc>
        <w:tc>
          <w:tcPr>
            <w:tcW w:w="4813" w:type="dxa"/>
          </w:tcPr>
          <w:p w14:paraId="45CA7F33" w14:textId="77777777" w:rsidR="007E1D4C" w:rsidRPr="00990F5C" w:rsidRDefault="007E1D4C" w:rsidP="004D3CE5">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Pentru</w:t>
            </w:r>
          </w:p>
          <w:p w14:paraId="54CA708C" w14:textId="44C49D11" w:rsidR="007E1D4C" w:rsidRPr="00990F5C" w:rsidRDefault="007E1D4C" w:rsidP="004D3CE5">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ant:</w:t>
            </w:r>
          </w:p>
        </w:tc>
      </w:tr>
      <w:tr w:rsidR="007E1D4C" w:rsidRPr="00990F5C" w14:paraId="0ED2112F" w14:textId="77777777" w:rsidTr="0003416A">
        <w:tc>
          <w:tcPr>
            <w:tcW w:w="4814" w:type="dxa"/>
          </w:tcPr>
          <w:p w14:paraId="13E1D4D3" w14:textId="3D37FD28"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dresă:</w:t>
            </w:r>
          </w:p>
        </w:tc>
        <w:tc>
          <w:tcPr>
            <w:tcW w:w="4813" w:type="dxa"/>
          </w:tcPr>
          <w:p w14:paraId="59AE4D23" w14:textId="243DC97C"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dresă:</w:t>
            </w:r>
          </w:p>
        </w:tc>
      </w:tr>
      <w:tr w:rsidR="007E1D4C" w:rsidRPr="00990F5C" w14:paraId="4D8AF25C" w14:textId="77777777" w:rsidTr="0003416A">
        <w:tc>
          <w:tcPr>
            <w:tcW w:w="4814" w:type="dxa"/>
          </w:tcPr>
          <w:p w14:paraId="2BE9E6E8" w14:textId="7431859A"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Telefon/Fax:</w:t>
            </w:r>
          </w:p>
        </w:tc>
        <w:tc>
          <w:tcPr>
            <w:tcW w:w="4813" w:type="dxa"/>
          </w:tcPr>
          <w:p w14:paraId="474C19EA" w14:textId="71674D5F"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Telefon/Fax:</w:t>
            </w:r>
          </w:p>
        </w:tc>
      </w:tr>
      <w:tr w:rsidR="007E1D4C" w:rsidRPr="00990F5C" w14:paraId="2BF85E58" w14:textId="77777777" w:rsidTr="0003416A">
        <w:tc>
          <w:tcPr>
            <w:tcW w:w="4814" w:type="dxa"/>
          </w:tcPr>
          <w:p w14:paraId="668090C8" w14:textId="68B247A1"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E-mail:</w:t>
            </w:r>
          </w:p>
        </w:tc>
        <w:tc>
          <w:tcPr>
            <w:tcW w:w="4813" w:type="dxa"/>
          </w:tcPr>
          <w:p w14:paraId="6D3F2EEE" w14:textId="23101F9D"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E-mail:</w:t>
            </w:r>
          </w:p>
        </w:tc>
      </w:tr>
      <w:tr w:rsidR="007E1D4C" w:rsidRPr="00990F5C" w14:paraId="7B6C38C8" w14:textId="77777777" w:rsidTr="0003416A">
        <w:tc>
          <w:tcPr>
            <w:tcW w:w="4814" w:type="dxa"/>
          </w:tcPr>
          <w:p w14:paraId="72480F70" w14:textId="5BDC3172"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Persoana de contact:</w:t>
            </w:r>
          </w:p>
        </w:tc>
        <w:tc>
          <w:tcPr>
            <w:tcW w:w="4813" w:type="dxa"/>
          </w:tcPr>
          <w:p w14:paraId="518521BD" w14:textId="3C99854E" w:rsidR="007E1D4C" w:rsidRPr="00990F5C" w:rsidRDefault="007E1D4C" w:rsidP="007E1D4C">
            <w:p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Persoana de contact:</w:t>
            </w:r>
          </w:p>
        </w:tc>
      </w:tr>
      <w:tr w:rsidR="007E1D4C" w:rsidRPr="00990F5C" w14:paraId="150BB436" w14:textId="77777777" w:rsidTr="0003416A">
        <w:tc>
          <w:tcPr>
            <w:tcW w:w="4814" w:type="dxa"/>
          </w:tcPr>
          <w:p w14:paraId="01CB4ACB" w14:textId="77777777" w:rsidR="007E1D4C" w:rsidRPr="00990F5C" w:rsidRDefault="007E1D4C" w:rsidP="007E1D4C">
            <w:pPr>
              <w:spacing w:before="120" w:after="120" w:line="276" w:lineRule="auto"/>
              <w:jc w:val="both"/>
              <w:rPr>
                <w:rFonts w:ascii="Times New Roman" w:hAnsi="Times New Roman" w:cs="Times New Roman"/>
                <w:sz w:val="24"/>
                <w:szCs w:val="24"/>
              </w:rPr>
            </w:pPr>
          </w:p>
        </w:tc>
        <w:tc>
          <w:tcPr>
            <w:tcW w:w="4813" w:type="dxa"/>
          </w:tcPr>
          <w:p w14:paraId="6F010437" w14:textId="77777777" w:rsidR="007E1D4C" w:rsidRPr="00990F5C" w:rsidRDefault="007E1D4C" w:rsidP="007E1D4C">
            <w:pPr>
              <w:spacing w:before="120" w:after="120" w:line="276" w:lineRule="auto"/>
              <w:jc w:val="both"/>
              <w:rPr>
                <w:rFonts w:ascii="Times New Roman" w:hAnsi="Times New Roman" w:cs="Times New Roman"/>
                <w:sz w:val="24"/>
                <w:szCs w:val="24"/>
              </w:rPr>
            </w:pPr>
          </w:p>
        </w:tc>
      </w:tr>
    </w:tbl>
    <w:p w14:paraId="51BED7F8" w14:textId="77777777" w:rsidR="0003416A"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Orice comunicare făcută de una dintre Părți va fi considerată primită:</w:t>
      </w:r>
    </w:p>
    <w:p w14:paraId="608CAFA3" w14:textId="77777777" w:rsidR="0003416A" w:rsidRPr="00990F5C"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la momentul înmânării, dacă este depusă personal de către una dintre Părți,</w:t>
      </w:r>
    </w:p>
    <w:p w14:paraId="3788F546" w14:textId="77777777" w:rsidR="0003416A" w:rsidRPr="00990F5C"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990F5C"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ărțile declară </w:t>
      </w:r>
      <w:r w:rsidR="003B0ABC" w:rsidRPr="00990F5C">
        <w:rPr>
          <w:rFonts w:ascii="Times New Roman" w:hAnsi="Times New Roman" w:cs="Times New Roman"/>
          <w:sz w:val="24"/>
          <w:szCs w:val="24"/>
        </w:rPr>
        <w:t xml:space="preserve">că sunt </w:t>
      </w:r>
      <w:r w:rsidRPr="00990F5C">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990F5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5188268C" w:rsidR="004D3CE5" w:rsidRPr="00BA6FB4" w:rsidRDefault="004D3CE5" w:rsidP="00BA6FB4">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1A504B31" w14:textId="419BE184" w:rsidR="004D3CE5" w:rsidRPr="00990F5C" w:rsidRDefault="00697B9F" w:rsidP="00726B0E">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Garanția de bună execuție a contractului</w:t>
      </w:r>
      <w:r w:rsidR="00726B0E" w:rsidRPr="00990F5C">
        <w:rPr>
          <w:rFonts w:ascii="Times New Roman" w:hAnsi="Times New Roman" w:cs="Times New Roman"/>
          <w:sz w:val="24"/>
          <w:szCs w:val="24"/>
        </w:rPr>
        <w:t>- nu este cazul</w:t>
      </w:r>
    </w:p>
    <w:p w14:paraId="156169D3" w14:textId="38CA5448" w:rsidR="004D3CE5" w:rsidRPr="00990F5C"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cepere, Întârzieri, Sistare</w:t>
      </w:r>
    </w:p>
    <w:p w14:paraId="3081BC68" w14:textId="77777777" w:rsidR="00434CF8" w:rsidRPr="00990F5C"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obligația de a începe </w:t>
      </w:r>
      <w:r w:rsidR="00A704AA" w:rsidRPr="00990F5C">
        <w:rPr>
          <w:rFonts w:ascii="Times New Roman" w:hAnsi="Times New Roman" w:cs="Times New Roman"/>
          <w:sz w:val="24"/>
          <w:szCs w:val="24"/>
        </w:rPr>
        <w:t xml:space="preserve">furnizarea </w:t>
      </w:r>
      <w:r w:rsidR="0088088A"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în conformitate cu prevederile art. 5.3 din prezentul contract.</w:t>
      </w:r>
    </w:p>
    <w:p w14:paraId="2E67E459" w14:textId="0431F8D7" w:rsidR="004D3CE5" w:rsidRPr="00BA6FB4" w:rsidRDefault="004D3CE5" w:rsidP="00BA6FB4">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w:t>
      </w:r>
      <w:r w:rsidR="00434CF8" w:rsidRPr="00990F5C">
        <w:rPr>
          <w:rFonts w:ascii="Times New Roman" w:hAnsi="Times New Roman" w:cs="Times New Roman"/>
          <w:sz w:val="24"/>
          <w:szCs w:val="24"/>
        </w:rPr>
        <w:t xml:space="preserve">n cazul </w:t>
      </w:r>
      <w:r w:rsidR="0064533D" w:rsidRPr="00990F5C">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990F5C"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erularea și monitorizarea contractului</w:t>
      </w:r>
    </w:p>
    <w:p w14:paraId="03D94E94" w14:textId="428A56A4" w:rsidR="00697B9F" w:rsidRPr="00990F5C"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Raportarea în cadrul Contractului de achiziție publică de Produse</w:t>
      </w:r>
    </w:p>
    <w:p w14:paraId="202DEF41" w14:textId="7A641B6B" w:rsidR="00A0038B" w:rsidRPr="00990F5C"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990F5C">
        <w:rPr>
          <w:rFonts w:ascii="Times New Roman" w:hAnsi="Times New Roman" w:cs="Times New Roman"/>
          <w:sz w:val="24"/>
          <w:szCs w:val="24"/>
        </w:rPr>
        <w:t xml:space="preserve">livrare </w:t>
      </w:r>
      <w:r w:rsidRPr="00990F5C">
        <w:rPr>
          <w:rFonts w:ascii="Times New Roman" w:hAnsi="Times New Roman" w:cs="Times New Roman"/>
          <w:sz w:val="24"/>
          <w:szCs w:val="24"/>
        </w:rPr>
        <w:t xml:space="preserve">acceptat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w:t>
      </w:r>
    </w:p>
    <w:p w14:paraId="62781DF2" w14:textId="77777777" w:rsidR="00A0038B" w:rsidRPr="00990F5C"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2EA894E5" w:rsidR="00697B9F" w:rsidRPr="00990F5C"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Aprobarea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a rapoartelor și documentelor realizate și furnizate de către Contractant, va fi </w:t>
      </w:r>
      <w:r w:rsidR="00981FC5" w:rsidRPr="00990F5C">
        <w:rPr>
          <w:rFonts w:ascii="Times New Roman" w:hAnsi="Times New Roman" w:cs="Times New Roman"/>
          <w:sz w:val="24"/>
          <w:szCs w:val="24"/>
        </w:rPr>
        <w:t xml:space="preserve">făcută </w:t>
      </w:r>
      <w:r w:rsidRPr="00990F5C">
        <w:rPr>
          <w:rFonts w:ascii="Times New Roman" w:hAnsi="Times New Roman" w:cs="Times New Roman"/>
          <w:sz w:val="24"/>
          <w:szCs w:val="24"/>
        </w:rPr>
        <w:t xml:space="preserve">astfel cum este stabilit în </w:t>
      </w:r>
      <w:r w:rsidR="00A0038B" w:rsidRPr="00990F5C">
        <w:rPr>
          <w:rFonts w:ascii="Times New Roman" w:hAnsi="Times New Roman" w:cs="Times New Roman"/>
          <w:sz w:val="24"/>
          <w:szCs w:val="24"/>
        </w:rPr>
        <w:t>Caietul de Sarcini</w:t>
      </w:r>
      <w:r w:rsidRPr="00990F5C">
        <w:rPr>
          <w:rFonts w:ascii="Times New Roman" w:hAnsi="Times New Roman" w:cs="Times New Roman"/>
          <w:sz w:val="24"/>
          <w:szCs w:val="24"/>
        </w:rPr>
        <w:t xml:space="preserve"> și va certifica faptul că acestea sunt conforme cu termenii Contractului.</w:t>
      </w:r>
    </w:p>
    <w:p w14:paraId="3CB957D3" w14:textId="77777777" w:rsidR="00A0038B" w:rsidRPr="00990F5C"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va întreprinde toate măsurile </w:t>
      </w:r>
      <w:r w:rsidR="00A0038B" w:rsidRPr="00990F5C">
        <w:rPr>
          <w:rFonts w:ascii="Times New Roman" w:hAnsi="Times New Roman" w:cs="Times New Roman"/>
          <w:sz w:val="24"/>
          <w:szCs w:val="24"/>
        </w:rPr>
        <w:t>și</w:t>
      </w:r>
      <w:r w:rsidRPr="00990F5C">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990F5C">
        <w:rPr>
          <w:rFonts w:ascii="Times New Roman" w:hAnsi="Times New Roman" w:cs="Times New Roman"/>
          <w:sz w:val="24"/>
          <w:szCs w:val="24"/>
        </w:rPr>
        <w:t>Caietul de Sarcini</w:t>
      </w:r>
      <w:r w:rsidRPr="00990F5C">
        <w:rPr>
          <w:rFonts w:ascii="Times New Roman" w:hAnsi="Times New Roman" w:cs="Times New Roman"/>
          <w:sz w:val="24"/>
          <w:szCs w:val="24"/>
        </w:rPr>
        <w:t>.</w:t>
      </w:r>
    </w:p>
    <w:p w14:paraId="3F02A5A7" w14:textId="6B3A9408" w:rsidR="00697B9F" w:rsidRPr="00990F5C"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evederi contractuale privind monitorizarea performanțelor</w:t>
      </w:r>
      <w:r w:rsidR="00A0038B" w:rsidRPr="00990F5C">
        <w:rPr>
          <w:rFonts w:ascii="Times New Roman" w:hAnsi="Times New Roman" w:cs="Times New Roman"/>
          <w:sz w:val="24"/>
          <w:szCs w:val="24"/>
        </w:rPr>
        <w:t>, dacă este cazul</w:t>
      </w:r>
    </w:p>
    <w:p w14:paraId="564DD08C" w14:textId="14276D8E" w:rsidR="00A0038B"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La intervalele de referință stabilite în </w:t>
      </w:r>
      <w:r w:rsidR="00A0038B" w:rsidRPr="00990F5C">
        <w:rPr>
          <w:rFonts w:ascii="Times New Roman" w:hAnsi="Times New Roman" w:cs="Times New Roman"/>
          <w:sz w:val="24"/>
          <w:szCs w:val="24"/>
        </w:rPr>
        <w:t>Caietul de Sarcini</w:t>
      </w:r>
      <w:r w:rsidRPr="00990F5C">
        <w:rPr>
          <w:rFonts w:ascii="Times New Roman" w:hAnsi="Times New Roman" w:cs="Times New Roman"/>
          <w:sz w:val="24"/>
          <w:szCs w:val="24"/>
        </w:rPr>
        <w:t xml:space="preserve">, Graficul de </w:t>
      </w:r>
      <w:r w:rsidR="007C530A" w:rsidRPr="00990F5C">
        <w:rPr>
          <w:rFonts w:ascii="Times New Roman" w:hAnsi="Times New Roman" w:cs="Times New Roman"/>
          <w:sz w:val="24"/>
          <w:szCs w:val="24"/>
        </w:rPr>
        <w:t xml:space="preserve">livrare </w:t>
      </w:r>
      <w:r w:rsidRPr="00990F5C">
        <w:rPr>
          <w:rFonts w:ascii="Times New Roman" w:hAnsi="Times New Roman" w:cs="Times New Roman"/>
          <w:sz w:val="24"/>
          <w:szCs w:val="24"/>
        </w:rPr>
        <w:t>este analizat și revizuit</w:t>
      </w:r>
      <w:r w:rsidR="0064533D" w:rsidRPr="00990F5C">
        <w:rPr>
          <w:rFonts w:ascii="Times New Roman" w:hAnsi="Times New Roman" w:cs="Times New Roman"/>
          <w:sz w:val="24"/>
          <w:szCs w:val="24"/>
        </w:rPr>
        <w:t>, dacă este cazul,</w:t>
      </w:r>
      <w:r w:rsidRPr="00990F5C">
        <w:rPr>
          <w:rFonts w:ascii="Times New Roman" w:hAnsi="Times New Roman" w:cs="Times New Roman"/>
          <w:sz w:val="24"/>
          <w:szCs w:val="24"/>
        </w:rPr>
        <w:t xml:space="preserve"> în cadrul întâlnirilor de lucru stabilite cu scopul analizării stadiului activităților din Contract.</w:t>
      </w:r>
      <w:r w:rsidR="0064533D" w:rsidRPr="00990F5C">
        <w:rPr>
          <w:rFonts w:ascii="Times New Roman" w:hAnsi="Times New Roman" w:cs="Times New Roman"/>
          <w:sz w:val="24"/>
          <w:szCs w:val="24"/>
        </w:rPr>
        <w:t xml:space="preserve"> </w:t>
      </w:r>
    </w:p>
    <w:p w14:paraId="60E948F7" w14:textId="77777777" w:rsidR="00A0038B"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Condițiile în care se realizează ședințele de monitorizare sunt cele descrise în Caietul de Sarcini.</w:t>
      </w:r>
    </w:p>
    <w:p w14:paraId="2CA8BF48" w14:textId="6B1DCFC4" w:rsidR="00E32AD5"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entru prima întâlnire de monitorizare a progresului se utilizează versiunea Graficului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xml:space="preserve"> stabilită în </w:t>
      </w:r>
      <w:r w:rsidR="00A0038B" w:rsidRPr="00990F5C">
        <w:rPr>
          <w:rFonts w:ascii="Times New Roman" w:hAnsi="Times New Roman" w:cs="Times New Roman"/>
          <w:sz w:val="24"/>
          <w:szCs w:val="24"/>
        </w:rPr>
        <w:t>Caietul de Sarcini</w:t>
      </w:r>
      <w:r w:rsidRPr="00990F5C">
        <w:rPr>
          <w:rFonts w:ascii="Times New Roman" w:hAnsi="Times New Roman" w:cs="Times New Roman"/>
          <w:sz w:val="24"/>
          <w:szCs w:val="24"/>
        </w:rPr>
        <w:t>.</w:t>
      </w:r>
    </w:p>
    <w:p w14:paraId="79231348" w14:textId="71B87EC6" w:rsidR="00E32AD5"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Pentru fiecare întâlnire de monitorizare a progresului în cadrul Contractului și de analiză a Graficului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xml:space="preserve">, Contractantul prezintă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informațiile solicitate</w:t>
      </w:r>
      <w:r w:rsidR="00E32AD5" w:rsidRPr="00990F5C">
        <w:rPr>
          <w:rFonts w:ascii="Times New Roman" w:hAnsi="Times New Roman" w:cs="Times New Roman"/>
          <w:sz w:val="24"/>
          <w:szCs w:val="24"/>
        </w:rPr>
        <w:t xml:space="preserve"> conform Caietului de Sarcini.</w:t>
      </w:r>
    </w:p>
    <w:p w14:paraId="32892A37" w14:textId="4B60C91F" w:rsidR="006623A5"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entru analiza Graficului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xml:space="preserve">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și emiterea acceptului sau a refuzului Graficului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990F5C">
        <w:rPr>
          <w:rFonts w:ascii="Times New Roman" w:hAnsi="Times New Roman" w:cs="Times New Roman"/>
          <w:sz w:val="24"/>
          <w:szCs w:val="24"/>
        </w:rPr>
        <w:t xml:space="preserve">, </w:t>
      </w:r>
      <w:r w:rsidR="006623A5" w:rsidRPr="00990F5C">
        <w:rPr>
          <w:rFonts w:ascii="Times New Roman" w:hAnsi="Times New Roman" w:cs="Times New Roman"/>
          <w:i/>
          <w:sz w:val="24"/>
          <w:szCs w:val="24"/>
        </w:rPr>
        <w:t>dacă este cazul</w:t>
      </w:r>
      <w:r w:rsidRPr="00990F5C">
        <w:rPr>
          <w:rFonts w:ascii="Times New Roman" w:hAnsi="Times New Roman" w:cs="Times New Roman"/>
          <w:i/>
          <w:sz w:val="24"/>
          <w:szCs w:val="24"/>
        </w:rPr>
        <w:t>.</w:t>
      </w:r>
    </w:p>
    <w:p w14:paraId="43550CA4" w14:textId="5B108C44" w:rsidR="006623A5" w:rsidRPr="00990F5C"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Motivele pentru ca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va putea emite un refuz pentru Graficul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xml:space="preserve"> propus spre aprobare sunt cele specificate în </w:t>
      </w:r>
      <w:r w:rsidR="006623A5" w:rsidRPr="00990F5C">
        <w:rPr>
          <w:rFonts w:ascii="Times New Roman" w:hAnsi="Times New Roman" w:cs="Times New Roman"/>
          <w:sz w:val="24"/>
          <w:szCs w:val="24"/>
        </w:rPr>
        <w:t>Caietul de Sarcini</w:t>
      </w:r>
      <w:r w:rsidRPr="00990F5C">
        <w:rPr>
          <w:rFonts w:ascii="Times New Roman" w:hAnsi="Times New Roman" w:cs="Times New Roman"/>
          <w:sz w:val="24"/>
          <w:szCs w:val="24"/>
        </w:rPr>
        <w:t>.</w:t>
      </w:r>
    </w:p>
    <w:p w14:paraId="0D22FE93" w14:textId="54E2F82B" w:rsidR="00634D1E" w:rsidRPr="00BA6FB4" w:rsidRDefault="00697B9F" w:rsidP="00634D1E">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intervalul stabilit,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comunică Contractantului acceptul sau refuzul cu privire la Graficul de </w:t>
      </w:r>
      <w:r w:rsidR="007C530A" w:rsidRPr="00990F5C">
        <w:rPr>
          <w:rFonts w:ascii="Times New Roman" w:hAnsi="Times New Roman" w:cs="Times New Roman"/>
          <w:sz w:val="24"/>
          <w:szCs w:val="24"/>
        </w:rPr>
        <w:t>livrare</w:t>
      </w:r>
      <w:r w:rsidRPr="00990F5C">
        <w:rPr>
          <w:rFonts w:ascii="Times New Roman" w:hAnsi="Times New Roman" w:cs="Times New Roman"/>
          <w:sz w:val="24"/>
          <w:szCs w:val="24"/>
        </w:rPr>
        <w:t xml:space="preserve"> prezentat, împreună cu motivele care au stat la baza acceptului sau refuzului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p w14:paraId="23A72CAD" w14:textId="4448D4FB" w:rsidR="00634D1E" w:rsidRPr="00990F5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GRAFICUL DE LIVRARE</w:t>
      </w:r>
    </w:p>
    <w:p w14:paraId="2A11AE26" w14:textId="03DFD5E2" w:rsidR="00BF3490" w:rsidRPr="00990F5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ărțile se asigură că, la momentul semnării Contractului, Graficul de livrare reprezintă </w:t>
      </w:r>
      <w:r w:rsidR="00515963" w:rsidRPr="00990F5C">
        <w:rPr>
          <w:rFonts w:ascii="Times New Roman" w:hAnsi="Times New Roman" w:cs="Times New Roman"/>
          <w:sz w:val="24"/>
          <w:szCs w:val="24"/>
        </w:rPr>
        <w:t>eșalonarea</w:t>
      </w:r>
      <w:r w:rsidRPr="00990F5C">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990F5C">
        <w:rPr>
          <w:rFonts w:ascii="Times New Roman" w:hAnsi="Times New Roman" w:cs="Times New Roman"/>
          <w:sz w:val="24"/>
          <w:szCs w:val="24"/>
        </w:rPr>
        <w:t xml:space="preserve"> Graficul de </w:t>
      </w:r>
      <w:r w:rsidR="00934619" w:rsidRPr="00990F5C">
        <w:rPr>
          <w:rFonts w:ascii="Times New Roman" w:hAnsi="Times New Roman" w:cs="Times New Roman"/>
          <w:sz w:val="24"/>
          <w:szCs w:val="24"/>
        </w:rPr>
        <w:t>plăți</w:t>
      </w:r>
      <w:r w:rsidR="007C530A" w:rsidRPr="00990F5C">
        <w:rPr>
          <w:rFonts w:ascii="Times New Roman" w:hAnsi="Times New Roman" w:cs="Times New Roman"/>
          <w:sz w:val="24"/>
          <w:szCs w:val="24"/>
        </w:rPr>
        <w:t xml:space="preserve"> va fi corelat cu graficul de </w:t>
      </w:r>
      <w:r w:rsidR="00934619" w:rsidRPr="00990F5C">
        <w:rPr>
          <w:rFonts w:ascii="Times New Roman" w:hAnsi="Times New Roman" w:cs="Times New Roman"/>
          <w:sz w:val="24"/>
          <w:szCs w:val="24"/>
        </w:rPr>
        <w:t>livrare</w:t>
      </w:r>
      <w:r w:rsidR="007C530A" w:rsidRPr="00990F5C">
        <w:rPr>
          <w:rFonts w:ascii="Times New Roman" w:hAnsi="Times New Roman" w:cs="Times New Roman"/>
          <w:sz w:val="24"/>
          <w:szCs w:val="24"/>
        </w:rPr>
        <w:t xml:space="preserve"> a contractului</w:t>
      </w:r>
      <w:r w:rsidR="00090712" w:rsidRPr="00990F5C">
        <w:rPr>
          <w:rFonts w:ascii="Times New Roman" w:hAnsi="Times New Roman" w:cs="Times New Roman"/>
          <w:sz w:val="24"/>
          <w:szCs w:val="24"/>
        </w:rPr>
        <w:t>, care va include eșalonarea valorică a livrărilor de Produse din Contract</w:t>
      </w:r>
      <w:r w:rsidR="00EE73E0" w:rsidRPr="00990F5C">
        <w:rPr>
          <w:rFonts w:ascii="Times New Roman" w:hAnsi="Times New Roman" w:cs="Times New Roman"/>
          <w:sz w:val="24"/>
          <w:szCs w:val="24"/>
        </w:rPr>
        <w:t>.</w:t>
      </w:r>
    </w:p>
    <w:p w14:paraId="13737A7E" w14:textId="0657E744" w:rsidR="00BF3490" w:rsidRPr="00990F5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și cum este constituit ca parte integrantă din Contract.</w:t>
      </w:r>
    </w:p>
    <w:p w14:paraId="315129BF" w14:textId="77777777" w:rsidR="00BF3490" w:rsidRPr="00990F5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990F5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pe parcursul duratei Contractului,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990F5C">
        <w:rPr>
          <w:rFonts w:ascii="Times New Roman" w:hAnsi="Times New Roman" w:cs="Times New Roman"/>
          <w:sz w:val="24"/>
          <w:szCs w:val="24"/>
        </w:rPr>
        <w:t>Autoritatea/entitatea contractantă</w:t>
      </w:r>
      <w:r w:rsidR="0064533D" w:rsidRPr="00990F5C">
        <w:rPr>
          <w:rFonts w:ascii="Times New Roman" w:hAnsi="Times New Roman" w:cs="Times New Roman"/>
          <w:sz w:val="24"/>
          <w:szCs w:val="24"/>
        </w:rPr>
        <w:t>, va percepe penalități de întârziere, astfel cum au fost stabilite ele în cuprinsul art. 23.3.</w:t>
      </w:r>
      <w:r w:rsidR="00110285" w:rsidRPr="00990F5C">
        <w:rPr>
          <w:rFonts w:ascii="Times New Roman" w:hAnsi="Times New Roman" w:cs="Times New Roman"/>
          <w:sz w:val="24"/>
          <w:szCs w:val="24"/>
        </w:rPr>
        <w:t>, chiar dacă acceptă revizuirea acestuia potrivit dispozițiilor art. 11.3.</w:t>
      </w:r>
    </w:p>
    <w:p w14:paraId="43006395" w14:textId="42125C10" w:rsidR="00591548" w:rsidRPr="00990F5C"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in excepție, dacă nerespectarea termenelor de livrare stabilite prin graficul inițial se datorează unor cauze care nu îi sunt imputabile Contractantului, autoritatea/entitatea contractantă</w:t>
      </w:r>
      <w:r w:rsidR="00634D1E" w:rsidRPr="00990F5C">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990F5C">
        <w:rPr>
          <w:rFonts w:ascii="Times New Roman" w:hAnsi="Times New Roman" w:cs="Times New Roman"/>
          <w:sz w:val="24"/>
          <w:szCs w:val="24"/>
        </w:rPr>
        <w:t>evizuit, în vederea finalizării contractului</w:t>
      </w:r>
      <w:r w:rsidR="00634D1E" w:rsidRPr="00990F5C">
        <w:rPr>
          <w:rFonts w:ascii="Times New Roman" w:hAnsi="Times New Roman" w:cs="Times New Roman"/>
          <w:sz w:val="24"/>
          <w:szCs w:val="24"/>
        </w:rPr>
        <w:t xml:space="preserve"> la data stabilită în Contract.</w:t>
      </w:r>
    </w:p>
    <w:p w14:paraId="434BC689" w14:textId="64C5CEA9" w:rsidR="00697B9F" w:rsidRPr="00BA6FB4" w:rsidRDefault="00634D1E" w:rsidP="00BA6FB4">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versiune aprobată a Graficului de livrare înlocuiește versiunile anterioare.</w:t>
      </w:r>
    </w:p>
    <w:p w14:paraId="62AFFA34" w14:textId="07A626E8" w:rsidR="004D3CE5" w:rsidRPr="00990F5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 xml:space="preserve">MODIFICAREA CONTRACTULUI, CLAUZE DE REVIZUIRE </w:t>
      </w:r>
    </w:p>
    <w:p w14:paraId="5C38B9F9" w14:textId="77777777" w:rsidR="00E628C3" w:rsidRPr="00990F5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990F5C">
        <w:rPr>
          <w:rFonts w:ascii="Times New Roman" w:hAnsi="Times New Roman" w:cs="Times New Roman"/>
          <w:sz w:val="24"/>
          <w:szCs w:val="24"/>
        </w:rPr>
        <w:t>actele normative în vigoare</w:t>
      </w:r>
      <w:r w:rsidRPr="00990F5C">
        <w:rPr>
          <w:rFonts w:ascii="Times New Roman" w:hAnsi="Times New Roman" w:cs="Times New Roman"/>
          <w:sz w:val="24"/>
          <w:szCs w:val="24"/>
        </w:rPr>
        <w:t>.</w:t>
      </w:r>
    </w:p>
    <w:p w14:paraId="5B11A8F2" w14:textId="70639D8B" w:rsidR="00E628C3" w:rsidRPr="00990F5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990F5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Partea care propune modificarea Contractului are obligația de a transmite celeilalte Părți propunerea de modificare a Contractului cu respectarea clauzelor prevăzute la pct. 8 Comunicarea între Părți </w:t>
      </w:r>
      <w:r w:rsidR="00536926" w:rsidRPr="00990F5C">
        <w:rPr>
          <w:rFonts w:ascii="Times New Roman" w:hAnsi="Times New Roman" w:cs="Times New Roman"/>
          <w:sz w:val="24"/>
          <w:szCs w:val="24"/>
        </w:rPr>
        <w:t>și documentele suport</w:t>
      </w:r>
      <w:r w:rsidRPr="00990F5C">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990F5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Modificarea va produce efecte doar dacă părțile au convenit asupra acestui aspect</w:t>
      </w:r>
      <w:r w:rsidR="00115589" w:rsidRPr="00990F5C">
        <w:rPr>
          <w:rFonts w:ascii="Times New Roman" w:hAnsi="Times New Roman" w:cs="Times New Roman"/>
          <w:sz w:val="24"/>
          <w:szCs w:val="24"/>
        </w:rPr>
        <w:t xml:space="preserve"> </w:t>
      </w:r>
      <w:r w:rsidR="00536926" w:rsidRPr="00990F5C">
        <w:rPr>
          <w:rFonts w:ascii="Times New Roman" w:hAnsi="Times New Roman" w:cs="Times New Roman"/>
          <w:sz w:val="24"/>
          <w:szCs w:val="24"/>
        </w:rPr>
        <w:t xml:space="preserve">în scris, cum ar fi prin </w:t>
      </w:r>
      <w:r w:rsidR="00115589" w:rsidRPr="00990F5C">
        <w:rPr>
          <w:rFonts w:ascii="Times New Roman" w:hAnsi="Times New Roman" w:cs="Times New Roman"/>
          <w:sz w:val="24"/>
          <w:szCs w:val="24"/>
        </w:rPr>
        <w:t>semnarea unui act adițional</w:t>
      </w:r>
      <w:r w:rsidRPr="00990F5C">
        <w:rPr>
          <w:rFonts w:ascii="Times New Roman" w:hAnsi="Times New Roman" w:cs="Times New Roman"/>
          <w:sz w:val="24"/>
          <w:szCs w:val="24"/>
        </w:rPr>
        <w:t xml:space="preserve">. </w:t>
      </w:r>
    </w:p>
    <w:p w14:paraId="131E8292" w14:textId="508BE7B7" w:rsidR="00E628C3" w:rsidRPr="00990F5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990F5C">
        <w:rPr>
          <w:rFonts w:ascii="Times New Roman" w:hAnsi="Times New Roman" w:cs="Times New Roman"/>
          <w:sz w:val="24"/>
          <w:szCs w:val="24"/>
        </w:rPr>
        <w:t>Produsele</w:t>
      </w:r>
      <w:r w:rsidRPr="00990F5C">
        <w:rPr>
          <w:rFonts w:ascii="Times New Roman" w:hAnsi="Times New Roman" w:cs="Times New Roman"/>
          <w:sz w:val="24"/>
          <w:szCs w:val="24"/>
        </w:rPr>
        <w:t xml:space="preserve"> pe care Contractantul se obligă să le </w:t>
      </w:r>
      <w:r w:rsidR="008615F6" w:rsidRPr="00990F5C">
        <w:rPr>
          <w:rFonts w:ascii="Times New Roman" w:hAnsi="Times New Roman" w:cs="Times New Roman"/>
          <w:color w:val="7030A0"/>
          <w:sz w:val="24"/>
          <w:szCs w:val="24"/>
        </w:rPr>
        <w:t>furnizeze</w:t>
      </w:r>
      <w:r w:rsidRPr="00990F5C">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23B47F85" w:rsidR="00C950BF" w:rsidRPr="00990F5C"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lauzele de </w:t>
      </w:r>
      <w:r w:rsidR="00EE73E0" w:rsidRPr="00990F5C">
        <w:rPr>
          <w:rFonts w:ascii="Times New Roman" w:hAnsi="Times New Roman" w:cs="Times New Roman"/>
          <w:sz w:val="24"/>
          <w:szCs w:val="24"/>
        </w:rPr>
        <w:t xml:space="preserve">revizuire </w:t>
      </w:r>
      <w:r w:rsidRPr="00990F5C">
        <w:rPr>
          <w:rFonts w:ascii="Times New Roman" w:hAnsi="Times New Roman" w:cs="Times New Roman"/>
          <w:sz w:val="24"/>
          <w:szCs w:val="24"/>
        </w:rPr>
        <w:t xml:space="preserve">a contractului </w:t>
      </w:r>
      <w:r w:rsidR="00C950BF" w:rsidRPr="00990F5C">
        <w:rPr>
          <w:rFonts w:ascii="Times New Roman" w:hAnsi="Times New Roman" w:cs="Times New Roman"/>
          <w:sz w:val="24"/>
          <w:szCs w:val="24"/>
        </w:rPr>
        <w:t>sunt</w:t>
      </w:r>
      <w:r w:rsidRPr="00990F5C">
        <w:rPr>
          <w:rFonts w:ascii="Times New Roman" w:hAnsi="Times New Roman" w:cs="Times New Roman"/>
          <w:sz w:val="24"/>
          <w:szCs w:val="24"/>
        </w:rPr>
        <w:t>:</w:t>
      </w:r>
      <w:r w:rsidR="00D20757" w:rsidRPr="00990F5C">
        <w:rPr>
          <w:rFonts w:ascii="Times New Roman" w:hAnsi="Times New Roman" w:cs="Times New Roman"/>
          <w:sz w:val="24"/>
          <w:szCs w:val="24"/>
        </w:rPr>
        <w:t xml:space="preserve"> </w:t>
      </w:r>
      <w:r w:rsidR="00EE381E" w:rsidRPr="00990F5C">
        <w:rPr>
          <w:rFonts w:ascii="Times New Roman" w:hAnsi="Times New Roman" w:cs="Times New Roman"/>
          <w:sz w:val="24"/>
          <w:szCs w:val="24"/>
        </w:rPr>
        <w:t>nu este cazul</w:t>
      </w:r>
    </w:p>
    <w:p w14:paraId="6162EB76" w14:textId="6F1C47CD" w:rsidR="00A72B44" w:rsidRPr="00990F5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EVALUAREA MODIFICĂRILOR CONTRACTULUI ȘI A CIRCUMSTANȚELOR ACESTORA, DACĂ ESTE CAZUL</w:t>
      </w:r>
    </w:p>
    <w:p w14:paraId="0D51EB1E" w14:textId="77777777" w:rsidR="00A72B44" w:rsidRPr="00990F5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990F5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990F5C" w:rsidRDefault="00A72B44" w:rsidP="00F2738B">
      <w:pPr>
        <w:pStyle w:val="ListParagraph"/>
        <w:numPr>
          <w:ilvl w:val="0"/>
          <w:numId w:val="106"/>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astfel cum sunt precizate aceste obiective în Caietul de Sarcini și/sau</w:t>
      </w:r>
    </w:p>
    <w:p w14:paraId="1D00CE4D" w14:textId="381C3001" w:rsidR="009F657D" w:rsidRPr="00990F5C" w:rsidRDefault="00A72B44" w:rsidP="000A4B63">
      <w:pPr>
        <w:pStyle w:val="ListParagraph"/>
        <w:numPr>
          <w:ilvl w:val="0"/>
          <w:numId w:val="106"/>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cluziilor obținute ca urmare a evaluării activităților, rezultatelor și performanței Contractantului în cadrul Contractului.</w:t>
      </w:r>
      <w:r w:rsidR="000A4B63" w:rsidRPr="00990F5C">
        <w:rPr>
          <w:rFonts w:ascii="Times New Roman" w:hAnsi="Times New Roman" w:cs="Times New Roman"/>
          <w:sz w:val="24"/>
          <w:szCs w:val="24"/>
        </w:rPr>
        <w:t xml:space="preserve"> </w:t>
      </w:r>
      <w:r w:rsidRPr="00990F5C">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990F5C">
        <w:rPr>
          <w:rFonts w:ascii="Times New Roman" w:hAnsi="Times New Roman" w:cs="Times New Roman"/>
          <w:sz w:val="24"/>
          <w:szCs w:val="24"/>
        </w:rPr>
        <w:t>cum s-a stabilit în art. 13 din Contract</w:t>
      </w:r>
      <w:r w:rsidRPr="00990F5C">
        <w:rPr>
          <w:rFonts w:ascii="Times New Roman" w:hAnsi="Times New Roman" w:cs="Times New Roman"/>
          <w:sz w:val="24"/>
          <w:szCs w:val="24"/>
        </w:rPr>
        <w:t xml:space="preserve">, </w:t>
      </w:r>
      <w:r w:rsidR="00095299" w:rsidRPr="00990F5C">
        <w:rPr>
          <w:rFonts w:ascii="Times New Roman" w:hAnsi="Times New Roman" w:cs="Times New Roman"/>
          <w:sz w:val="24"/>
          <w:szCs w:val="24"/>
        </w:rPr>
        <w:t xml:space="preserve">acestea </w:t>
      </w:r>
      <w:r w:rsidR="009F657D" w:rsidRPr="00990F5C">
        <w:rPr>
          <w:rFonts w:ascii="Times New Roman" w:hAnsi="Times New Roman" w:cs="Times New Roman"/>
          <w:sz w:val="24"/>
          <w:szCs w:val="24"/>
        </w:rPr>
        <w:t>cuantificate</w:t>
      </w:r>
      <w:r w:rsidRPr="00990F5C">
        <w:rPr>
          <w:rFonts w:ascii="Times New Roman" w:hAnsi="Times New Roman" w:cs="Times New Roman"/>
          <w:sz w:val="24"/>
          <w:szCs w:val="24"/>
        </w:rPr>
        <w:t xml:space="preserve"> devin Modificări Contractuale, putând conta în:</w:t>
      </w:r>
    </w:p>
    <w:p w14:paraId="5131E3CC" w14:textId="77777777" w:rsidR="009F657D" w:rsidRPr="00990F5C" w:rsidRDefault="00A72B44" w:rsidP="00F2738B">
      <w:pPr>
        <w:pStyle w:val="ListParagraph"/>
        <w:numPr>
          <w:ilvl w:val="0"/>
          <w:numId w:val="107"/>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prelungirea Termenului/Termenelor de livrare și/sau</w:t>
      </w:r>
    </w:p>
    <w:p w14:paraId="6D4BBD09" w14:textId="0BB27D4E" w:rsidR="00A72B44" w:rsidRPr="00990F5C"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suplimentarea prețului Contractului</w:t>
      </w:r>
      <w:r w:rsidR="00EA5F18" w:rsidRPr="00990F5C">
        <w:rPr>
          <w:rFonts w:ascii="Times New Roman" w:hAnsi="Times New Roman" w:cs="Times New Roman"/>
          <w:sz w:val="24"/>
          <w:szCs w:val="24"/>
        </w:rPr>
        <w:t xml:space="preserve">, dacă este cazul în condițiile art. </w:t>
      </w:r>
      <w:r w:rsidR="00095299" w:rsidRPr="00990F5C">
        <w:rPr>
          <w:rFonts w:ascii="Times New Roman" w:hAnsi="Times New Roman" w:cs="Times New Roman"/>
          <w:sz w:val="24"/>
          <w:szCs w:val="24"/>
        </w:rPr>
        <w:t>4 din Contract.;</w:t>
      </w:r>
    </w:p>
    <w:p w14:paraId="528324EB" w14:textId="45739E2F" w:rsidR="00095299" w:rsidRPr="00990F5C"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suplimentarea cantităților prevăzute în contract.</w:t>
      </w:r>
    </w:p>
    <w:p w14:paraId="4D3A3255" w14:textId="77777777" w:rsidR="008F313E" w:rsidRPr="00990F5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990F5C"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w:t>
      </w:r>
      <w:r w:rsidR="00A72B44" w:rsidRPr="00990F5C">
        <w:rPr>
          <w:rFonts w:ascii="Times New Roman" w:hAnsi="Times New Roman" w:cs="Times New Roman"/>
          <w:sz w:val="24"/>
          <w:szCs w:val="24"/>
        </w:rPr>
        <w:t xml:space="preserve"> poate emite Dispoziții privind Modificarea Contractului, cu respectarea clauzelor stipulate la </w:t>
      </w:r>
      <w:r w:rsidR="001A044F" w:rsidRPr="00990F5C">
        <w:rPr>
          <w:rFonts w:ascii="Times New Roman" w:hAnsi="Times New Roman" w:cs="Times New Roman"/>
          <w:sz w:val="24"/>
          <w:szCs w:val="24"/>
        </w:rPr>
        <w:t>capitolul</w:t>
      </w:r>
      <w:r w:rsidR="00A72B44" w:rsidRPr="00990F5C">
        <w:rPr>
          <w:rFonts w:ascii="Times New Roman" w:hAnsi="Times New Roman" w:cs="Times New Roman"/>
          <w:sz w:val="24"/>
          <w:szCs w:val="24"/>
        </w:rPr>
        <w:t xml:space="preserve"> </w:t>
      </w:r>
      <w:r w:rsidR="000A4B63" w:rsidRPr="00990F5C">
        <w:rPr>
          <w:rFonts w:ascii="Times New Roman" w:hAnsi="Times New Roman" w:cs="Times New Roman"/>
          <w:sz w:val="24"/>
          <w:szCs w:val="24"/>
        </w:rPr>
        <w:t>18</w:t>
      </w:r>
      <w:r w:rsidR="004B0F33" w:rsidRPr="00990F5C">
        <w:rPr>
          <w:rFonts w:ascii="Times New Roman" w:hAnsi="Times New Roman" w:cs="Times New Roman"/>
          <w:sz w:val="24"/>
          <w:szCs w:val="24"/>
        </w:rPr>
        <w:t xml:space="preserve"> - Obligații ale </w:t>
      </w:r>
      <w:r w:rsidRPr="00990F5C">
        <w:rPr>
          <w:rFonts w:ascii="Times New Roman" w:hAnsi="Times New Roman" w:cs="Times New Roman"/>
          <w:sz w:val="24"/>
          <w:szCs w:val="24"/>
        </w:rPr>
        <w:t>Autorității/entității contractante</w:t>
      </w:r>
      <w:r w:rsidR="00A72B44" w:rsidRPr="00990F5C">
        <w:rPr>
          <w:rFonts w:ascii="Times New Roman" w:hAnsi="Times New Roman" w:cs="Times New Roman"/>
          <w:sz w:val="24"/>
          <w:szCs w:val="24"/>
        </w:rPr>
        <w:t>, cu respectarea prevederilor contr</w:t>
      </w:r>
      <w:r w:rsidR="001A044F" w:rsidRPr="00990F5C">
        <w:rPr>
          <w:rFonts w:ascii="Times New Roman" w:hAnsi="Times New Roman" w:cs="Times New Roman"/>
          <w:sz w:val="24"/>
          <w:szCs w:val="24"/>
        </w:rPr>
        <w:t>actuale și cu respectarea Legii.</w:t>
      </w:r>
    </w:p>
    <w:p w14:paraId="76524738" w14:textId="347E0F40" w:rsidR="004D3CE5" w:rsidRPr="00990F5C"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având dreptul </w:t>
      </w:r>
      <w:r w:rsidR="000A4B63" w:rsidRPr="00990F5C">
        <w:rPr>
          <w:rFonts w:ascii="Times New Roman" w:hAnsi="Times New Roman" w:cs="Times New Roman"/>
          <w:sz w:val="24"/>
          <w:szCs w:val="24"/>
        </w:rPr>
        <w:t xml:space="preserve">de a solicita </w:t>
      </w:r>
      <w:r w:rsidRPr="00990F5C">
        <w:rPr>
          <w:rFonts w:ascii="Times New Roman" w:hAnsi="Times New Roman" w:cs="Times New Roman"/>
          <w:sz w:val="24"/>
          <w:szCs w:val="24"/>
        </w:rPr>
        <w:t>modificarea contractului.</w:t>
      </w:r>
    </w:p>
    <w:p w14:paraId="311370CE" w14:textId="2F887D30" w:rsidR="0070355F" w:rsidRPr="00990F5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lastRenderedPageBreak/>
        <w:t>SUBCONTRACTAREA, DACĂ ESTE CAZUL</w:t>
      </w:r>
    </w:p>
    <w:p w14:paraId="7A90BCFC" w14:textId="5C34EE37"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are dreptul de a subcontracta p</w:t>
      </w:r>
      <w:r w:rsidR="00AE2F86" w:rsidRPr="00990F5C">
        <w:rPr>
          <w:rFonts w:ascii="Times New Roman" w:hAnsi="Times New Roman" w:cs="Times New Roman"/>
          <w:sz w:val="24"/>
          <w:szCs w:val="24"/>
        </w:rPr>
        <w:t>ă</w:t>
      </w:r>
      <w:r w:rsidRPr="00990F5C">
        <w:rPr>
          <w:rFonts w:ascii="Times New Roman" w:hAnsi="Times New Roman" w:cs="Times New Roman"/>
          <w:sz w:val="24"/>
          <w:szCs w:val="24"/>
        </w:rPr>
        <w:t>r</w:t>
      </w:r>
      <w:r w:rsidR="00AE2F86" w:rsidRPr="00990F5C">
        <w:rPr>
          <w:rFonts w:ascii="Times New Roman" w:hAnsi="Times New Roman" w:cs="Times New Roman"/>
          <w:sz w:val="24"/>
          <w:szCs w:val="24"/>
        </w:rPr>
        <w:t>ț</w:t>
      </w:r>
      <w:r w:rsidR="004805CD" w:rsidRPr="00990F5C">
        <w:rPr>
          <w:rFonts w:ascii="Times New Roman" w:hAnsi="Times New Roman" w:cs="Times New Roman"/>
          <w:sz w:val="24"/>
          <w:szCs w:val="24"/>
        </w:rPr>
        <w:t>i</w:t>
      </w:r>
      <w:r w:rsidRPr="00990F5C">
        <w:rPr>
          <w:rFonts w:ascii="Times New Roman" w:hAnsi="Times New Roman" w:cs="Times New Roman"/>
          <w:sz w:val="24"/>
          <w:szCs w:val="24"/>
        </w:rPr>
        <w:t xml:space="preserve"> </w:t>
      </w:r>
      <w:r w:rsidR="00AE2F86" w:rsidRPr="00990F5C">
        <w:rPr>
          <w:rFonts w:ascii="Times New Roman" w:hAnsi="Times New Roman" w:cs="Times New Roman"/>
          <w:sz w:val="24"/>
          <w:szCs w:val="24"/>
        </w:rPr>
        <w:t>din</w:t>
      </w:r>
      <w:r w:rsidRPr="00990F5C">
        <w:rPr>
          <w:rFonts w:ascii="Times New Roman" w:hAnsi="Times New Roman" w:cs="Times New Roman"/>
          <w:sz w:val="24"/>
          <w:szCs w:val="24"/>
        </w:rPr>
        <w:t xml:space="preserve"> prezentul Contract </w:t>
      </w:r>
      <w:r w:rsidR="00412CBB" w:rsidRPr="00990F5C">
        <w:rPr>
          <w:rFonts w:ascii="Times New Roman" w:hAnsi="Times New Roman" w:cs="Times New Roman"/>
          <w:sz w:val="24"/>
          <w:szCs w:val="24"/>
        </w:rPr>
        <w:t>și</w:t>
      </w:r>
      <w:r w:rsidRPr="00990F5C">
        <w:rPr>
          <w:rFonts w:ascii="Times New Roman" w:hAnsi="Times New Roman" w:cs="Times New Roman"/>
          <w:sz w:val="24"/>
          <w:szCs w:val="24"/>
        </w:rPr>
        <w:t xml:space="preserve">/sau poate schimba Subcontractantul/Subcontractanții </w:t>
      </w:r>
      <w:r w:rsidR="00FB6881" w:rsidRPr="00990F5C">
        <w:rPr>
          <w:rFonts w:ascii="Times New Roman" w:hAnsi="Times New Roman" w:cs="Times New Roman"/>
          <w:sz w:val="24"/>
          <w:szCs w:val="24"/>
        </w:rPr>
        <w:t>specificat/</w:t>
      </w:r>
      <w:r w:rsidRPr="00990F5C">
        <w:rPr>
          <w:rFonts w:ascii="Times New Roman" w:hAnsi="Times New Roman" w:cs="Times New Roman"/>
          <w:sz w:val="24"/>
          <w:szCs w:val="24"/>
        </w:rPr>
        <w:t>specificați în Propunerea Tehnică numai cu acordul pre</w:t>
      </w:r>
      <w:r w:rsidR="00412CBB" w:rsidRPr="00990F5C">
        <w:rPr>
          <w:rFonts w:ascii="Times New Roman" w:hAnsi="Times New Roman" w:cs="Times New Roman"/>
          <w:sz w:val="24"/>
          <w:szCs w:val="24"/>
        </w:rPr>
        <w:t xml:space="preserve">alabil, scris, al </w:t>
      </w:r>
      <w:r w:rsidR="00E505D2" w:rsidRPr="00990F5C">
        <w:rPr>
          <w:rFonts w:ascii="Times New Roman" w:hAnsi="Times New Roman" w:cs="Times New Roman"/>
          <w:sz w:val="24"/>
          <w:szCs w:val="24"/>
        </w:rPr>
        <w:t>Autorității/entității contractante</w:t>
      </w:r>
      <w:r w:rsidR="00412CBB" w:rsidRPr="00990F5C">
        <w:rPr>
          <w:rFonts w:ascii="Times New Roman" w:hAnsi="Times New Roman" w:cs="Times New Roman"/>
          <w:sz w:val="24"/>
          <w:szCs w:val="24"/>
        </w:rPr>
        <w:t>.</w:t>
      </w:r>
    </w:p>
    <w:p w14:paraId="1228ADA5" w14:textId="353189BE"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990F5C">
        <w:rPr>
          <w:rFonts w:ascii="Times New Roman" w:hAnsi="Times New Roman" w:cs="Times New Roman"/>
          <w:sz w:val="24"/>
          <w:szCs w:val="24"/>
        </w:rPr>
        <w:t xml:space="preserve">depuse </w:t>
      </w:r>
      <w:r w:rsidRPr="00990F5C">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3B4B1482"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dreptul de a solicita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înainte de încheierea unui nou Contract de Subcontractare. Solicitarea în scris în vederea obținerii aprobării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990F5C">
        <w:rPr>
          <w:rFonts w:ascii="Times New Roman" w:hAnsi="Times New Roman" w:cs="Times New Roman"/>
          <w:sz w:val="24"/>
          <w:szCs w:val="24"/>
        </w:rPr>
        <w:t>, precum și prin raportare la prevederile legislației în vigoare de achiziții publice privind înlocuirea/introducerea unui subcontractant în timpul implementării contractului</w:t>
      </w:r>
      <w:r w:rsidRPr="00990F5C">
        <w:rPr>
          <w:rFonts w:ascii="Times New Roman" w:hAnsi="Times New Roman" w:cs="Times New Roman"/>
          <w:sz w:val="24"/>
          <w:szCs w:val="24"/>
        </w:rPr>
        <w:t>.</w:t>
      </w:r>
    </w:p>
    <w:p w14:paraId="5B192DFC" w14:textId="0272F651" w:rsidR="00412CBB" w:rsidRPr="00990F5C"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w:t>
      </w:r>
      <w:r w:rsidR="0070355F" w:rsidRPr="00990F5C">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se obligă să încheie Contracte de Subcontractare doar cu Subcontractanții care </w:t>
      </w:r>
      <w:r w:rsidR="00A65ED1" w:rsidRPr="00990F5C">
        <w:rPr>
          <w:rFonts w:ascii="Times New Roman" w:hAnsi="Times New Roman" w:cs="Times New Roman"/>
          <w:sz w:val="24"/>
          <w:szCs w:val="24"/>
        </w:rPr>
        <w:t>își exprimă</w:t>
      </w:r>
      <w:r w:rsidRPr="00990F5C">
        <w:rPr>
          <w:rFonts w:ascii="Times New Roman" w:hAnsi="Times New Roman" w:cs="Times New Roman"/>
          <w:sz w:val="24"/>
          <w:szCs w:val="24"/>
        </w:rPr>
        <w:t xml:space="preserve"> acord</w:t>
      </w:r>
      <w:r w:rsidR="00A65ED1" w:rsidRPr="00990F5C">
        <w:rPr>
          <w:rFonts w:ascii="Times New Roman" w:hAnsi="Times New Roman" w:cs="Times New Roman"/>
          <w:sz w:val="24"/>
          <w:szCs w:val="24"/>
        </w:rPr>
        <w:t>ul cu privire la</w:t>
      </w:r>
      <w:r w:rsidRPr="00990F5C">
        <w:rPr>
          <w:rFonts w:ascii="Times New Roman" w:hAnsi="Times New Roman" w:cs="Times New Roman"/>
          <w:sz w:val="24"/>
          <w:szCs w:val="24"/>
        </w:rPr>
        <w:t xml:space="preserve"> obligațiile contractuale asumate de către Contractant prin prezentul Contract.</w:t>
      </w:r>
    </w:p>
    <w:p w14:paraId="5A69CD87" w14:textId="258A7BFE"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Niciun Contract de Subcontractare nu creează raporturi contractuale între Subcontractant și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Contractantul este pe deplin răspunzător față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un Subcontractant nu reușește să își execute obligațiile contractual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fie să preia el însuși partea din Contract care a fost subcontractată.</w:t>
      </w:r>
    </w:p>
    <w:p w14:paraId="6FE855F3" w14:textId="77777777" w:rsidR="00CF1770"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15E9EC2D" w:rsidR="00A26812"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Orice schimbare a Subcontractantului fără aprobarea prealabilă în scris a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la </w:t>
      </w:r>
      <w:r w:rsidR="00A702F4" w:rsidRPr="00990F5C">
        <w:rPr>
          <w:rFonts w:ascii="Times New Roman" w:hAnsi="Times New Roman" w:cs="Times New Roman"/>
          <w:sz w:val="24"/>
          <w:szCs w:val="24"/>
        </w:rPr>
        <w:t>rezoluțiune/</w:t>
      </w:r>
      <w:r w:rsidRPr="00990F5C">
        <w:rPr>
          <w:rFonts w:ascii="Times New Roman" w:hAnsi="Times New Roman" w:cs="Times New Roman"/>
          <w:sz w:val="24"/>
          <w:szCs w:val="24"/>
        </w:rPr>
        <w:t>reziliere</w:t>
      </w:r>
      <w:r w:rsidR="00A702F4" w:rsidRPr="00990F5C">
        <w:rPr>
          <w:rFonts w:ascii="Times New Roman" w:hAnsi="Times New Roman" w:cs="Times New Roman"/>
          <w:sz w:val="24"/>
          <w:szCs w:val="24"/>
        </w:rPr>
        <w:t xml:space="preserve"> </w:t>
      </w:r>
      <w:r w:rsidR="001E14BA" w:rsidRPr="00990F5C">
        <w:rPr>
          <w:rFonts w:ascii="Times New Roman" w:hAnsi="Times New Roman" w:cs="Times New Roman"/>
          <w:sz w:val="24"/>
          <w:szCs w:val="24"/>
        </w:rPr>
        <w:t xml:space="preserve">conform Codului Civil </w:t>
      </w:r>
      <w:r w:rsidRPr="00990F5C">
        <w:rPr>
          <w:rFonts w:ascii="Times New Roman" w:hAnsi="Times New Roman" w:cs="Times New Roman"/>
          <w:sz w:val="24"/>
          <w:szCs w:val="24"/>
        </w:rPr>
        <w:t>a Contractului și obținerea de despăgubiri din partea Contractantului.</w:t>
      </w:r>
    </w:p>
    <w:p w14:paraId="41DC4068" w14:textId="62022034" w:rsidR="00891515"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În orice moment, pe perioada derulării Contractului, Contractantul trebuie să se asigure că Subcontractantul/Subcontractanții nu afectează drepturile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în temeiul prezentului Contract.</w:t>
      </w:r>
    </w:p>
    <w:p w14:paraId="2FFBA6EC" w14:textId="1D386C39" w:rsidR="00891515" w:rsidRPr="00990F5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orice moment, pe perioada derulării Contractului,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990F5C">
        <w:rPr>
          <w:rFonts w:ascii="Times New Roman" w:hAnsi="Times New Roman" w:cs="Times New Roman"/>
          <w:sz w:val="24"/>
          <w:szCs w:val="24"/>
        </w:rPr>
        <w:t xml:space="preserve"> la momentul atribuirii contractului</w:t>
      </w:r>
      <w:r w:rsidRPr="00990F5C">
        <w:rPr>
          <w:rFonts w:ascii="Times New Roman" w:hAnsi="Times New Roman" w:cs="Times New Roman"/>
          <w:sz w:val="24"/>
          <w:szCs w:val="24"/>
        </w:rPr>
        <w:t>.</w:t>
      </w:r>
    </w:p>
    <w:p w14:paraId="08AAF88E" w14:textId="1786AADE" w:rsidR="0070355F" w:rsidRPr="00990F5C"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w:t>
      </w:r>
      <w:r w:rsidR="0070355F" w:rsidRPr="00990F5C">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990F5C"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336FAA04" w:rsidR="0070355F" w:rsidRPr="00990F5C"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990F5C"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partea din Contract/activitate realizată de Subcontractant astfel cum trebuie specificată în factura prezentată la plată,</w:t>
      </w:r>
    </w:p>
    <w:p w14:paraId="07C19EF4" w14:textId="6B116026" w:rsidR="00891515" w:rsidRPr="00990F5C"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p w14:paraId="355A42D5" w14:textId="14F0EA4E" w:rsidR="00891515" w:rsidRPr="00990F5C"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așa cum sunt acestea detaliate în Contract,</w:t>
      </w:r>
    </w:p>
    <w:p w14:paraId="1C0D612C" w14:textId="77777777" w:rsidR="00891515" w:rsidRPr="00990F5C"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stabilește condițiile în care se materializează opțiunea de plată directă,</w:t>
      </w:r>
    </w:p>
    <w:p w14:paraId="5A014284" w14:textId="485596EC" w:rsidR="0070355F" w:rsidRPr="00990F5C"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990F5C">
        <w:rPr>
          <w:rFonts w:ascii="Times New Roman" w:hAnsi="Times New Roman" w:cs="Times New Roman"/>
          <w:sz w:val="24"/>
          <w:szCs w:val="24"/>
        </w:rPr>
        <w:t>precizează contul bancar al Subcontractantului.</w:t>
      </w:r>
    </w:p>
    <w:p w14:paraId="035AA8CC" w14:textId="421614C1" w:rsidR="00B643A4" w:rsidRPr="00990F5C" w:rsidRDefault="00B643A4" w:rsidP="00B643A4">
      <w:pPr>
        <w:jc w:val="both"/>
        <w:rPr>
          <w:rFonts w:ascii="Times New Roman" w:hAnsi="Times New Roman" w:cs="Times New Roman"/>
          <w:b/>
          <w:bCs/>
          <w:sz w:val="24"/>
          <w:szCs w:val="24"/>
        </w:rPr>
      </w:pPr>
      <w:r w:rsidRPr="00990F5C">
        <w:rPr>
          <w:rFonts w:ascii="Times New Roman" w:hAnsi="Times New Roman" w:cs="Times New Roman"/>
          <w:b/>
          <w:bCs/>
          <w:sz w:val="24"/>
          <w:szCs w:val="24"/>
        </w:rPr>
        <w:t xml:space="preserve">16. </w:t>
      </w:r>
      <w:r w:rsidR="007E5AD9" w:rsidRPr="00990F5C">
        <w:rPr>
          <w:rFonts w:ascii="Times New Roman" w:hAnsi="Times New Roman" w:cs="Times New Roman"/>
          <w:b/>
          <w:bCs/>
          <w:sz w:val="24"/>
          <w:szCs w:val="24"/>
        </w:rPr>
        <w:t>CESIUNEA</w:t>
      </w:r>
    </w:p>
    <w:tbl>
      <w:tblPr>
        <w:tblStyle w:val="TableGrid"/>
        <w:tblW w:w="9895" w:type="dxa"/>
        <w:tblLook w:val="04A0" w:firstRow="1" w:lastRow="0" w:firstColumn="1" w:lastColumn="0" w:noHBand="0" w:noVBand="1"/>
      </w:tblPr>
      <w:tblGrid>
        <w:gridCol w:w="9912"/>
      </w:tblGrid>
      <w:tr w:rsidR="006377EB" w:rsidRPr="00990F5C" w14:paraId="1FDD5FA3" w14:textId="77777777" w:rsidTr="0055701B">
        <w:tc>
          <w:tcPr>
            <w:tcW w:w="9895" w:type="dxa"/>
          </w:tcPr>
          <w:p w14:paraId="4EFB24C3" w14:textId="77777777" w:rsidR="006377EB" w:rsidRPr="00990F5C" w:rsidRDefault="006377EB" w:rsidP="00B643A4">
            <w:pPr>
              <w:jc w:val="both"/>
              <w:rPr>
                <w:rFonts w:ascii="Times New Roman" w:hAnsi="Times New Roman" w:cs="Times New Roman"/>
                <w:sz w:val="24"/>
                <w:szCs w:val="24"/>
              </w:rPr>
            </w:pPr>
            <w:r w:rsidRPr="00990F5C">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8"/>
              <w:gridCol w:w="1383"/>
              <w:gridCol w:w="4481"/>
            </w:tblGrid>
            <w:tr w:rsidR="006377EB" w:rsidRPr="00990F5C" w14:paraId="25FA1726" w14:textId="77777777" w:rsidTr="00A06DF6">
              <w:tc>
                <w:tcPr>
                  <w:tcW w:w="1345" w:type="dxa"/>
                  <w:shd w:val="clear" w:color="auto" w:fill="4472C4" w:themeFill="accent5"/>
                </w:tcPr>
                <w:p w14:paraId="23FFA9CA" w14:textId="77777777" w:rsidR="006377EB" w:rsidRPr="00990F5C" w:rsidRDefault="006377EB" w:rsidP="006377EB">
                  <w:pPr>
                    <w:rPr>
                      <w:rFonts w:ascii="Times New Roman" w:hAnsi="Times New Roman" w:cs="Times New Roman"/>
                      <w:sz w:val="24"/>
                      <w:szCs w:val="24"/>
                    </w:rPr>
                  </w:pPr>
                </w:p>
              </w:tc>
              <w:tc>
                <w:tcPr>
                  <w:tcW w:w="2790" w:type="dxa"/>
                  <w:shd w:val="clear" w:color="auto" w:fill="4472C4" w:themeFill="accent5"/>
                </w:tcPr>
                <w:p w14:paraId="22216607"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 xml:space="preserve">Conținut </w:t>
                  </w:r>
                </w:p>
              </w:tc>
              <w:tc>
                <w:tcPr>
                  <w:tcW w:w="1350" w:type="dxa"/>
                  <w:shd w:val="clear" w:color="auto" w:fill="4472C4" w:themeFill="accent5"/>
                </w:tcPr>
                <w:p w14:paraId="7653E47F"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Art. contract/ Art. C.civ.</w:t>
                  </w:r>
                </w:p>
              </w:tc>
              <w:tc>
                <w:tcPr>
                  <w:tcW w:w="4500" w:type="dxa"/>
                  <w:shd w:val="clear" w:color="auto" w:fill="4472C4" w:themeFill="accent5"/>
                </w:tcPr>
                <w:p w14:paraId="0B71C0B2"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Condiții</w:t>
                  </w:r>
                </w:p>
              </w:tc>
            </w:tr>
            <w:tr w:rsidR="006377EB" w:rsidRPr="00990F5C" w14:paraId="420EC98F" w14:textId="77777777" w:rsidTr="00A06DF6">
              <w:tc>
                <w:tcPr>
                  <w:tcW w:w="1345" w:type="dxa"/>
                  <w:shd w:val="clear" w:color="auto" w:fill="4472C4" w:themeFill="accent5"/>
                </w:tcPr>
                <w:p w14:paraId="0656E646"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Cesiune de creanță</w:t>
                  </w:r>
                </w:p>
              </w:tc>
              <w:tc>
                <w:tcPr>
                  <w:tcW w:w="2790" w:type="dxa"/>
                </w:tcPr>
                <w:p w14:paraId="4ECCBA42"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Op. ec. cedează drepturile din contract</w:t>
                  </w:r>
                </w:p>
              </w:tc>
              <w:tc>
                <w:tcPr>
                  <w:tcW w:w="1350" w:type="dxa"/>
                </w:tcPr>
                <w:p w14:paraId="1F1263F9"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16.1./1.566-1.592 C.civ.</w:t>
                  </w:r>
                </w:p>
              </w:tc>
              <w:tc>
                <w:tcPr>
                  <w:tcW w:w="4500" w:type="dxa"/>
                </w:tcPr>
                <w:p w14:paraId="1F9213D0"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Acord AC/EC</w:t>
                  </w:r>
                </w:p>
              </w:tc>
            </w:tr>
            <w:tr w:rsidR="006377EB" w:rsidRPr="00990F5C" w14:paraId="1433864D" w14:textId="77777777" w:rsidTr="00A06DF6">
              <w:tc>
                <w:tcPr>
                  <w:tcW w:w="1345" w:type="dxa"/>
                  <w:shd w:val="clear" w:color="auto" w:fill="4472C4" w:themeFill="accent5"/>
                </w:tcPr>
                <w:p w14:paraId="4C57593A"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Cesiune de datorie</w:t>
                  </w:r>
                </w:p>
              </w:tc>
              <w:tc>
                <w:tcPr>
                  <w:tcW w:w="2790" w:type="dxa"/>
                </w:tcPr>
                <w:p w14:paraId="4E06DD96"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Op. ec. cedează obligațiile din contract</w:t>
                  </w:r>
                </w:p>
              </w:tc>
              <w:tc>
                <w:tcPr>
                  <w:tcW w:w="1350" w:type="dxa"/>
                </w:tcPr>
                <w:p w14:paraId="786FA353"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 xml:space="preserve">16.2.-16.3/1.599-1.608 C. civ. </w:t>
                  </w:r>
                </w:p>
              </w:tc>
              <w:tc>
                <w:tcPr>
                  <w:tcW w:w="4500" w:type="dxa"/>
                </w:tcPr>
                <w:p w14:paraId="6DD98D34"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Acord prealabil al AC/EC;</w:t>
                  </w:r>
                </w:p>
                <w:p w14:paraId="4E0AED04"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990F5C" w14:paraId="1E0FD637" w14:textId="77777777" w:rsidTr="00A06DF6">
              <w:tc>
                <w:tcPr>
                  <w:tcW w:w="1345" w:type="dxa"/>
                  <w:shd w:val="clear" w:color="auto" w:fill="4472C4" w:themeFill="accent5"/>
                </w:tcPr>
                <w:p w14:paraId="17B3F544" w14:textId="77777777" w:rsidR="006377EB" w:rsidRPr="00990F5C" w:rsidRDefault="006377EB" w:rsidP="006377EB">
                  <w:pPr>
                    <w:rPr>
                      <w:rFonts w:ascii="Times New Roman" w:hAnsi="Times New Roman" w:cs="Times New Roman"/>
                      <w:b/>
                      <w:bCs/>
                      <w:sz w:val="24"/>
                      <w:szCs w:val="24"/>
                    </w:rPr>
                  </w:pPr>
                  <w:r w:rsidRPr="00990F5C">
                    <w:rPr>
                      <w:rFonts w:ascii="Times New Roman" w:hAnsi="Times New Roman" w:cs="Times New Roman"/>
                      <w:b/>
                      <w:bCs/>
                      <w:sz w:val="24"/>
                      <w:szCs w:val="24"/>
                    </w:rPr>
                    <w:t>Cesiune de contract</w:t>
                  </w:r>
                </w:p>
              </w:tc>
              <w:tc>
                <w:tcPr>
                  <w:tcW w:w="2790" w:type="dxa"/>
                </w:tcPr>
                <w:p w14:paraId="6DD4FB81"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Op. ec. cedează atât drepturile, cât și obligațiile din contract</w:t>
                  </w:r>
                </w:p>
              </w:tc>
              <w:tc>
                <w:tcPr>
                  <w:tcW w:w="1350" w:type="dxa"/>
                </w:tcPr>
                <w:p w14:paraId="1EC180D9"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16.4.-16.6./ 1.315-1.320 C.Civ</w:t>
                  </w:r>
                </w:p>
              </w:tc>
              <w:tc>
                <w:tcPr>
                  <w:tcW w:w="4500" w:type="dxa"/>
                </w:tcPr>
                <w:p w14:paraId="0078B76A"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Acord prealabil al AC/EC;</w:t>
                  </w:r>
                </w:p>
                <w:p w14:paraId="322101ED"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Condiții vizând stadiul contractului;</w:t>
                  </w:r>
                </w:p>
                <w:p w14:paraId="37539F37" w14:textId="77777777" w:rsidR="006377EB" w:rsidRPr="00990F5C" w:rsidRDefault="006377EB" w:rsidP="006377EB">
                  <w:pPr>
                    <w:rPr>
                      <w:rFonts w:ascii="Times New Roman" w:hAnsi="Times New Roman" w:cs="Times New Roman"/>
                      <w:sz w:val="24"/>
                      <w:szCs w:val="24"/>
                    </w:rPr>
                  </w:pPr>
                  <w:r w:rsidRPr="00990F5C">
                    <w:rPr>
                      <w:rFonts w:ascii="Times New Roman" w:hAnsi="Times New Roman" w:cs="Times New Roman"/>
                      <w:sz w:val="24"/>
                      <w:szCs w:val="24"/>
                    </w:rPr>
                    <w:t>Condiții vizând calitatea/calificările cesionarului.</w:t>
                  </w:r>
                </w:p>
              </w:tc>
            </w:tr>
          </w:tbl>
          <w:p w14:paraId="398E36E9" w14:textId="6CF004F5" w:rsidR="006377EB" w:rsidRPr="00990F5C" w:rsidRDefault="006377EB" w:rsidP="00B643A4">
            <w:pPr>
              <w:jc w:val="both"/>
              <w:rPr>
                <w:rFonts w:ascii="Times New Roman" w:hAnsi="Times New Roman" w:cs="Times New Roman"/>
                <w:sz w:val="24"/>
                <w:szCs w:val="24"/>
              </w:rPr>
            </w:pPr>
          </w:p>
        </w:tc>
      </w:tr>
    </w:tbl>
    <w:p w14:paraId="004D9D8A" w14:textId="77777777" w:rsidR="006377EB" w:rsidRPr="00990F5C" w:rsidRDefault="006377EB" w:rsidP="00B643A4">
      <w:pPr>
        <w:jc w:val="both"/>
        <w:rPr>
          <w:rFonts w:ascii="Times New Roman" w:hAnsi="Times New Roman" w:cs="Times New Roman"/>
          <w:b/>
          <w:bCs/>
          <w:sz w:val="24"/>
          <w:szCs w:val="24"/>
        </w:rPr>
      </w:pPr>
    </w:p>
    <w:p w14:paraId="480A49D7" w14:textId="1C0C48C3"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1.</w:t>
      </w:r>
      <w:r w:rsidRPr="00990F5C">
        <w:rPr>
          <w:rFonts w:ascii="Times New Roman" w:hAnsi="Times New Roman" w:cs="Times New Roman"/>
          <w:sz w:val="24"/>
          <w:szCs w:val="24"/>
        </w:rPr>
        <w:t xml:space="preserve"> Cesiunea drepturilor derivate din prezentul contract poate fi realizată în condițiile și termenii prevăzuți de </w:t>
      </w:r>
      <w:r w:rsidRPr="00990F5C">
        <w:rPr>
          <w:rFonts w:ascii="Times New Roman" w:hAnsi="Times New Roman" w:cs="Times New Roman"/>
          <w:i/>
          <w:sz w:val="24"/>
          <w:szCs w:val="24"/>
        </w:rPr>
        <w:t>Legea nr. 98/2016</w:t>
      </w:r>
      <w:r w:rsidRPr="00990F5C">
        <w:rPr>
          <w:rFonts w:ascii="Times New Roman" w:hAnsi="Times New Roman" w:cs="Times New Roman"/>
          <w:sz w:val="24"/>
          <w:szCs w:val="24"/>
        </w:rPr>
        <w:t xml:space="preserve">, cu respectarea dispozițiilor art. 1.566-1.586 Cod Civil. Contractul de cesiune de creanță produce efecte față de </w:t>
      </w:r>
      <w:r w:rsidRPr="00990F5C">
        <w:rPr>
          <w:rFonts w:ascii="Times New Roman" w:hAnsi="Times New Roman" w:cs="Times New Roman"/>
          <w:i/>
          <w:sz w:val="24"/>
          <w:szCs w:val="24"/>
        </w:rPr>
        <w:t>autoritatea/entitatea contractantă</w:t>
      </w:r>
      <w:r w:rsidRPr="00990F5C">
        <w:rPr>
          <w:rFonts w:ascii="Times New Roman" w:hAnsi="Times New Roman" w:cs="Times New Roman"/>
          <w:sz w:val="24"/>
          <w:szCs w:val="24"/>
        </w:rPr>
        <w:t xml:space="preserve"> doar de la momentul </w:t>
      </w:r>
      <w:r w:rsidRPr="00990F5C">
        <w:rPr>
          <w:rFonts w:ascii="Times New Roman" w:hAnsi="Times New Roman" w:cs="Times New Roman"/>
          <w:sz w:val="24"/>
          <w:szCs w:val="24"/>
        </w:rPr>
        <w:lastRenderedPageBreak/>
        <w:t xml:space="preserve">acceptării în scris a acesteia. Plata făcută către Contractant anterior acceptării cesiunii de creanță este valabilă, iar </w:t>
      </w:r>
      <w:r w:rsidRPr="00990F5C">
        <w:rPr>
          <w:rFonts w:ascii="Times New Roman" w:hAnsi="Times New Roman" w:cs="Times New Roman"/>
          <w:i/>
          <w:sz w:val="24"/>
          <w:szCs w:val="24"/>
        </w:rPr>
        <w:t>autorității/entității contractante</w:t>
      </w:r>
      <w:r w:rsidRPr="00990F5C">
        <w:rPr>
          <w:rFonts w:ascii="Times New Roman" w:hAnsi="Times New Roman" w:cs="Times New Roman"/>
          <w:sz w:val="24"/>
          <w:szCs w:val="24"/>
        </w:rPr>
        <w:t xml:space="preserve"> nu îi poate fi opus contractul de cesiune de creanță.</w:t>
      </w:r>
    </w:p>
    <w:p w14:paraId="4DBF8BA1"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2.</w:t>
      </w:r>
      <w:r w:rsidRPr="00990F5C">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990F5C">
        <w:rPr>
          <w:rFonts w:ascii="Times New Roman" w:hAnsi="Times New Roman" w:cs="Times New Roman"/>
          <w:i/>
          <w:sz w:val="24"/>
          <w:szCs w:val="24"/>
        </w:rPr>
        <w:t>autorității/entității contractante</w:t>
      </w:r>
      <w:bookmarkStart w:id="0" w:name="_Hlk85046443"/>
      <w:r w:rsidRPr="00990F5C">
        <w:rPr>
          <w:rFonts w:ascii="Times New Roman" w:hAnsi="Times New Roman" w:cs="Times New Roman"/>
          <w:i/>
          <w:sz w:val="24"/>
          <w:szCs w:val="24"/>
        </w:rPr>
        <w:t>.</w:t>
      </w:r>
      <w:r w:rsidRPr="00990F5C">
        <w:rPr>
          <w:rFonts w:ascii="Times New Roman" w:hAnsi="Times New Roman" w:cs="Times New Roman"/>
          <w:sz w:val="24"/>
          <w:szCs w:val="24"/>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990F5C">
        <w:rPr>
          <w:rFonts w:ascii="Times New Roman" w:hAnsi="Times New Roman" w:cs="Times New Roman"/>
          <w:i/>
          <w:sz w:val="24"/>
          <w:szCs w:val="24"/>
        </w:rPr>
        <w:t>autorității/entității contractante</w:t>
      </w:r>
      <w:r w:rsidRPr="00990F5C">
        <w:rPr>
          <w:rFonts w:ascii="Times New Roman" w:hAnsi="Times New Roman" w:cs="Times New Roman"/>
          <w:sz w:val="24"/>
          <w:szCs w:val="24"/>
        </w:rPr>
        <w:t xml:space="preserve"> nu produce niciun efect. </w:t>
      </w:r>
    </w:p>
    <w:p w14:paraId="485C871D"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3.</w:t>
      </w:r>
      <w:r w:rsidRPr="00990F5C">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990F5C">
        <w:rPr>
          <w:rFonts w:ascii="Times New Roman" w:hAnsi="Times New Roman" w:cs="Times New Roman"/>
          <w:i/>
          <w:sz w:val="24"/>
          <w:szCs w:val="24"/>
        </w:rPr>
        <w:t>Autoritatea/entitatea contractantă</w:t>
      </w:r>
      <w:r w:rsidRPr="00990F5C">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990F5C" w:rsidRDefault="00B643A4" w:rsidP="00B643A4">
      <w:pPr>
        <w:jc w:val="both"/>
        <w:rPr>
          <w:rFonts w:ascii="Times New Roman" w:hAnsi="Times New Roman" w:cs="Times New Roman"/>
          <w:b/>
          <w:bCs/>
          <w:sz w:val="24"/>
          <w:szCs w:val="24"/>
        </w:rPr>
      </w:pPr>
      <w:bookmarkStart w:id="1" w:name="_Hlk85046476"/>
      <w:bookmarkEnd w:id="0"/>
      <w:r w:rsidRPr="00990F5C">
        <w:rPr>
          <w:rFonts w:ascii="Times New Roman" w:hAnsi="Times New Roman" w:cs="Times New Roman"/>
          <w:b/>
          <w:bCs/>
          <w:sz w:val="24"/>
          <w:szCs w:val="24"/>
        </w:rPr>
        <w:t xml:space="preserve">16.4. </w:t>
      </w:r>
      <w:r w:rsidRPr="00990F5C">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990F5C">
        <w:rPr>
          <w:rFonts w:ascii="Times New Roman" w:hAnsi="Times New Roman" w:cs="Times New Roman"/>
          <w:i/>
          <w:sz w:val="24"/>
          <w:szCs w:val="24"/>
        </w:rPr>
        <w:t>autorității/entității contractante</w:t>
      </w:r>
      <w:r w:rsidRPr="00990F5C">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5.</w:t>
      </w:r>
      <w:r w:rsidRPr="00990F5C">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990F5C">
        <w:rPr>
          <w:rFonts w:ascii="Times New Roman" w:hAnsi="Times New Roman" w:cs="Times New Roman"/>
          <w:sz w:val="24"/>
          <w:szCs w:val="24"/>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6.</w:t>
      </w:r>
      <w:r w:rsidRPr="00990F5C">
        <w:rPr>
          <w:rFonts w:ascii="Times New Roman" w:hAnsi="Times New Roman" w:cs="Times New Roman"/>
          <w:sz w:val="24"/>
          <w:szCs w:val="24"/>
        </w:rPr>
        <w:t xml:space="preserve"> Prezentul contract poate fi cesionat în următoarele condiții:</w:t>
      </w:r>
    </w:p>
    <w:p w14:paraId="60BEF42B" w14:textId="4A5E977E"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 / Legea nr. 99/2016;</w:t>
      </w:r>
    </w:p>
    <w:p w14:paraId="18AA0E8F"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sz w:val="24"/>
          <w:szCs w:val="24"/>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29E69591"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sz w:val="24"/>
          <w:szCs w:val="24"/>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 / Legea nr. 99/2016.</w:t>
      </w:r>
    </w:p>
    <w:p w14:paraId="0BF2EE65" w14:textId="5F6E60A9" w:rsidR="00B643A4" w:rsidRPr="00990F5C" w:rsidRDefault="00B643A4" w:rsidP="00B643A4">
      <w:pPr>
        <w:jc w:val="both"/>
        <w:rPr>
          <w:rFonts w:ascii="Times New Roman" w:hAnsi="Times New Roman" w:cs="Times New Roman"/>
          <w:sz w:val="24"/>
          <w:szCs w:val="24"/>
        </w:rPr>
      </w:pPr>
      <w:bookmarkStart w:id="3" w:name="_Hlk85788059"/>
      <w:r w:rsidRPr="00990F5C">
        <w:rPr>
          <w:rFonts w:ascii="Times New Roman" w:hAnsi="Times New Roman" w:cs="Times New Roman"/>
          <w:sz w:val="24"/>
          <w:szCs w:val="24"/>
        </w:rPr>
        <w:t>Clau</w:t>
      </w:r>
      <w:r w:rsidR="00DD0375" w:rsidRPr="00990F5C">
        <w:rPr>
          <w:rFonts w:ascii="Times New Roman" w:hAnsi="Times New Roman" w:cs="Times New Roman"/>
          <w:sz w:val="24"/>
          <w:szCs w:val="24"/>
        </w:rPr>
        <w:t>za</w:t>
      </w:r>
      <w:r w:rsidRPr="00990F5C">
        <w:rPr>
          <w:rFonts w:ascii="Times New Roman" w:hAnsi="Times New Roman" w:cs="Times New Roman"/>
          <w:sz w:val="24"/>
          <w:szCs w:val="24"/>
        </w:rPr>
        <w:t xml:space="preserve"> prevăzut</w:t>
      </w:r>
      <w:r w:rsidR="00DD0375" w:rsidRPr="00990F5C">
        <w:rPr>
          <w:rFonts w:ascii="Times New Roman" w:hAnsi="Times New Roman" w:cs="Times New Roman"/>
          <w:sz w:val="24"/>
          <w:szCs w:val="24"/>
        </w:rPr>
        <w:t>ă</w:t>
      </w:r>
      <w:r w:rsidRPr="00990F5C">
        <w:rPr>
          <w:rFonts w:ascii="Times New Roman" w:hAnsi="Times New Roman" w:cs="Times New Roman"/>
          <w:sz w:val="24"/>
          <w:szCs w:val="24"/>
        </w:rPr>
        <w:t xml:space="preserve"> la pct. c</w:t>
      </w:r>
      <w:r w:rsidR="00DD0375" w:rsidRPr="00990F5C">
        <w:rPr>
          <w:rFonts w:ascii="Times New Roman" w:hAnsi="Times New Roman" w:cs="Times New Roman"/>
          <w:sz w:val="24"/>
          <w:szCs w:val="24"/>
        </w:rPr>
        <w:t xml:space="preserve"> </w:t>
      </w:r>
      <w:r w:rsidRPr="00990F5C">
        <w:rPr>
          <w:rFonts w:ascii="Times New Roman" w:hAnsi="Times New Roman" w:cs="Times New Roman"/>
          <w:sz w:val="24"/>
          <w:szCs w:val="24"/>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lastRenderedPageBreak/>
        <w:t>16.7.</w:t>
      </w:r>
      <w:r w:rsidRPr="00990F5C">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990F5C" w:rsidRDefault="00B643A4" w:rsidP="00B643A4">
      <w:pPr>
        <w:jc w:val="both"/>
        <w:rPr>
          <w:rFonts w:ascii="Times New Roman" w:hAnsi="Times New Roman" w:cs="Times New Roman"/>
          <w:sz w:val="24"/>
          <w:szCs w:val="24"/>
        </w:rPr>
      </w:pPr>
      <w:r w:rsidRPr="00990F5C">
        <w:rPr>
          <w:rFonts w:ascii="Times New Roman" w:hAnsi="Times New Roman" w:cs="Times New Roman"/>
          <w:b/>
          <w:bCs/>
          <w:sz w:val="24"/>
          <w:szCs w:val="24"/>
        </w:rPr>
        <w:t>16.8.</w:t>
      </w:r>
      <w:r w:rsidRPr="00990F5C">
        <w:rPr>
          <w:rFonts w:ascii="Times New Roman" w:hAnsi="Times New Roman" w:cs="Times New Roman"/>
          <w:sz w:val="24"/>
          <w:szCs w:val="24"/>
        </w:rPr>
        <w:t xml:space="preserve"> În cazul încetării anticipate a contractului, Contractantul cesionează autorității/entității contractante contractele încheiate cu Subcontractanții.</w:t>
      </w:r>
    </w:p>
    <w:p w14:paraId="0C85D5E2" w14:textId="270F997A" w:rsidR="00CE2202" w:rsidRPr="00990F5C" w:rsidRDefault="00CE2202" w:rsidP="0055701B">
      <w:pPr>
        <w:jc w:val="both"/>
        <w:rPr>
          <w:rFonts w:ascii="Times New Roman" w:hAnsi="Times New Roman" w:cs="Times New Roman"/>
          <w:b/>
          <w:bCs/>
          <w:sz w:val="24"/>
          <w:szCs w:val="24"/>
        </w:rPr>
      </w:pPr>
      <w:r w:rsidRPr="00990F5C">
        <w:rPr>
          <w:rFonts w:ascii="Times New Roman" w:hAnsi="Times New Roman" w:cs="Times New Roman"/>
          <w:b/>
          <w:bCs/>
          <w:sz w:val="24"/>
          <w:szCs w:val="24"/>
        </w:rPr>
        <w:t>17.</w:t>
      </w:r>
      <w:r w:rsidR="007E5AD9" w:rsidRPr="00990F5C">
        <w:rPr>
          <w:rFonts w:ascii="Times New Roman" w:hAnsi="Times New Roman" w:cs="Times New Roman"/>
          <w:b/>
          <w:bCs/>
          <w:sz w:val="24"/>
          <w:szCs w:val="24"/>
        </w:rPr>
        <w:t>CONFIDENŢIALITATEA INFORMAȚIILOR ȘI PROTECȚIA DATELOR CU CARACTER PERSONAL</w:t>
      </w:r>
    </w:p>
    <w:p w14:paraId="056AE76B"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1.</w:t>
      </w:r>
      <w:r w:rsidRPr="00990F5C">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2.</w:t>
      </w:r>
      <w:r w:rsidRPr="00990F5C">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3.</w:t>
      </w:r>
      <w:r w:rsidRPr="00990F5C">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4.</w:t>
      </w:r>
      <w:r w:rsidRPr="00990F5C">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5</w:t>
      </w:r>
      <w:r w:rsidRPr="00990F5C">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990F5C" w:rsidRDefault="00CE2202" w:rsidP="0055701B">
      <w:pPr>
        <w:jc w:val="both"/>
        <w:rPr>
          <w:rFonts w:ascii="Times New Roman" w:hAnsi="Times New Roman" w:cs="Times New Roman"/>
          <w:sz w:val="24"/>
          <w:szCs w:val="24"/>
        </w:rPr>
      </w:pPr>
      <w:r w:rsidRPr="00990F5C">
        <w:rPr>
          <w:rFonts w:ascii="Times New Roman" w:hAnsi="Times New Roman" w:cs="Times New Roman"/>
          <w:b/>
          <w:bCs/>
          <w:sz w:val="24"/>
          <w:szCs w:val="24"/>
        </w:rPr>
        <w:t>17.6</w:t>
      </w:r>
      <w:r w:rsidRPr="00990F5C">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13960BEE" w:rsidR="004D3CE5" w:rsidRPr="00990F5C" w:rsidRDefault="00CE2202" w:rsidP="00BA6FB4">
      <w:pPr>
        <w:jc w:val="both"/>
        <w:rPr>
          <w:rFonts w:ascii="Times New Roman" w:hAnsi="Times New Roman" w:cs="Times New Roman"/>
          <w:sz w:val="24"/>
          <w:szCs w:val="24"/>
        </w:rPr>
      </w:pPr>
      <w:r w:rsidRPr="00990F5C">
        <w:rPr>
          <w:rFonts w:ascii="Times New Roman" w:hAnsi="Times New Roman" w:cs="Times New Roman"/>
          <w:b/>
          <w:bCs/>
          <w:sz w:val="24"/>
          <w:szCs w:val="24"/>
        </w:rPr>
        <w:t>17.7</w:t>
      </w:r>
      <w:r w:rsidRPr="00990F5C">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1E60850F" w:rsidR="004D3CE5" w:rsidRPr="00990F5C" w:rsidRDefault="00095299" w:rsidP="007E5AD9">
      <w:pPr>
        <w:jc w:val="both"/>
        <w:rPr>
          <w:rFonts w:ascii="Times New Roman" w:hAnsi="Times New Roman" w:cs="Times New Roman"/>
          <w:b/>
          <w:bCs/>
          <w:sz w:val="24"/>
          <w:szCs w:val="24"/>
        </w:rPr>
      </w:pPr>
      <w:r w:rsidRPr="00990F5C">
        <w:rPr>
          <w:rFonts w:ascii="Times New Roman" w:hAnsi="Times New Roman" w:cs="Times New Roman"/>
          <w:b/>
          <w:bCs/>
          <w:sz w:val="24"/>
          <w:szCs w:val="24"/>
        </w:rPr>
        <w:t xml:space="preserve">18. </w:t>
      </w:r>
      <w:r w:rsidR="004D3CE5" w:rsidRPr="00990F5C">
        <w:rPr>
          <w:rFonts w:ascii="Times New Roman" w:hAnsi="Times New Roman" w:cs="Times New Roman"/>
          <w:b/>
          <w:bCs/>
          <w:sz w:val="24"/>
          <w:szCs w:val="24"/>
        </w:rPr>
        <w:t>Obligațiile</w:t>
      </w:r>
      <w:r w:rsidR="00EA5F18" w:rsidRPr="00990F5C">
        <w:rPr>
          <w:rFonts w:ascii="Times New Roman" w:hAnsi="Times New Roman" w:cs="Times New Roman"/>
          <w:b/>
          <w:bCs/>
          <w:sz w:val="24"/>
          <w:szCs w:val="24"/>
        </w:rPr>
        <w:t xml:space="preserve"> și drepturile</w:t>
      </w:r>
      <w:r w:rsidR="004D3CE5" w:rsidRPr="00990F5C">
        <w:rPr>
          <w:rFonts w:ascii="Times New Roman" w:hAnsi="Times New Roman" w:cs="Times New Roman"/>
          <w:b/>
          <w:bCs/>
          <w:sz w:val="24"/>
          <w:szCs w:val="24"/>
        </w:rPr>
        <w:t xml:space="preserve"> principale ale </w:t>
      </w:r>
      <w:r w:rsidR="00E505D2" w:rsidRPr="00990F5C">
        <w:rPr>
          <w:rFonts w:ascii="Times New Roman" w:hAnsi="Times New Roman" w:cs="Times New Roman"/>
          <w:b/>
          <w:bCs/>
          <w:sz w:val="24"/>
          <w:szCs w:val="24"/>
        </w:rPr>
        <w:t>Autorității/entității contractante</w:t>
      </w:r>
    </w:p>
    <w:p w14:paraId="237C530D" w14:textId="4F47A7A3" w:rsidR="00EF34AE"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EF34A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va pune la dispoziția Contractantului, cu promptitudine, orice informații și/sau documente pe care le deține și care pot fi relevante pentru realizarea Contractului. În măsura în care Autoritatea</w:t>
      </w:r>
      <w:r w:rsidR="00EF34A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nu furnizează datele/informațiile/documentele solicitate de către Contractant, termenele stabilite în sarcina Contractantului pentru </w:t>
      </w:r>
      <w:r w:rsidR="0088088A" w:rsidRPr="00990F5C">
        <w:rPr>
          <w:rFonts w:ascii="Times New Roman" w:hAnsi="Times New Roman" w:cs="Times New Roman"/>
          <w:sz w:val="24"/>
          <w:szCs w:val="24"/>
        </w:rPr>
        <w:t>furnizarea produselor</w:t>
      </w:r>
      <w:r w:rsidRPr="00990F5C">
        <w:rPr>
          <w:rFonts w:ascii="Times New Roman" w:hAnsi="Times New Roman" w:cs="Times New Roman"/>
          <w:sz w:val="24"/>
          <w:szCs w:val="24"/>
        </w:rPr>
        <w:t xml:space="preserve"> se prelungesc în mod corespunzător.</w:t>
      </w:r>
    </w:p>
    <w:p w14:paraId="33E57059" w14:textId="5E8557F8" w:rsidR="00EF34AE"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Autoritatea</w:t>
      </w:r>
      <w:r w:rsidR="00EF34A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se obligă să respecte </w:t>
      </w:r>
      <w:r w:rsidR="00A11B75" w:rsidRPr="00990F5C">
        <w:rPr>
          <w:rFonts w:ascii="Times New Roman" w:hAnsi="Times New Roman" w:cs="Times New Roman"/>
          <w:sz w:val="24"/>
          <w:szCs w:val="24"/>
        </w:rPr>
        <w:t>prevederile</w:t>
      </w:r>
      <w:r w:rsidRPr="00990F5C">
        <w:rPr>
          <w:rFonts w:ascii="Times New Roman" w:hAnsi="Times New Roman" w:cs="Times New Roman"/>
          <w:sz w:val="24"/>
          <w:szCs w:val="24"/>
        </w:rPr>
        <w:t xml:space="preserve"> Caietul</w:t>
      </w:r>
      <w:r w:rsidR="00A11B75" w:rsidRPr="00990F5C">
        <w:rPr>
          <w:rFonts w:ascii="Times New Roman" w:hAnsi="Times New Roman" w:cs="Times New Roman"/>
          <w:sz w:val="24"/>
          <w:szCs w:val="24"/>
        </w:rPr>
        <w:t>ui</w:t>
      </w:r>
      <w:r w:rsidRPr="00990F5C">
        <w:rPr>
          <w:rFonts w:ascii="Times New Roman" w:hAnsi="Times New Roman" w:cs="Times New Roman"/>
          <w:sz w:val="24"/>
          <w:szCs w:val="24"/>
        </w:rPr>
        <w:t xml:space="preserve"> de sarcini.</w:t>
      </w:r>
    </w:p>
    <w:p w14:paraId="2CF2603A" w14:textId="7F01DB13" w:rsidR="00EF34AE"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EF34A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990F5C">
        <w:rPr>
          <w:rFonts w:ascii="Times New Roman" w:hAnsi="Times New Roman" w:cs="Times New Roman"/>
          <w:sz w:val="24"/>
          <w:szCs w:val="24"/>
        </w:rPr>
        <w:t>, d</w:t>
      </w:r>
      <w:r w:rsidRPr="00990F5C">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509104C1" w:rsidR="00EF34AE"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EF34AE" w:rsidRPr="00990F5C">
        <w:rPr>
          <w:rFonts w:ascii="Times New Roman" w:hAnsi="Times New Roman" w:cs="Times New Roman"/>
          <w:sz w:val="24"/>
          <w:szCs w:val="24"/>
        </w:rPr>
        <w:t>/entitatea</w:t>
      </w:r>
      <w:r w:rsidR="00CA0FF1" w:rsidRPr="00990F5C">
        <w:rPr>
          <w:rFonts w:ascii="Times New Roman" w:hAnsi="Times New Roman" w:cs="Times New Roman"/>
          <w:sz w:val="24"/>
          <w:szCs w:val="24"/>
        </w:rPr>
        <w:t xml:space="preserve"> contractantă va colabora</w:t>
      </w:r>
      <w:r w:rsidRPr="00990F5C">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4463E0B5" w:rsidR="00D27454"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D27454"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a are obligația să desemneze, în termen de </w:t>
      </w:r>
      <w:r w:rsidR="00D952E9" w:rsidRPr="00990F5C">
        <w:rPr>
          <w:rFonts w:ascii="Times New Roman" w:hAnsi="Times New Roman" w:cs="Times New Roman"/>
          <w:i/>
          <w:sz w:val="24"/>
          <w:szCs w:val="24"/>
        </w:rPr>
        <w:t>[se completează cu numărul de zile]</w:t>
      </w:r>
      <w:r w:rsidRPr="00990F5C">
        <w:rPr>
          <w:rFonts w:ascii="Times New Roman" w:hAnsi="Times New Roman" w:cs="Times New Roman"/>
          <w:sz w:val="24"/>
          <w:szCs w:val="24"/>
        </w:rPr>
        <w:t xml:space="preserve"> zile de la semnarea contractului, persoana de contact.</w:t>
      </w:r>
    </w:p>
    <w:p w14:paraId="69E46FD7" w14:textId="399CD248" w:rsidR="00D27454" w:rsidRPr="00990F5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w:t>
      </w:r>
      <w:r w:rsidR="00EA5F18" w:rsidRPr="00990F5C">
        <w:rPr>
          <w:rFonts w:ascii="Times New Roman" w:hAnsi="Times New Roman" w:cs="Times New Roman"/>
          <w:sz w:val="24"/>
          <w:szCs w:val="24"/>
        </w:rPr>
        <w:t xml:space="preserve"> Procedura de recepție se face în acord cu regulile stabilite prin Caietul de sarcini.</w:t>
      </w:r>
    </w:p>
    <w:p w14:paraId="087546FA" w14:textId="2027709D" w:rsidR="00EA5F18" w:rsidRPr="00990F5C"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990F5C">
        <w:rPr>
          <w:rFonts w:ascii="Times New Roman" w:hAnsi="Times New Roman" w:cs="Times New Roman"/>
          <w:sz w:val="24"/>
          <w:szCs w:val="24"/>
        </w:rPr>
        <w:t xml:space="preserve"> </w:t>
      </w:r>
      <w:r w:rsidR="003A64AD" w:rsidRPr="00990F5C">
        <w:rPr>
          <w:rFonts w:ascii="Times New Roman" w:hAnsi="Times New Roman" w:cs="Times New Roman"/>
          <w:sz w:val="24"/>
          <w:szCs w:val="24"/>
        </w:rPr>
        <w:t>de îndată</w:t>
      </w:r>
      <w:r w:rsidRPr="00990F5C">
        <w:rPr>
          <w:rFonts w:ascii="Times New Roman" w:hAnsi="Times New Roman" w:cs="Times New Roman"/>
          <w:sz w:val="24"/>
          <w:szCs w:val="24"/>
        </w:rPr>
        <w:t xml:space="preserve"> pe Contractant despre </w:t>
      </w:r>
      <w:r w:rsidR="003A64AD" w:rsidRPr="00990F5C">
        <w:rPr>
          <w:rFonts w:ascii="Times New Roman" w:hAnsi="Times New Roman" w:cs="Times New Roman"/>
          <w:sz w:val="24"/>
          <w:szCs w:val="24"/>
        </w:rPr>
        <w:t>aeste neconformități</w:t>
      </w:r>
      <w:r w:rsidRPr="00990F5C">
        <w:rPr>
          <w:rFonts w:ascii="Times New Roman" w:hAnsi="Times New Roman" w:cs="Times New Roman"/>
          <w:sz w:val="24"/>
          <w:szCs w:val="24"/>
        </w:rPr>
        <w:t>. În lipsa informării, se consideră că Contractantul şi-a executat obligația.</w:t>
      </w:r>
    </w:p>
    <w:p w14:paraId="7847B405" w14:textId="77777777" w:rsidR="00EA5F18" w:rsidRPr="00990F5C"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4" w:name="_Hlk88574558"/>
      <w:r w:rsidRPr="00990F5C">
        <w:rPr>
          <w:rFonts w:ascii="Times New Roman" w:hAnsi="Times New Roman" w:cs="Times New Roman"/>
          <w:sz w:val="24"/>
          <w:szCs w:val="24"/>
        </w:rPr>
        <w:t>În situația prevăzută de art. 18.7. Autoritatea/entitatea contractantă are dreptul:</w:t>
      </w:r>
    </w:p>
    <w:p w14:paraId="71D2297C" w14:textId="77777777" w:rsidR="00EA5F18" w:rsidRPr="00990F5C"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990F5C">
        <w:rPr>
          <w:rFonts w:ascii="Times New Roman" w:hAnsi="Times New Roman" w:cs="Times New Roman"/>
          <w:sz w:val="24"/>
          <w:szCs w:val="24"/>
        </w:rPr>
        <w:t>(i) de a rezoluționa integral/parțial Contractul;</w:t>
      </w:r>
    </w:p>
    <w:p w14:paraId="268E7C0D" w14:textId="77777777" w:rsidR="00EA5F18" w:rsidRPr="00990F5C"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990F5C">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bookmarkEnd w:id="4"/>
    <w:p w14:paraId="07AE51D2" w14:textId="03E6914B" w:rsidR="00104A3B" w:rsidRPr="00990F5C"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990F5C">
        <w:rPr>
          <w:rFonts w:ascii="Times New Roman" w:hAnsi="Times New Roman" w:cs="Times New Roman"/>
          <w:sz w:val="24"/>
          <w:szCs w:val="24"/>
        </w:rPr>
        <w:t>solicitat remedieri</w:t>
      </w:r>
      <w:r w:rsidRPr="00990F5C">
        <w:rPr>
          <w:rFonts w:ascii="Times New Roman" w:hAnsi="Times New Roman" w:cs="Times New Roman"/>
          <w:sz w:val="24"/>
          <w:szCs w:val="24"/>
        </w:rPr>
        <w:t>, iar Contractantul nu le-a remediat.</w:t>
      </w:r>
    </w:p>
    <w:p w14:paraId="37B45F94" w14:textId="77777777" w:rsidR="00104A3B" w:rsidRPr="00990F5C"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situația în care Autoritatea/entitatea contractantă constată existența unor vicii/neconformități ascunse ale bunului, aceasta are obligația să le aducă la cunoștință Contractantului în termen </w:t>
      </w:r>
      <w:r w:rsidRPr="00990F5C">
        <w:rPr>
          <w:rFonts w:ascii="Times New Roman" w:hAnsi="Times New Roman" w:cs="Times New Roman"/>
          <w:b/>
          <w:bCs/>
          <w:i/>
          <w:iCs/>
          <w:sz w:val="24"/>
          <w:szCs w:val="24"/>
        </w:rPr>
        <w:t>de 2 zile</w:t>
      </w:r>
      <w:r w:rsidRPr="00990F5C">
        <w:rPr>
          <w:rFonts w:ascii="Times New Roman" w:hAnsi="Times New Roman" w:cs="Times New Roman"/>
          <w:sz w:val="24"/>
          <w:szCs w:val="24"/>
        </w:rPr>
        <w:t xml:space="preserve"> lucrătoare de la momentul la care le-a descoperit. </w:t>
      </w:r>
    </w:p>
    <w:p w14:paraId="4CF30251" w14:textId="6EA5D8F4" w:rsidR="00EA5F18" w:rsidRPr="00990F5C"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situația prevăzută de art. 18.7. Autoritatea/entitatea contractantă are dreptul:</w:t>
      </w:r>
    </w:p>
    <w:p w14:paraId="6B80ECF8" w14:textId="26FE60A3" w:rsidR="00104A3B" w:rsidRPr="00990F5C"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990F5C">
        <w:rPr>
          <w:rFonts w:ascii="Times New Roman" w:hAnsi="Times New Roman" w:cs="Times New Roman"/>
          <w:sz w:val="24"/>
          <w:szCs w:val="24"/>
        </w:rPr>
        <w:t>(i) de a rezoluționa integral/parțial Contractul;</w:t>
      </w:r>
    </w:p>
    <w:p w14:paraId="07CE1EAA" w14:textId="3ABDD6F7" w:rsidR="00104A3B" w:rsidRPr="00990F5C"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990F5C">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2D2A0F62" w14:textId="616B1957" w:rsidR="006152A7" w:rsidRPr="00990F5C"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ipoteza în care viciile/neconformitățile ascunse vizează doar o parte din bunuri, Autoritatea/entitatea are dreptul de a rezoluționa parțial contractul, în privința acestor bunuri.</w:t>
      </w:r>
    </w:p>
    <w:p w14:paraId="3A4B2EF1" w14:textId="3020E929" w:rsidR="005B0BE5" w:rsidRPr="00990F5C"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Termenul de plată este de maxim </w:t>
      </w:r>
      <w:r w:rsidRPr="00990F5C">
        <w:rPr>
          <w:rFonts w:ascii="Times New Roman" w:hAnsi="Times New Roman" w:cs="Times New Roman"/>
          <w:i/>
          <w:sz w:val="24"/>
          <w:szCs w:val="24"/>
        </w:rPr>
        <w:t xml:space="preserve">60 de zile </w:t>
      </w:r>
      <w:r w:rsidRPr="00990F5C">
        <w:rPr>
          <w:rFonts w:ascii="Times New Roman" w:hAnsi="Times New Roman" w:cs="Times New Roman"/>
          <w:sz w:val="24"/>
          <w:szCs w:val="24"/>
        </w:rPr>
        <w:t xml:space="preserve"> de zile de la momentul recepționării facturii, conform prevederilor Legii nr. 72/2013. </w:t>
      </w:r>
    </w:p>
    <w:p w14:paraId="67AE8000" w14:textId="3EF97B3A" w:rsidR="004D3CE5" w:rsidRPr="00BA6FB4" w:rsidRDefault="004D3CE5" w:rsidP="00BA6FB4">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va emite factura împreună cu documentele justificative </w:t>
      </w:r>
      <w:r w:rsidR="008F058E" w:rsidRPr="00990F5C">
        <w:rPr>
          <w:rFonts w:ascii="Times New Roman" w:hAnsi="Times New Roman" w:cs="Times New Roman"/>
          <w:sz w:val="24"/>
          <w:szCs w:val="24"/>
        </w:rPr>
        <w:t>ca urmare a aprobării de către Autoritatea/entitatea contractantă a îndeplinirii obligațiilor de către Contractant cu privire la livrarea produselor/</w:t>
      </w:r>
      <w:r w:rsidR="008F058E" w:rsidRPr="00990F5C">
        <w:rPr>
          <w:rFonts w:ascii="Times New Roman" w:hAnsi="Times New Roman" w:cs="Times New Roman"/>
          <w:i/>
          <w:sz w:val="24"/>
          <w:szCs w:val="24"/>
        </w:rPr>
        <w:t>prestarea serviciilor conexe</w:t>
      </w:r>
      <w:r w:rsidR="008F058E" w:rsidRPr="00990F5C">
        <w:rPr>
          <w:rFonts w:ascii="Times New Roman" w:hAnsi="Times New Roman" w:cs="Times New Roman"/>
          <w:sz w:val="24"/>
          <w:szCs w:val="24"/>
        </w:rPr>
        <w:t>, în condițiile prevederilor Caietului de sarcini.</w:t>
      </w:r>
    </w:p>
    <w:p w14:paraId="58A2D3A0" w14:textId="327B3221" w:rsidR="005535E8" w:rsidRPr="00990F5C" w:rsidRDefault="007E5AD9" w:rsidP="007E5AD9">
      <w:pPr>
        <w:jc w:val="both"/>
        <w:rPr>
          <w:rFonts w:ascii="Times New Roman" w:hAnsi="Times New Roman" w:cs="Times New Roman"/>
          <w:b/>
          <w:bCs/>
          <w:sz w:val="24"/>
          <w:szCs w:val="24"/>
        </w:rPr>
      </w:pPr>
      <w:r w:rsidRPr="00990F5C">
        <w:rPr>
          <w:rFonts w:ascii="Times New Roman" w:hAnsi="Times New Roman" w:cs="Times New Roman"/>
          <w:b/>
          <w:bCs/>
          <w:sz w:val="24"/>
          <w:szCs w:val="24"/>
        </w:rPr>
        <w:t>19. ASOCIEREA DE OPERATORI ECONOMICI, DACĂ ESTE CAZUL</w:t>
      </w:r>
    </w:p>
    <w:p w14:paraId="4B2F93E3" w14:textId="7513F4B3" w:rsidR="00841ECD" w:rsidRPr="00990F5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Fiecare </w:t>
      </w:r>
      <w:r w:rsidR="004E2441" w:rsidRPr="00990F5C">
        <w:rPr>
          <w:rFonts w:ascii="Times New Roman" w:hAnsi="Times New Roman" w:cs="Times New Roman"/>
          <w:sz w:val="24"/>
          <w:szCs w:val="24"/>
        </w:rPr>
        <w:t>asociați</w:t>
      </w:r>
      <w:r w:rsidRPr="00990F5C">
        <w:rPr>
          <w:rFonts w:ascii="Times New Roman" w:hAnsi="Times New Roman" w:cs="Times New Roman"/>
          <w:sz w:val="24"/>
          <w:szCs w:val="24"/>
        </w:rPr>
        <w:t xml:space="preserve"> </w:t>
      </w:r>
      <w:r w:rsidR="00C474B1" w:rsidRPr="00990F5C">
        <w:rPr>
          <w:rFonts w:ascii="Times New Roman" w:hAnsi="Times New Roman" w:cs="Times New Roman"/>
          <w:sz w:val="24"/>
          <w:szCs w:val="24"/>
        </w:rPr>
        <w:t>este</w:t>
      </w:r>
      <w:r w:rsidR="00841ECD" w:rsidRPr="00990F5C">
        <w:rPr>
          <w:rFonts w:ascii="Times New Roman" w:hAnsi="Times New Roman" w:cs="Times New Roman"/>
          <w:sz w:val="24"/>
          <w:szCs w:val="24"/>
        </w:rPr>
        <w:t xml:space="preserve"> responsabil</w:t>
      </w:r>
      <w:r w:rsidRPr="00990F5C">
        <w:rPr>
          <w:rFonts w:ascii="Times New Roman" w:hAnsi="Times New Roman" w:cs="Times New Roman"/>
          <w:sz w:val="24"/>
          <w:szCs w:val="24"/>
        </w:rPr>
        <w:t xml:space="preserve"> individual </w:t>
      </w:r>
      <w:r w:rsidR="00841ECD" w:rsidRPr="00990F5C">
        <w:rPr>
          <w:rFonts w:ascii="Times New Roman" w:hAnsi="Times New Roman" w:cs="Times New Roman"/>
          <w:sz w:val="24"/>
          <w:szCs w:val="24"/>
        </w:rPr>
        <w:t>și</w:t>
      </w:r>
      <w:r w:rsidRPr="00990F5C">
        <w:rPr>
          <w:rFonts w:ascii="Times New Roman" w:hAnsi="Times New Roman" w:cs="Times New Roman"/>
          <w:sz w:val="24"/>
          <w:szCs w:val="24"/>
        </w:rPr>
        <w:t xml:space="preserve"> în solidar față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fiind considerat ca având obligații comune și individuale pentru executarea Contractului.</w:t>
      </w:r>
    </w:p>
    <w:p w14:paraId="60163080" w14:textId="77777777" w:rsidR="00841ECD" w:rsidRPr="00990F5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990F5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Membrii asocierii înțeleg și confirmă că liderul asocierii este autorizat să primească Dispoziții din partea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w:t>
      </w:r>
      <w:r w:rsidR="00841ECD" w:rsidRPr="00990F5C">
        <w:rPr>
          <w:rFonts w:ascii="Times New Roman" w:hAnsi="Times New Roman" w:cs="Times New Roman"/>
          <w:sz w:val="24"/>
          <w:szCs w:val="24"/>
        </w:rPr>
        <w:t>și</w:t>
      </w:r>
      <w:r w:rsidRPr="00990F5C">
        <w:rPr>
          <w:rFonts w:ascii="Times New Roman" w:hAnsi="Times New Roman" w:cs="Times New Roman"/>
          <w:sz w:val="24"/>
          <w:szCs w:val="24"/>
        </w:rPr>
        <w:t xml:space="preserve"> să primească plata pentru </w:t>
      </w:r>
      <w:r w:rsidR="00841ECD" w:rsidRPr="00990F5C">
        <w:rPr>
          <w:rFonts w:ascii="Times New Roman" w:hAnsi="Times New Roman" w:cs="Times New Roman"/>
          <w:sz w:val="24"/>
          <w:szCs w:val="24"/>
        </w:rPr>
        <w:t>și</w:t>
      </w:r>
      <w:r w:rsidRPr="00990F5C">
        <w:rPr>
          <w:rFonts w:ascii="Times New Roman" w:hAnsi="Times New Roman" w:cs="Times New Roman"/>
          <w:sz w:val="24"/>
          <w:szCs w:val="24"/>
        </w:rPr>
        <w:t xml:space="preserve"> în numele persoanelor care constituie asocierea.</w:t>
      </w:r>
    </w:p>
    <w:p w14:paraId="1ECDFF55" w14:textId="26562E19" w:rsidR="007E5AD9" w:rsidRPr="00BA6FB4" w:rsidRDefault="005535E8" w:rsidP="007E5AD9">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revederile contractului de asociere nu sunt opozabile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p w14:paraId="2C716B99" w14:textId="0F6A6E4E" w:rsidR="004D3CE5" w:rsidRPr="00990F5C" w:rsidRDefault="007E5AD9" w:rsidP="007E5AD9">
      <w:pPr>
        <w:jc w:val="both"/>
        <w:rPr>
          <w:rFonts w:ascii="Times New Roman" w:hAnsi="Times New Roman" w:cs="Times New Roman"/>
          <w:b/>
          <w:bCs/>
          <w:sz w:val="24"/>
          <w:szCs w:val="24"/>
        </w:rPr>
      </w:pPr>
      <w:r w:rsidRPr="00990F5C">
        <w:rPr>
          <w:rFonts w:ascii="Times New Roman" w:hAnsi="Times New Roman" w:cs="Times New Roman"/>
          <w:b/>
          <w:bCs/>
          <w:sz w:val="24"/>
          <w:szCs w:val="24"/>
        </w:rPr>
        <w:t>20. OBLIGAȚIILE PRINCIPALE ALE CONTRACTANTULUI</w:t>
      </w:r>
    </w:p>
    <w:p w14:paraId="4A0BA660" w14:textId="679C0DDF"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va </w:t>
      </w:r>
      <w:r w:rsidR="00D27454" w:rsidRPr="00990F5C">
        <w:rPr>
          <w:rFonts w:ascii="Times New Roman" w:hAnsi="Times New Roman" w:cs="Times New Roman"/>
          <w:sz w:val="24"/>
          <w:szCs w:val="24"/>
        </w:rPr>
        <w:t>furniza Produsele</w:t>
      </w:r>
      <w:r w:rsidR="00A11B75" w:rsidRPr="00990F5C">
        <w:rPr>
          <w:rFonts w:ascii="Times New Roman" w:hAnsi="Times New Roman" w:cs="Times New Roman"/>
          <w:sz w:val="24"/>
          <w:szCs w:val="24"/>
        </w:rPr>
        <w:t>, va executa operațiunile conexe, dacă acestea sunt cerute prin Caietul de Sarcini</w:t>
      </w:r>
      <w:r w:rsidRPr="00990F5C">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990F5C">
        <w:rPr>
          <w:rFonts w:ascii="Times New Roman" w:hAnsi="Times New Roman" w:cs="Times New Roman"/>
          <w:sz w:val="24"/>
          <w:szCs w:val="24"/>
        </w:rPr>
        <w:t xml:space="preserve">atribuit </w:t>
      </w:r>
      <w:r w:rsidRPr="00990F5C">
        <w:rPr>
          <w:rFonts w:ascii="Times New Roman" w:hAnsi="Times New Roman" w:cs="Times New Roman"/>
          <w:sz w:val="24"/>
          <w:szCs w:val="24"/>
        </w:rPr>
        <w:t>contractul.</w:t>
      </w:r>
    </w:p>
    <w:p w14:paraId="54F79455" w14:textId="77777777"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va </w:t>
      </w:r>
      <w:r w:rsidR="00D27454" w:rsidRPr="00990F5C">
        <w:rPr>
          <w:rFonts w:ascii="Times New Roman" w:hAnsi="Times New Roman" w:cs="Times New Roman"/>
          <w:sz w:val="24"/>
          <w:szCs w:val="24"/>
        </w:rPr>
        <w:t>furniza Produsele</w:t>
      </w:r>
      <w:r w:rsidRPr="00990F5C">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33875E67"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se obligă să depună garanția de bună execuție în termen de maxim 5 zile lucrătoare de la semnarea contractului de ambele părți</w:t>
      </w:r>
      <w:r w:rsidR="00CB3492">
        <w:rPr>
          <w:rFonts w:ascii="Times New Roman" w:hAnsi="Times New Roman" w:cs="Times New Roman"/>
          <w:sz w:val="24"/>
          <w:szCs w:val="24"/>
        </w:rPr>
        <w:t>- nu este cazul.</w:t>
      </w:r>
    </w:p>
    <w:p w14:paraId="2EED6E88" w14:textId="45BCF062"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va respecta t</w:t>
      </w:r>
      <w:r w:rsidR="00C474B1" w:rsidRPr="00990F5C">
        <w:rPr>
          <w:rFonts w:ascii="Times New Roman" w:hAnsi="Times New Roman" w:cs="Times New Roman"/>
          <w:sz w:val="24"/>
          <w:szCs w:val="24"/>
        </w:rPr>
        <w:t>oate</w:t>
      </w:r>
      <w:r w:rsidR="00EB230A" w:rsidRPr="00990F5C">
        <w:rPr>
          <w:rFonts w:ascii="Times New Roman" w:hAnsi="Times New Roman" w:cs="Times New Roman"/>
          <w:sz w:val="24"/>
          <w:szCs w:val="24"/>
        </w:rPr>
        <w:t xml:space="preserve"> prevederile</w:t>
      </w:r>
      <w:r w:rsidRPr="00990F5C">
        <w:rPr>
          <w:rFonts w:ascii="Times New Roman" w:hAnsi="Times New Roman" w:cs="Times New Roman"/>
          <w:sz w:val="24"/>
          <w:szCs w:val="24"/>
        </w:rPr>
        <w:t xml:space="preserve"> legale în vigoare în România și se va asigura că și Personalul său, implicat în Contract, va respecta prevederi</w:t>
      </w:r>
      <w:r w:rsidR="00EB230A" w:rsidRPr="00990F5C">
        <w:rPr>
          <w:rFonts w:ascii="Times New Roman" w:hAnsi="Times New Roman" w:cs="Times New Roman"/>
          <w:sz w:val="24"/>
          <w:szCs w:val="24"/>
        </w:rPr>
        <w:t>le</w:t>
      </w:r>
      <w:r w:rsidRPr="00990F5C">
        <w:rPr>
          <w:rFonts w:ascii="Times New Roman" w:hAnsi="Times New Roman" w:cs="Times New Roman"/>
          <w:sz w:val="24"/>
          <w:szCs w:val="24"/>
        </w:rPr>
        <w:t xml:space="preserve"> legale, aprobăril</w:t>
      </w:r>
      <w:r w:rsidR="00C474B1" w:rsidRPr="00990F5C">
        <w:rPr>
          <w:rFonts w:ascii="Times New Roman" w:hAnsi="Times New Roman" w:cs="Times New Roman"/>
          <w:sz w:val="24"/>
          <w:szCs w:val="24"/>
        </w:rPr>
        <w:t>e</w:t>
      </w:r>
      <w:r w:rsidRPr="00990F5C">
        <w:rPr>
          <w:rFonts w:ascii="Times New Roman" w:hAnsi="Times New Roman" w:cs="Times New Roman"/>
          <w:sz w:val="24"/>
          <w:szCs w:val="24"/>
        </w:rPr>
        <w:t xml:space="preserve"> și standardel</w:t>
      </w:r>
      <w:r w:rsidR="00C474B1" w:rsidRPr="00990F5C">
        <w:rPr>
          <w:rFonts w:ascii="Times New Roman" w:hAnsi="Times New Roman" w:cs="Times New Roman"/>
          <w:sz w:val="24"/>
          <w:szCs w:val="24"/>
        </w:rPr>
        <w:t>e</w:t>
      </w:r>
      <w:r w:rsidRPr="00990F5C">
        <w:rPr>
          <w:rFonts w:ascii="Times New Roman" w:hAnsi="Times New Roman" w:cs="Times New Roman"/>
          <w:sz w:val="24"/>
          <w:szCs w:val="24"/>
        </w:rPr>
        <w:t xml:space="preserve"> tehnice, profesionale și de calitate în vigoare.</w:t>
      </w:r>
    </w:p>
    <w:p w14:paraId="66AAF909" w14:textId="77777777"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77777777"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are obligația de a desemna, în termen de 5 (cinci) zile de la semnarea contractului, persoana de contact.</w:t>
      </w:r>
    </w:p>
    <w:p w14:paraId="43587C76" w14:textId="6AD6FC68" w:rsidR="003E789B"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se obligă să emită factura aferentă </w:t>
      </w:r>
      <w:r w:rsidR="0088088A" w:rsidRPr="00990F5C">
        <w:rPr>
          <w:rFonts w:ascii="Times New Roman" w:hAnsi="Times New Roman" w:cs="Times New Roman"/>
          <w:sz w:val="24"/>
          <w:szCs w:val="24"/>
        </w:rPr>
        <w:t>produselor furnizate</w:t>
      </w:r>
      <w:r w:rsidRPr="00990F5C">
        <w:rPr>
          <w:rFonts w:ascii="Times New Roman" w:hAnsi="Times New Roman" w:cs="Times New Roman"/>
          <w:sz w:val="24"/>
          <w:szCs w:val="24"/>
        </w:rPr>
        <w:t xml:space="preserve"> prin prezentul Contract numai după aprobarea/recepția </w:t>
      </w:r>
      <w:r w:rsidR="003E789B"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în condițiile din Caietul de sarcini</w:t>
      </w:r>
      <w:r w:rsidR="007922F6" w:rsidRPr="00990F5C">
        <w:rPr>
          <w:rFonts w:ascii="Times New Roman" w:hAnsi="Times New Roman" w:cs="Times New Roman"/>
          <w:sz w:val="24"/>
          <w:szCs w:val="24"/>
        </w:rPr>
        <w:t xml:space="preserve"> </w:t>
      </w:r>
      <w:r w:rsidR="007922F6" w:rsidRPr="00990F5C">
        <w:rPr>
          <w:rFonts w:ascii="Times New Roman" w:hAnsi="Times New Roman" w:cs="Times New Roman"/>
          <w:i/>
          <w:sz w:val="24"/>
          <w:szCs w:val="24"/>
        </w:rPr>
        <w:t>și în conformitate cu graficul de plăți</w:t>
      </w:r>
      <w:r w:rsidRPr="00990F5C">
        <w:rPr>
          <w:rFonts w:ascii="Times New Roman" w:hAnsi="Times New Roman" w:cs="Times New Roman"/>
          <w:i/>
          <w:sz w:val="24"/>
          <w:szCs w:val="24"/>
        </w:rPr>
        <w:t>.</w:t>
      </w:r>
    </w:p>
    <w:p w14:paraId="42B4AEE6" w14:textId="244EFB58" w:rsidR="003E789B" w:rsidRPr="00990F5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este pe deplin responsabil pentru </w:t>
      </w:r>
      <w:r w:rsidR="003E789B" w:rsidRPr="00990F5C">
        <w:rPr>
          <w:rFonts w:ascii="Times New Roman" w:hAnsi="Times New Roman" w:cs="Times New Roman"/>
          <w:sz w:val="24"/>
          <w:szCs w:val="24"/>
        </w:rPr>
        <w:t>furnizarea produselor</w:t>
      </w:r>
      <w:r w:rsidRPr="00990F5C">
        <w:rPr>
          <w:rFonts w:ascii="Times New Roman" w:hAnsi="Times New Roman" w:cs="Times New Roman"/>
          <w:sz w:val="24"/>
          <w:szCs w:val="24"/>
        </w:rPr>
        <w:t xml:space="preserve"> </w:t>
      </w:r>
      <w:r w:rsidR="009E5C1E" w:rsidRPr="00990F5C">
        <w:rPr>
          <w:rFonts w:ascii="Times New Roman" w:hAnsi="Times New Roman" w:cs="Times New Roman"/>
          <w:sz w:val="24"/>
          <w:szCs w:val="24"/>
        </w:rPr>
        <w:t xml:space="preserve">și executarea operațiunilor conexe, după caz, </w:t>
      </w:r>
      <w:r w:rsidRPr="00990F5C">
        <w:rPr>
          <w:rFonts w:ascii="Times New Roman" w:hAnsi="Times New Roman" w:cs="Times New Roman"/>
          <w:sz w:val="24"/>
          <w:szCs w:val="24"/>
        </w:rPr>
        <w:t>în condițiile Caietului de sarcini, în conformitate cu propunerea sa tehnică. Totodată</w:t>
      </w:r>
      <w:r w:rsidR="00430763" w:rsidRPr="00990F5C">
        <w:rPr>
          <w:rFonts w:ascii="Times New Roman" w:hAnsi="Times New Roman" w:cs="Times New Roman"/>
          <w:sz w:val="24"/>
          <w:szCs w:val="24"/>
        </w:rPr>
        <w:t>,</w:t>
      </w:r>
      <w:r w:rsidRPr="00990F5C">
        <w:rPr>
          <w:rFonts w:ascii="Times New Roman" w:hAnsi="Times New Roman" w:cs="Times New Roman"/>
          <w:sz w:val="24"/>
          <w:szCs w:val="24"/>
        </w:rPr>
        <w:t xml:space="preserve"> </w:t>
      </w:r>
      <w:r w:rsidRPr="00990F5C">
        <w:rPr>
          <w:rFonts w:ascii="Times New Roman" w:hAnsi="Times New Roman" w:cs="Times New Roman"/>
          <w:sz w:val="24"/>
          <w:szCs w:val="24"/>
        </w:rPr>
        <w:lastRenderedPageBreak/>
        <w:t>este răspunzător atât de siguranța tuturor operațiunilor și metodelor de prestare, cât și de calificarea personalului folosit pe toată durata contractului.</w:t>
      </w:r>
    </w:p>
    <w:p w14:paraId="79D3C7CF" w14:textId="532251FC" w:rsidR="004D3CE5" w:rsidRPr="00BA6FB4" w:rsidRDefault="004D3CE5" w:rsidP="00BA6FB4">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nu poate fi considerat răspunzător pentru încălcarea de către Autoritatea</w:t>
      </w:r>
      <w:r w:rsidR="003E789B"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sau de către orice altă persoană a reglementărilor aplicabile în ceea ce privește modul de utilizare a </w:t>
      </w:r>
      <w:r w:rsidR="003E789B" w:rsidRPr="00990F5C">
        <w:rPr>
          <w:rFonts w:ascii="Times New Roman" w:hAnsi="Times New Roman" w:cs="Times New Roman"/>
          <w:sz w:val="24"/>
          <w:szCs w:val="24"/>
        </w:rPr>
        <w:t>Produselor</w:t>
      </w:r>
      <w:r w:rsidRPr="00990F5C">
        <w:rPr>
          <w:rFonts w:ascii="Times New Roman" w:hAnsi="Times New Roman" w:cs="Times New Roman"/>
          <w:sz w:val="24"/>
          <w:szCs w:val="24"/>
        </w:rPr>
        <w:t>.</w:t>
      </w:r>
    </w:p>
    <w:p w14:paraId="4CA53C8C" w14:textId="43C11D2C" w:rsidR="004D3CE5" w:rsidRPr="00990F5C" w:rsidRDefault="007E5AD9" w:rsidP="00BA6FB4">
      <w:pPr>
        <w:pStyle w:val="ListParagraph"/>
        <w:numPr>
          <w:ilvl w:val="0"/>
          <w:numId w:val="156"/>
        </w:numPr>
        <w:spacing w:before="120" w:after="120" w:line="276" w:lineRule="auto"/>
        <w:contextualSpacing w:val="0"/>
        <w:rPr>
          <w:rFonts w:ascii="Times New Roman" w:hAnsi="Times New Roman" w:cs="Times New Roman"/>
          <w:b/>
          <w:sz w:val="24"/>
          <w:szCs w:val="24"/>
        </w:rPr>
      </w:pPr>
      <w:r w:rsidRPr="00990F5C">
        <w:rPr>
          <w:rFonts w:ascii="Times New Roman" w:hAnsi="Times New Roman" w:cs="Times New Roman"/>
          <w:b/>
          <w:sz w:val="24"/>
          <w:szCs w:val="24"/>
        </w:rPr>
        <w:t>CONFLICTUL DE INTERESE</w:t>
      </w:r>
    </w:p>
    <w:p w14:paraId="45BFC8B2" w14:textId="77777777" w:rsidR="00DC5112" w:rsidRPr="00990F5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fără întârziere.</w:t>
      </w:r>
    </w:p>
    <w:p w14:paraId="17A08442" w14:textId="77777777" w:rsidR="00DC5112" w:rsidRPr="00990F5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w:t>
      </w:r>
      <w:r w:rsidR="00DC5112"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0E049885" w:rsidR="004D3CE5" w:rsidRPr="00990F5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990F5C">
        <w:rPr>
          <w:rFonts w:ascii="Times New Roman" w:hAnsi="Times New Roman" w:cs="Times New Roman"/>
          <w:sz w:val="24"/>
          <w:szCs w:val="24"/>
        </w:rPr>
        <w:t>furnizarea de produse</w:t>
      </w:r>
      <w:r w:rsidRPr="00990F5C">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sau ai furnizorului de servicii de achiziție implicați în procedura de atribuire cu care autoritatea</w:t>
      </w:r>
      <w:r w:rsidR="00DC5112"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990F5C">
        <w:rPr>
          <w:rFonts w:ascii="Times New Roman" w:hAnsi="Times New Roman" w:cs="Times New Roman"/>
          <w:sz w:val="24"/>
          <w:szCs w:val="24"/>
        </w:rPr>
        <w:t>publică</w:t>
      </w:r>
      <w:r w:rsidRPr="00990F5C">
        <w:rPr>
          <w:rFonts w:ascii="Times New Roman" w:hAnsi="Times New Roman" w:cs="Times New Roman"/>
          <w:sz w:val="24"/>
          <w:szCs w:val="24"/>
        </w:rPr>
        <w:t xml:space="preserve">, pe parcursul unei perioade de cel puțin 12 (douăsprezece) luni de la încheierea Contractului, sub sancțiunea </w:t>
      </w:r>
      <w:r w:rsidR="00A702F4" w:rsidRPr="00990F5C">
        <w:rPr>
          <w:rFonts w:ascii="Times New Roman" w:hAnsi="Times New Roman" w:cs="Times New Roman"/>
          <w:sz w:val="24"/>
          <w:szCs w:val="24"/>
        </w:rPr>
        <w:t>rezoluțiunii/</w:t>
      </w:r>
      <w:r w:rsidRPr="00990F5C">
        <w:rPr>
          <w:rFonts w:ascii="Times New Roman" w:hAnsi="Times New Roman" w:cs="Times New Roman"/>
          <w:sz w:val="24"/>
          <w:szCs w:val="24"/>
        </w:rPr>
        <w:t>rezilierii contractului.</w:t>
      </w:r>
    </w:p>
    <w:p w14:paraId="4923D327"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7E6848AB" w14:textId="3290FED6" w:rsidR="004D3CE5" w:rsidRPr="00990F5C"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CONDUITA CONTRACTANTULUI</w:t>
      </w:r>
    </w:p>
    <w:p w14:paraId="2CD57C37" w14:textId="77777777" w:rsidR="00644BC3" w:rsidRPr="00990F5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Personalul Contractantului/Subcontractanții va/vor acționa întotdeauna loial și imparțial și ca un consilier de încredere pentru Autoritatea</w:t>
      </w:r>
      <w:r w:rsidR="00644BC3"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conform regulilor și/sau codului de conduită al domeniului său de activitate precum și cu discreția necesară.</w:t>
      </w:r>
    </w:p>
    <w:p w14:paraId="0C6E22D1" w14:textId="77777777" w:rsidR="00644BC3" w:rsidRPr="00990F5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poate decide încetarea Contractului.</w:t>
      </w:r>
    </w:p>
    <w:p w14:paraId="796A3C6F" w14:textId="783A71D5" w:rsidR="004D3CE5" w:rsidRPr="00990F5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990F5C" w:rsidRDefault="004D3CE5" w:rsidP="004D3CE5">
      <w:pPr>
        <w:spacing w:before="120" w:after="120" w:line="276" w:lineRule="auto"/>
        <w:ind w:left="1"/>
        <w:jc w:val="both"/>
        <w:rPr>
          <w:rFonts w:ascii="Times New Roman" w:hAnsi="Times New Roman" w:cs="Times New Roman"/>
          <w:b/>
          <w:sz w:val="24"/>
          <w:szCs w:val="24"/>
        </w:rPr>
      </w:pPr>
    </w:p>
    <w:p w14:paraId="630D528C" w14:textId="1F3A75F3"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OBLIGAȚII PRIVIND DAUNELE ȘI PENALITĂȚILE DE ÎNTÂRZIERE</w:t>
      </w:r>
    </w:p>
    <w:p w14:paraId="1124B448" w14:textId="3B8F90B6" w:rsidR="004D3CE5"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se obligă să despăgubească Autoritatea</w:t>
      </w:r>
      <w:r w:rsidR="00644BC3"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în limita prejudiciului creat, împotriva oricăror:</w:t>
      </w:r>
    </w:p>
    <w:p w14:paraId="7EC67F5F" w14:textId="77777777" w:rsidR="003D12A9" w:rsidRPr="00990F5C" w:rsidRDefault="004D3CE5" w:rsidP="00F2738B">
      <w:pPr>
        <w:pStyle w:val="ListParagraph"/>
        <w:numPr>
          <w:ilvl w:val="0"/>
          <w:numId w:val="4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990F5C">
        <w:rPr>
          <w:rFonts w:ascii="Times New Roman" w:hAnsi="Times New Roman" w:cs="Times New Roman"/>
          <w:sz w:val="24"/>
          <w:szCs w:val="24"/>
        </w:rPr>
        <w:t>Produsele furnizate</w:t>
      </w:r>
      <w:r w:rsidRPr="00990F5C">
        <w:rPr>
          <w:rFonts w:ascii="Times New Roman" w:hAnsi="Times New Roman" w:cs="Times New Roman"/>
          <w:sz w:val="24"/>
          <w:szCs w:val="24"/>
        </w:rPr>
        <w:t>, și/sau</w:t>
      </w:r>
    </w:p>
    <w:p w14:paraId="4A836EED" w14:textId="20114BA3" w:rsidR="004D3CE5" w:rsidRPr="00990F5C"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va despăgubi Autoritatea</w:t>
      </w:r>
      <w:r w:rsidR="003D12A9"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w:t>
      </w:r>
      <w:r w:rsidR="004E2441" w:rsidRPr="00990F5C">
        <w:rPr>
          <w:rFonts w:ascii="Times New Roman" w:hAnsi="Times New Roman" w:cs="Times New Roman"/>
          <w:sz w:val="24"/>
          <w:szCs w:val="24"/>
        </w:rPr>
        <w:t>î</w:t>
      </w:r>
      <w:r w:rsidRPr="00990F5C">
        <w:rPr>
          <w:rFonts w:ascii="Times New Roman" w:hAnsi="Times New Roman" w:cs="Times New Roman"/>
          <w:sz w:val="24"/>
          <w:szCs w:val="24"/>
        </w:rPr>
        <w:t>n măsura în care sunt îndeplinite cumulativ următoarele condiții:</w:t>
      </w:r>
    </w:p>
    <w:p w14:paraId="781D78E8" w14:textId="77777777" w:rsidR="003D12A9" w:rsidRPr="00990F5C"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despăgubirile să se refere exclusiv la daunele suferite de către Autoritatea</w:t>
      </w:r>
      <w:r w:rsidR="003D12A9"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ca urmare a culpei Contractantului;</w:t>
      </w:r>
    </w:p>
    <w:p w14:paraId="44126219" w14:textId="77777777" w:rsidR="003D12A9" w:rsidRPr="00990F5C"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utoritatea</w:t>
      </w:r>
      <w:r w:rsidR="003D12A9"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a notificat Contractantul despre primirea unei notificări/cereri cu privire la incidența oricăreia dintre situațiile prevăzute mai sus;</w:t>
      </w:r>
    </w:p>
    <w:p w14:paraId="27AF2436" w14:textId="104A3E9D" w:rsidR="004D3CE5" w:rsidRPr="00990F5C"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09EE35D9" w:rsidR="00B21EAC"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Contractantul nu își îndeplinește la termen obligațiile </w:t>
      </w:r>
      <w:r w:rsidR="006152A7" w:rsidRPr="00990F5C">
        <w:rPr>
          <w:rFonts w:ascii="Times New Roman" w:hAnsi="Times New Roman" w:cs="Times New Roman"/>
          <w:sz w:val="24"/>
          <w:szCs w:val="24"/>
        </w:rPr>
        <w:t xml:space="preserve">de </w:t>
      </w:r>
      <w:r w:rsidR="003A64AD" w:rsidRPr="00990F5C">
        <w:rPr>
          <w:rFonts w:ascii="Times New Roman" w:hAnsi="Times New Roman" w:cs="Times New Roman"/>
          <w:sz w:val="24"/>
          <w:szCs w:val="24"/>
        </w:rPr>
        <w:t>furnizare</w:t>
      </w:r>
      <w:r w:rsidR="006152A7" w:rsidRPr="00990F5C">
        <w:rPr>
          <w:rFonts w:ascii="Times New Roman" w:hAnsi="Times New Roman" w:cs="Times New Roman"/>
          <w:sz w:val="24"/>
          <w:szCs w:val="24"/>
        </w:rPr>
        <w:t xml:space="preserve"> a bunurilor</w:t>
      </w:r>
      <w:r w:rsidRPr="00990F5C">
        <w:rPr>
          <w:rFonts w:ascii="Times New Roman" w:hAnsi="Times New Roman" w:cs="Times New Roman"/>
          <w:sz w:val="24"/>
          <w:szCs w:val="24"/>
        </w:rPr>
        <w:t>, atunci Autoritatea</w:t>
      </w:r>
      <w:r w:rsidR="00B21EAC"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are dreptul de a percepe dobânda legală penalizatoare prevăzută la art. 3 alin. </w:t>
      </w:r>
      <w:r w:rsidR="00AC4DD3" w:rsidRPr="00990F5C">
        <w:rPr>
          <w:rFonts w:ascii="Times New Roman" w:hAnsi="Times New Roman" w:cs="Times New Roman"/>
          <w:sz w:val="24"/>
          <w:szCs w:val="24"/>
        </w:rPr>
        <w:t>2</w:t>
      </w:r>
      <w:r w:rsidR="00AC4DD3" w:rsidRPr="00990F5C">
        <w:rPr>
          <w:rFonts w:ascii="Times New Roman" w:hAnsi="Times New Roman" w:cs="Times New Roman"/>
          <w:sz w:val="24"/>
          <w:szCs w:val="24"/>
          <w:vertAlign w:val="superscript"/>
        </w:rPr>
        <w:t>1</w:t>
      </w:r>
      <w:r w:rsidR="00AC4DD3" w:rsidRPr="00990F5C">
        <w:rPr>
          <w:rFonts w:ascii="Times New Roman" w:hAnsi="Times New Roman" w:cs="Times New Roman"/>
          <w:sz w:val="24"/>
          <w:szCs w:val="24"/>
        </w:rPr>
        <w:t xml:space="preserve"> </w:t>
      </w:r>
      <w:r w:rsidRPr="00990F5C">
        <w:rPr>
          <w:rFonts w:ascii="Times New Roman" w:hAnsi="Times New Roman" w:cs="Times New Roman"/>
          <w:sz w:val="24"/>
          <w:szCs w:val="24"/>
        </w:rPr>
        <w:t>din O</w:t>
      </w:r>
      <w:r w:rsidR="00E0776D" w:rsidRPr="00990F5C">
        <w:rPr>
          <w:rFonts w:ascii="Times New Roman" w:hAnsi="Times New Roman" w:cs="Times New Roman"/>
          <w:sz w:val="24"/>
          <w:szCs w:val="24"/>
        </w:rPr>
        <w:t>.</w:t>
      </w:r>
      <w:r w:rsidRPr="00990F5C">
        <w:rPr>
          <w:rFonts w:ascii="Times New Roman" w:hAnsi="Times New Roman" w:cs="Times New Roman"/>
          <w:sz w:val="24"/>
          <w:szCs w:val="24"/>
        </w:rPr>
        <w:t>G</w:t>
      </w:r>
      <w:r w:rsidR="00E0776D" w:rsidRPr="00990F5C">
        <w:rPr>
          <w:rFonts w:ascii="Times New Roman" w:hAnsi="Times New Roman" w:cs="Times New Roman"/>
          <w:sz w:val="24"/>
          <w:szCs w:val="24"/>
        </w:rPr>
        <w:t>.</w:t>
      </w:r>
      <w:r w:rsidRPr="00990F5C">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nelivrate pentru fiecare zi de întârziere, </w:t>
      </w:r>
      <w:r w:rsidRPr="00990F5C">
        <w:rPr>
          <w:rFonts w:ascii="Times New Roman" w:hAnsi="Times New Roman" w:cs="Times New Roman"/>
          <w:i/>
          <w:sz w:val="24"/>
          <w:szCs w:val="24"/>
        </w:rPr>
        <w:t xml:space="preserve">dar nu mai mult de valoarea </w:t>
      </w:r>
      <w:r w:rsidR="006152A7" w:rsidRPr="00990F5C">
        <w:rPr>
          <w:rFonts w:ascii="Times New Roman" w:hAnsi="Times New Roman" w:cs="Times New Roman"/>
          <w:i/>
          <w:sz w:val="24"/>
          <w:szCs w:val="24"/>
        </w:rPr>
        <w:t>produselor nelivrate</w:t>
      </w:r>
      <w:r w:rsidRPr="00990F5C">
        <w:rPr>
          <w:rFonts w:ascii="Times New Roman" w:hAnsi="Times New Roman" w:cs="Times New Roman"/>
          <w:i/>
          <w:sz w:val="24"/>
          <w:szCs w:val="24"/>
        </w:rPr>
        <w:t>.</w:t>
      </w:r>
      <w:r w:rsidR="000D5D18" w:rsidRPr="00990F5C">
        <w:rPr>
          <w:rFonts w:ascii="Times New Roman" w:hAnsi="Times New Roman" w:cs="Times New Roman"/>
          <w:i/>
          <w:color w:val="FF0000"/>
          <w:sz w:val="24"/>
          <w:szCs w:val="24"/>
        </w:rPr>
        <w:t xml:space="preserve"> </w:t>
      </w:r>
    </w:p>
    <w:p w14:paraId="6F7834CC" w14:textId="1D185B0A" w:rsidR="009E5C1E" w:rsidRPr="00990F5C" w:rsidRDefault="009E5C1E" w:rsidP="009E5C1E">
      <w:pPr>
        <w:pStyle w:val="ListParagraph"/>
        <w:numPr>
          <w:ilvl w:val="0"/>
          <w:numId w:val="46"/>
        </w:numPr>
        <w:ind w:left="0" w:firstLine="0"/>
        <w:jc w:val="both"/>
        <w:rPr>
          <w:rFonts w:ascii="Times New Roman" w:hAnsi="Times New Roman" w:cs="Times New Roman"/>
          <w:sz w:val="24"/>
          <w:szCs w:val="24"/>
        </w:rPr>
      </w:pPr>
      <w:r w:rsidRPr="00990F5C">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90F5C" w:rsidRDefault="009E5C1E" w:rsidP="009E5C1E">
      <w:pPr>
        <w:pStyle w:val="ListParagraph"/>
        <w:ind w:left="0"/>
        <w:jc w:val="both"/>
        <w:rPr>
          <w:rFonts w:ascii="Times New Roman" w:hAnsi="Times New Roman" w:cs="Times New Roman"/>
          <w:sz w:val="24"/>
          <w:szCs w:val="24"/>
        </w:rPr>
      </w:pPr>
    </w:p>
    <w:p w14:paraId="22D245B1" w14:textId="0CE7BFA4" w:rsidR="006152A7" w:rsidRPr="00990F5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iCs/>
          <w:sz w:val="24"/>
          <w:szCs w:val="24"/>
        </w:rPr>
        <w:t xml:space="preserve">Fără a aduce atingere art. 30.7., în cazul în care Contractantul </w:t>
      </w:r>
      <w:r w:rsidRPr="00990F5C">
        <w:rPr>
          <w:rFonts w:ascii="Times New Roman" w:hAnsi="Times New Roman" w:cs="Times New Roman"/>
          <w:sz w:val="24"/>
          <w:szCs w:val="24"/>
        </w:rPr>
        <w:t xml:space="preserve">nu își îndeplinește la termen obligația de constituire a garanției de bună-execuție asumată prin contract, Autoritatea/entitatea contractantă </w:t>
      </w:r>
      <w:r w:rsidR="0091722D" w:rsidRPr="00990F5C">
        <w:rPr>
          <w:rFonts w:ascii="Times New Roman" w:hAnsi="Times New Roman" w:cs="Times New Roman"/>
          <w:sz w:val="24"/>
          <w:szCs w:val="24"/>
        </w:rPr>
        <w:t>va reține garanția de participare, potrivit dispozițiilor art. 37 alin. (1) lit. b) din H.G. nr. 395/2016/art. 43 alin. (1) lit. b) din H.G. nr. 394/2016.</w:t>
      </w:r>
      <w:r w:rsidR="00CB3492">
        <w:rPr>
          <w:rFonts w:ascii="Times New Roman" w:hAnsi="Times New Roman" w:cs="Times New Roman"/>
          <w:i/>
          <w:sz w:val="24"/>
          <w:szCs w:val="24"/>
        </w:rPr>
        <w:t xml:space="preserve">- </w:t>
      </w:r>
      <w:r w:rsidR="00CB3492" w:rsidRPr="00CB3492">
        <w:rPr>
          <w:rFonts w:ascii="Times New Roman" w:hAnsi="Times New Roman" w:cs="Times New Roman"/>
          <w:iCs/>
          <w:sz w:val="24"/>
          <w:szCs w:val="24"/>
        </w:rPr>
        <w:t>nu este cazul.</w:t>
      </w:r>
    </w:p>
    <w:p w14:paraId="58F9E2AA" w14:textId="0A40E5B4" w:rsidR="006152A7" w:rsidRPr="00990F5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iCs/>
          <w:sz w:val="24"/>
          <w:szCs w:val="24"/>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990F5C">
        <w:rPr>
          <w:rFonts w:ascii="Times New Roman" w:hAnsi="Times New Roman" w:cs="Times New Roman"/>
          <w:sz w:val="24"/>
          <w:szCs w:val="24"/>
        </w:rPr>
        <w:t>3 alin. 2</w:t>
      </w:r>
      <w:r w:rsidRPr="00990F5C">
        <w:rPr>
          <w:rFonts w:ascii="Times New Roman" w:hAnsi="Times New Roman" w:cs="Times New Roman"/>
          <w:sz w:val="24"/>
          <w:szCs w:val="24"/>
          <w:vertAlign w:val="superscript"/>
        </w:rPr>
        <w:t>1</w:t>
      </w:r>
      <w:r w:rsidRPr="00990F5C">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990F5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neîndeplini</w:t>
      </w:r>
      <w:r w:rsidR="00CC37FA" w:rsidRPr="00990F5C">
        <w:rPr>
          <w:rFonts w:ascii="Times New Roman" w:hAnsi="Times New Roman" w:cs="Times New Roman"/>
          <w:sz w:val="24"/>
          <w:szCs w:val="24"/>
        </w:rPr>
        <w:t>r</w:t>
      </w:r>
      <w:r w:rsidRPr="00990F5C">
        <w:rPr>
          <w:rFonts w:ascii="Times New Roman" w:hAnsi="Times New Roman" w:cs="Times New Roman"/>
          <w:sz w:val="24"/>
          <w:szCs w:val="24"/>
        </w:rPr>
        <w:t>i</w:t>
      </w:r>
      <w:r w:rsidR="00CC37FA" w:rsidRPr="00990F5C">
        <w:rPr>
          <w:rFonts w:ascii="Times New Roman" w:hAnsi="Times New Roman" w:cs="Times New Roman"/>
          <w:sz w:val="24"/>
          <w:szCs w:val="24"/>
        </w:rPr>
        <w:t>i</w:t>
      </w:r>
      <w:r w:rsidRPr="00990F5C">
        <w:rPr>
          <w:rFonts w:ascii="Times New Roman" w:hAnsi="Times New Roman" w:cs="Times New Roman"/>
          <w:sz w:val="24"/>
          <w:szCs w:val="24"/>
        </w:rPr>
        <w:t xml:space="preserve"> sau a îndeplinirii necorespunzătoare a altor obligații contractuale, Contractantul acoperă </w:t>
      </w:r>
      <w:r w:rsidR="00177949" w:rsidRPr="00990F5C">
        <w:rPr>
          <w:rFonts w:ascii="Times New Roman" w:hAnsi="Times New Roman" w:cs="Times New Roman"/>
          <w:sz w:val="24"/>
          <w:szCs w:val="24"/>
        </w:rPr>
        <w:t xml:space="preserve">integral prejudiciul cauzat Autorității contractante. </w:t>
      </w:r>
    </w:p>
    <w:p w14:paraId="5DB720C6" w14:textId="220E4362" w:rsidR="004D3CE5"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Răspunderea Contractantului nu operează în următoarele situații:</w:t>
      </w:r>
    </w:p>
    <w:p w14:paraId="2AADEE11" w14:textId="77777777" w:rsidR="00B21EAC" w:rsidRPr="00990F5C" w:rsidRDefault="004D3CE5" w:rsidP="00F2738B">
      <w:pPr>
        <w:pStyle w:val="ListParagraph"/>
        <w:numPr>
          <w:ilvl w:val="1"/>
          <w:numId w:val="49"/>
        </w:numPr>
        <w:spacing w:before="120" w:after="120" w:line="276" w:lineRule="auto"/>
        <w:ind w:left="709"/>
        <w:jc w:val="both"/>
        <w:rPr>
          <w:rFonts w:ascii="Times New Roman" w:hAnsi="Times New Roman" w:cs="Times New Roman"/>
          <w:sz w:val="24"/>
          <w:szCs w:val="24"/>
        </w:rPr>
      </w:pPr>
      <w:r w:rsidRPr="00990F5C">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0BAABF88" w:rsidR="00B21EAC" w:rsidRPr="00990F5C" w:rsidRDefault="004D3CE5" w:rsidP="00F2738B">
      <w:pPr>
        <w:pStyle w:val="ListParagraph"/>
        <w:numPr>
          <w:ilvl w:val="1"/>
          <w:numId w:val="49"/>
        </w:numPr>
        <w:spacing w:before="120" w:after="120" w:line="276" w:lineRule="auto"/>
        <w:ind w:left="709"/>
        <w:jc w:val="both"/>
        <w:rPr>
          <w:rFonts w:ascii="Times New Roman" w:hAnsi="Times New Roman" w:cs="Times New Roman"/>
          <w:sz w:val="24"/>
          <w:szCs w:val="24"/>
        </w:rPr>
      </w:pPr>
      <w:r w:rsidRPr="00990F5C">
        <w:rPr>
          <w:rFonts w:ascii="Times New Roman" w:hAnsi="Times New Roman" w:cs="Times New Roman"/>
          <w:sz w:val="24"/>
          <w:szCs w:val="24"/>
        </w:rPr>
        <w:t xml:space="preserve">neexecutarea sau executarea în mod necorespunzător a obligațiilor ce revin Contractantului se datorează culpei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p w14:paraId="0B5B5799" w14:textId="30607D85" w:rsidR="004D3CE5" w:rsidRPr="00990F5C"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se află în imposibilitatea fortuită de executare a obligaților contractuale imputate.</w:t>
      </w:r>
    </w:p>
    <w:p w14:paraId="29FA0E86" w14:textId="0D5B75F4" w:rsidR="00B21EAC"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În cazul în care Autoritatea</w:t>
      </w:r>
      <w:r w:rsidR="00B21EAC"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din vina sa exclusivă, nu își </w:t>
      </w:r>
      <w:r w:rsidR="004E2441" w:rsidRPr="00990F5C">
        <w:rPr>
          <w:rFonts w:ascii="Times New Roman" w:hAnsi="Times New Roman" w:cs="Times New Roman"/>
          <w:sz w:val="24"/>
          <w:szCs w:val="24"/>
        </w:rPr>
        <w:t>îndeplinește obligația</w:t>
      </w:r>
      <w:r w:rsidRPr="00990F5C">
        <w:rPr>
          <w:rFonts w:ascii="Times New Roman" w:hAnsi="Times New Roman" w:cs="Times New Roman"/>
          <w:sz w:val="24"/>
          <w:szCs w:val="24"/>
        </w:rPr>
        <w:t xml:space="preserve"> de plată a facturii în termenul prevăzut la pct. </w:t>
      </w:r>
      <w:r w:rsidR="004E2441" w:rsidRPr="00990F5C">
        <w:rPr>
          <w:rFonts w:ascii="Times New Roman" w:hAnsi="Times New Roman" w:cs="Times New Roman"/>
          <w:sz w:val="24"/>
          <w:szCs w:val="24"/>
        </w:rPr>
        <w:t>27</w:t>
      </w:r>
      <w:r w:rsidRPr="00990F5C">
        <w:rPr>
          <w:rFonts w:ascii="Times New Roman" w:hAnsi="Times New Roman" w:cs="Times New Roman"/>
          <w:sz w:val="24"/>
          <w:szCs w:val="24"/>
        </w:rPr>
        <w:t>.</w:t>
      </w:r>
      <w:r w:rsidR="004E2441" w:rsidRPr="00990F5C">
        <w:rPr>
          <w:rFonts w:ascii="Times New Roman" w:hAnsi="Times New Roman" w:cs="Times New Roman"/>
          <w:sz w:val="24"/>
          <w:szCs w:val="24"/>
        </w:rPr>
        <w:t>3</w:t>
      </w:r>
      <w:r w:rsidRPr="00990F5C">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enalitățile de întârziere datorate curg de drept din data scadenței obligațiilor asumate conform prezentului contract.</w:t>
      </w:r>
    </w:p>
    <w:p w14:paraId="5D1C1369" w14:textId="552A9AB9" w:rsidR="004D3CE5" w:rsidRPr="00990F5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măsura în care Autoritatea</w:t>
      </w:r>
      <w:r w:rsidR="00C63B51"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nu efectuează plata în termenul stabilit la pct. 2</w:t>
      </w:r>
      <w:r w:rsidR="00EC7358" w:rsidRPr="00990F5C">
        <w:rPr>
          <w:rFonts w:ascii="Times New Roman" w:hAnsi="Times New Roman" w:cs="Times New Roman"/>
          <w:sz w:val="24"/>
          <w:szCs w:val="24"/>
        </w:rPr>
        <w:t>7</w:t>
      </w:r>
      <w:r w:rsidRPr="00990F5C">
        <w:rPr>
          <w:rFonts w:ascii="Times New Roman" w:hAnsi="Times New Roman" w:cs="Times New Roman"/>
          <w:sz w:val="24"/>
          <w:szCs w:val="24"/>
        </w:rPr>
        <w:t>.</w:t>
      </w:r>
      <w:r w:rsidR="00EC7358" w:rsidRPr="00990F5C">
        <w:rPr>
          <w:rFonts w:ascii="Times New Roman" w:hAnsi="Times New Roman" w:cs="Times New Roman"/>
          <w:sz w:val="24"/>
          <w:szCs w:val="24"/>
        </w:rPr>
        <w:t>3</w:t>
      </w:r>
      <w:r w:rsidRPr="00990F5C">
        <w:rPr>
          <w:rFonts w:ascii="Times New Roman" w:hAnsi="Times New Roman" w:cs="Times New Roman"/>
          <w:sz w:val="24"/>
          <w:szCs w:val="24"/>
        </w:rPr>
        <w:t xml:space="preserve">, Contractantul are dreptul de a </w:t>
      </w:r>
      <w:r w:rsidR="00A702F4" w:rsidRPr="00990F5C">
        <w:rPr>
          <w:rFonts w:ascii="Times New Roman" w:hAnsi="Times New Roman" w:cs="Times New Roman"/>
          <w:sz w:val="24"/>
          <w:szCs w:val="24"/>
        </w:rPr>
        <w:t>rezoluționa/</w:t>
      </w:r>
      <w:r w:rsidRPr="00990F5C">
        <w:rPr>
          <w:rFonts w:ascii="Times New Roman" w:hAnsi="Times New Roman" w:cs="Times New Roman"/>
          <w:sz w:val="24"/>
          <w:szCs w:val="24"/>
        </w:rPr>
        <w:t xml:space="preserve">rezilia contractul, fără a-i fi afectate drepturile la sumele cuvenite pentru </w:t>
      </w:r>
      <w:r w:rsidR="00C63B51" w:rsidRPr="00990F5C">
        <w:rPr>
          <w:rFonts w:ascii="Times New Roman" w:hAnsi="Times New Roman" w:cs="Times New Roman"/>
          <w:sz w:val="24"/>
          <w:szCs w:val="24"/>
        </w:rPr>
        <w:t>furnizarea produselor</w:t>
      </w:r>
      <w:r w:rsidRPr="00990F5C">
        <w:rPr>
          <w:rFonts w:ascii="Times New Roman" w:hAnsi="Times New Roman" w:cs="Times New Roman"/>
          <w:sz w:val="24"/>
          <w:szCs w:val="24"/>
        </w:rPr>
        <w:t xml:space="preserve"> și la plata </w:t>
      </w:r>
      <w:r w:rsidRPr="00990F5C">
        <w:rPr>
          <w:rFonts w:ascii="Times New Roman" w:hAnsi="Times New Roman" w:cs="Times New Roman"/>
          <w:sz w:val="24"/>
          <w:szCs w:val="24"/>
          <w:u w:val="single"/>
        </w:rPr>
        <w:t>unor daune interese</w:t>
      </w:r>
      <w:r w:rsidRPr="00990F5C">
        <w:rPr>
          <w:rFonts w:ascii="Times New Roman" w:hAnsi="Times New Roman" w:cs="Times New Roman"/>
          <w:sz w:val="24"/>
          <w:szCs w:val="24"/>
        </w:rPr>
        <w:t>.</w:t>
      </w:r>
      <w:r w:rsidR="00A15A5E" w:rsidRPr="00990F5C">
        <w:rPr>
          <w:rFonts w:ascii="Times New Roman" w:hAnsi="Times New Roman" w:cs="Times New Roman"/>
          <w:sz w:val="24"/>
          <w:szCs w:val="24"/>
        </w:rPr>
        <w:t>(</w:t>
      </w:r>
      <w:r w:rsidR="00A15A5E" w:rsidRPr="00990F5C">
        <w:rPr>
          <w:rFonts w:ascii="Times New Roman" w:hAnsi="Times New Roman" w:cs="Times New Roman"/>
          <w:i/>
          <w:sz w:val="24"/>
          <w:szCs w:val="24"/>
        </w:rPr>
        <w:t>in acest sens, AC/EC fie  va stabili daunele interese intr-o sumă fixa, fie va mentiona dreptul operatorilor de a se adresa instantelor de judecata pentru plata de daune interese.</w:t>
      </w:r>
    </w:p>
    <w:p w14:paraId="4A9593F7" w14:textId="77777777" w:rsidR="00584D9D" w:rsidRPr="00990F5C" w:rsidRDefault="00584D9D" w:rsidP="00013000">
      <w:pPr>
        <w:pStyle w:val="ListParagraph"/>
        <w:spacing w:before="120" w:after="120" w:line="276" w:lineRule="auto"/>
        <w:ind w:left="0"/>
        <w:contextualSpacing w:val="0"/>
        <w:jc w:val="both"/>
        <w:rPr>
          <w:rFonts w:ascii="Times New Roman" w:hAnsi="Times New Roman" w:cs="Times New Roman"/>
          <w:sz w:val="24"/>
          <w:szCs w:val="24"/>
        </w:rPr>
      </w:pPr>
    </w:p>
    <w:p w14:paraId="192186CD"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363D3047" w14:textId="7D9B0D38"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990F5C"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990F5C">
        <w:rPr>
          <w:rFonts w:ascii="Times New Roman" w:hAnsi="Times New Roman" w:cs="Times New Roman"/>
          <w:sz w:val="24"/>
          <w:szCs w:val="24"/>
        </w:rPr>
        <w:t>că și abolirea muncii minorilor.</w:t>
      </w:r>
    </w:p>
    <w:p w14:paraId="6725C8B9" w14:textId="77777777" w:rsidR="00E67FD3" w:rsidRPr="00990F5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990F5C">
        <w:rPr>
          <w:rFonts w:ascii="Times New Roman" w:hAnsi="Times New Roman" w:cs="Times New Roman"/>
          <w:i/>
          <w:sz w:val="24"/>
          <w:szCs w:val="24"/>
        </w:rPr>
        <w:t>Contractantul este Partea asiguratoare, care are obligația de a încheia, înainte de începerea Contractului, Asigurările, astfel cum este stabilit în Caietul de Sarcini.</w:t>
      </w:r>
    </w:p>
    <w:p w14:paraId="2ABF8D0A" w14:textId="77777777" w:rsidR="00E67FD3" w:rsidRPr="00990F5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990F5C">
        <w:rPr>
          <w:rFonts w:ascii="Times New Roman" w:hAnsi="Times New Roman" w:cs="Times New Roman"/>
          <w:i/>
          <w:sz w:val="24"/>
          <w:szCs w:val="24"/>
        </w:rPr>
        <w:t>Toate costurile ce decurg din sau în legătură cu încheierea și menținerea Asigurărilor Contractantului stabilită în prezentul Contract se suportă de către Contractant.</w:t>
      </w:r>
    </w:p>
    <w:p w14:paraId="6E565926" w14:textId="42B177BA" w:rsidR="00E67FD3" w:rsidRPr="00990F5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4"/>
          <w:szCs w:val="24"/>
        </w:rPr>
      </w:pPr>
      <w:r w:rsidRPr="00990F5C">
        <w:rPr>
          <w:rFonts w:ascii="Times New Roman" w:hAnsi="Times New Roman" w:cs="Times New Roman"/>
          <w:i/>
          <w:sz w:val="24"/>
          <w:szCs w:val="24"/>
        </w:rPr>
        <w:t>Orice daune neacoperite de beneficiile de asigurare cad în sarcina Părții obligate să suporte aceste daune conform Legii și/sau prevederilor contractuale.</w:t>
      </w:r>
    </w:p>
    <w:p w14:paraId="013A9717"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3FC2F1C5" w14:textId="68E757AC"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DREPTURI DE PROPRIETATE INTELECTUALĂ</w:t>
      </w:r>
    </w:p>
    <w:p w14:paraId="38C8BC9B" w14:textId="22C41154" w:rsidR="00C63B51" w:rsidRPr="00990F5C"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la momentul efectuării plății sumelor datorate Contractantului conform prevederilor prezentului Contract.</w:t>
      </w:r>
    </w:p>
    <w:p w14:paraId="102F5C8E" w14:textId="43303714" w:rsidR="004D3CE5" w:rsidRPr="00990F5C"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C63B51"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54C9DFB2" w14:textId="21E3394E"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OBLIGAȚII ÎN LEGĂTURĂ CU CALITATEA PRODUSELOR</w:t>
      </w:r>
    </w:p>
    <w:p w14:paraId="540A0575" w14:textId="4E13AAA9" w:rsidR="004D3CE5" w:rsidRPr="00990F5C"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Autoritatea</w:t>
      </w:r>
      <w:r w:rsidR="00A43F27"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notifică Contractantul cu privire la fiecare Neconformitate imediat ce acesta o identifică. La Finalizare, Contractantul notifică Autoritatea</w:t>
      </w:r>
      <w:r w:rsidR="00A43F27"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cu privire la </w:t>
      </w:r>
      <w:r w:rsidR="008B00BF" w:rsidRPr="00990F5C">
        <w:rPr>
          <w:rFonts w:ascii="Times New Roman" w:hAnsi="Times New Roman" w:cs="Times New Roman"/>
          <w:sz w:val="24"/>
          <w:szCs w:val="24"/>
        </w:rPr>
        <w:t>Defectele /</w:t>
      </w:r>
      <w:r w:rsidRPr="00990F5C">
        <w:rPr>
          <w:rFonts w:ascii="Times New Roman" w:hAnsi="Times New Roman" w:cs="Times New Roman"/>
          <w:sz w:val="24"/>
          <w:szCs w:val="24"/>
        </w:rPr>
        <w:t>Neconformitățile care nu au fost remediate și comunică Autorității</w:t>
      </w:r>
      <w:r w:rsidR="00A43F27"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perioada de remediere a acestora. Drepturile Autorității</w:t>
      </w:r>
      <w:r w:rsidR="00A43F27"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cu privire la orice </w:t>
      </w:r>
      <w:r w:rsidR="008B00BF" w:rsidRPr="00990F5C">
        <w:rPr>
          <w:rFonts w:ascii="Times New Roman" w:hAnsi="Times New Roman" w:cs="Times New Roman"/>
          <w:sz w:val="24"/>
          <w:szCs w:val="24"/>
        </w:rPr>
        <w:t xml:space="preserve">Defect / </w:t>
      </w:r>
      <w:r w:rsidRPr="00990F5C">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990F5C">
        <w:rPr>
          <w:rFonts w:ascii="Times New Roman" w:hAnsi="Times New Roman" w:cs="Times New Roman"/>
          <w:sz w:val="24"/>
          <w:szCs w:val="24"/>
        </w:rPr>
        <w:t xml:space="preserve">Defectele / </w:t>
      </w:r>
      <w:r w:rsidRPr="00990F5C">
        <w:rPr>
          <w:rFonts w:ascii="Times New Roman" w:hAnsi="Times New Roman" w:cs="Times New Roman"/>
          <w:sz w:val="24"/>
          <w:szCs w:val="24"/>
        </w:rPr>
        <w:t>Neconformitățile, în termenul comunicat de Autoritatea</w:t>
      </w:r>
      <w:r w:rsidR="00A43F27"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w:t>
      </w:r>
    </w:p>
    <w:p w14:paraId="1F803106"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13E56CA7" w14:textId="1AB5E3BF"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FACTURARE ȘI PLĂȚI ÎN CADRUL CONTRACTULUI</w:t>
      </w:r>
    </w:p>
    <w:p w14:paraId="427D1A1F" w14:textId="74D64A26" w:rsidR="00692CF4"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990F5C">
        <w:rPr>
          <w:rFonts w:ascii="Times New Roman" w:hAnsi="Times New Roman" w:cs="Times New Roman"/>
          <w:sz w:val="24"/>
          <w:szCs w:val="24"/>
        </w:rPr>
        <w:t>Autoritatea</w:t>
      </w:r>
      <w:r w:rsidR="00692CF4"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w:t>
      </w:r>
      <w:r w:rsidR="00320756" w:rsidRPr="00990F5C">
        <w:rPr>
          <w:rFonts w:ascii="Times New Roman" w:hAnsi="Times New Roman" w:cs="Times New Roman"/>
          <w:sz w:val="24"/>
          <w:szCs w:val="24"/>
        </w:rPr>
        <w:t xml:space="preserve">contractantă </w:t>
      </w:r>
      <w:r w:rsidRPr="00990F5C">
        <w:rPr>
          <w:rFonts w:ascii="Times New Roman" w:hAnsi="Times New Roman" w:cs="Times New Roman"/>
          <w:sz w:val="24"/>
          <w:szCs w:val="24"/>
        </w:rPr>
        <w:t xml:space="preserve">a </w:t>
      </w:r>
      <w:r w:rsidR="008F2C1E"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lata contravalorii </w:t>
      </w:r>
      <w:r w:rsidR="00692CF4" w:rsidRPr="00990F5C">
        <w:rPr>
          <w:rFonts w:ascii="Times New Roman" w:hAnsi="Times New Roman" w:cs="Times New Roman"/>
          <w:sz w:val="24"/>
          <w:szCs w:val="24"/>
        </w:rPr>
        <w:t>Produselor furnizate</w:t>
      </w:r>
      <w:r w:rsidRPr="00990F5C">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15AF10AA" w:rsidR="00692CF4"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Termenul de plată este de maxim</w:t>
      </w:r>
      <w:r w:rsidR="000B4FD6" w:rsidRPr="00990F5C">
        <w:rPr>
          <w:rFonts w:ascii="Times New Roman" w:hAnsi="Times New Roman" w:cs="Times New Roman"/>
          <w:sz w:val="24"/>
          <w:szCs w:val="24"/>
        </w:rPr>
        <w:t>.....</w:t>
      </w:r>
      <w:r w:rsidRPr="00990F5C">
        <w:rPr>
          <w:rFonts w:ascii="Times New Roman" w:hAnsi="Times New Roman" w:cs="Times New Roman"/>
          <w:i/>
          <w:sz w:val="24"/>
          <w:szCs w:val="24"/>
        </w:rPr>
        <w:t xml:space="preserve"> de zile de</w:t>
      </w:r>
      <w:r w:rsidRPr="00990F5C">
        <w:rPr>
          <w:rFonts w:ascii="Times New Roman" w:hAnsi="Times New Roman" w:cs="Times New Roman"/>
          <w:sz w:val="24"/>
          <w:szCs w:val="24"/>
        </w:rPr>
        <w:t xml:space="preserve"> la primirea facturii </w:t>
      </w:r>
      <w:r w:rsidR="00320756" w:rsidRPr="00990F5C">
        <w:rPr>
          <w:rFonts w:ascii="Times New Roman" w:hAnsi="Times New Roman" w:cs="Times New Roman"/>
          <w:sz w:val="24"/>
          <w:szCs w:val="24"/>
        </w:rPr>
        <w:t>de către</w:t>
      </w:r>
      <w:r w:rsidRPr="00990F5C">
        <w:rPr>
          <w:rFonts w:ascii="Times New Roman" w:hAnsi="Times New Roman" w:cs="Times New Roman"/>
          <w:sz w:val="24"/>
          <w:szCs w:val="24"/>
        </w:rPr>
        <w:t xml:space="preserve">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în condițiile stabilite mai sus.</w:t>
      </w:r>
    </w:p>
    <w:p w14:paraId="22DE1E9C" w14:textId="4317433D" w:rsidR="00EF7C2E"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Moneda utilizată în cadrul prezentului Contract: LEU</w:t>
      </w:r>
    </w:p>
    <w:p w14:paraId="21C44A14" w14:textId="77777777" w:rsidR="00EF7C2E"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Facturile furnizate vor fi emise și completate în conformitate cu legislația română în vigoare.</w:t>
      </w:r>
    </w:p>
    <w:p w14:paraId="43414FDA" w14:textId="781F07B8" w:rsidR="00EF7C2E"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acă factura are elemente greșite și/sau greșeli de calcul identificate de Autoritatea</w:t>
      </w:r>
      <w:r w:rsidR="00EF7C2E"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și sunt necesare revizuiri, clarificări suplimentare sau alte documente suport din partea Contractantului, termenul de </w:t>
      </w:r>
      <w:r w:rsidR="000B4FD6" w:rsidRPr="00990F5C">
        <w:rPr>
          <w:rFonts w:ascii="Times New Roman" w:hAnsi="Times New Roman" w:cs="Times New Roman"/>
          <w:i/>
          <w:sz w:val="24"/>
          <w:szCs w:val="24"/>
        </w:rPr>
        <w:t>....</w:t>
      </w:r>
      <w:r w:rsidRPr="00990F5C">
        <w:rPr>
          <w:rFonts w:ascii="Times New Roman" w:hAnsi="Times New Roman" w:cs="Times New Roman"/>
          <w:i/>
          <w:sz w:val="24"/>
          <w:szCs w:val="24"/>
        </w:rPr>
        <w:t>de zile</w:t>
      </w:r>
      <w:r w:rsidRPr="00990F5C">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990F5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43970956" w14:textId="3B6F41B0"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SUSPENDAREA CONTRACTULUI</w:t>
      </w:r>
    </w:p>
    <w:p w14:paraId="1C70A71F" w14:textId="77777777" w:rsidR="00EF7C2E" w:rsidRPr="00990F5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situații temeinic justificate, părțile pot conveni suspendarea executării Contractului.</w:t>
      </w:r>
    </w:p>
    <w:p w14:paraId="004664D8" w14:textId="77777777" w:rsidR="00EF7C2E" w:rsidRPr="00990F5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se constată că procedura de atribuire a Contractului de </w:t>
      </w:r>
      <w:r w:rsidR="00EF7C2E" w:rsidRPr="00990F5C">
        <w:rPr>
          <w:rFonts w:ascii="Times New Roman" w:hAnsi="Times New Roman" w:cs="Times New Roman"/>
          <w:sz w:val="24"/>
          <w:szCs w:val="24"/>
        </w:rPr>
        <w:t>Produse</w:t>
      </w:r>
      <w:r w:rsidRPr="00990F5C">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990F5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suspendării/sistării temporare a </w:t>
      </w:r>
      <w:r w:rsidR="00EF7C2E" w:rsidRPr="00990F5C">
        <w:rPr>
          <w:rFonts w:ascii="Times New Roman" w:hAnsi="Times New Roman" w:cs="Times New Roman"/>
          <w:sz w:val="24"/>
          <w:szCs w:val="24"/>
        </w:rPr>
        <w:t>furnizării Produselor</w:t>
      </w:r>
      <w:r w:rsidRPr="00990F5C">
        <w:rPr>
          <w:rFonts w:ascii="Times New Roman" w:hAnsi="Times New Roman" w:cs="Times New Roman"/>
          <w:sz w:val="24"/>
          <w:szCs w:val="24"/>
        </w:rPr>
        <w:t>, durata Contractului se v</w:t>
      </w:r>
      <w:r w:rsidR="001A6A39" w:rsidRPr="00990F5C">
        <w:rPr>
          <w:rFonts w:ascii="Times New Roman" w:hAnsi="Times New Roman" w:cs="Times New Roman"/>
          <w:sz w:val="24"/>
          <w:szCs w:val="24"/>
        </w:rPr>
        <w:t>a</w:t>
      </w:r>
      <w:r w:rsidRPr="00990F5C">
        <w:rPr>
          <w:rFonts w:ascii="Times New Roman" w:hAnsi="Times New Roman" w:cs="Times New Roman"/>
          <w:sz w:val="24"/>
          <w:szCs w:val="24"/>
        </w:rPr>
        <w:t xml:space="preserve"> prelungi automat cu perioada suspendării/sistării.</w:t>
      </w:r>
    </w:p>
    <w:p w14:paraId="4A2CB480"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301560A7" w14:textId="171D8322"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FORȚA MAJORĂ</w:t>
      </w:r>
    </w:p>
    <w:p w14:paraId="6303186B" w14:textId="77777777" w:rsidR="00FA1A58"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Forța majoră și cazul fortuit trebuie dovedite.</w:t>
      </w:r>
    </w:p>
    <w:p w14:paraId="519BF889" w14:textId="77777777" w:rsidR="00FA1A58"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990F5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p w14:paraId="199046AE" w14:textId="416613AA"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ÎNCETAREA CONTRACTULUI</w:t>
      </w:r>
    </w:p>
    <w:p w14:paraId="67B0B4D3" w14:textId="77777777" w:rsidR="00FA1A58" w:rsidRPr="00990F5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5A779DD9" w:rsidR="004D3CE5" w:rsidRPr="00990F5C"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w:t>
      </w:r>
      <w:r w:rsidR="004D3CE5" w:rsidRPr="00990F5C">
        <w:rPr>
          <w:rFonts w:ascii="Times New Roman" w:hAnsi="Times New Roman" w:cs="Times New Roman"/>
          <w:sz w:val="24"/>
          <w:szCs w:val="24"/>
        </w:rPr>
        <w:t xml:space="preserve"> își rezervă dreptul de a </w:t>
      </w:r>
      <w:r w:rsidR="007B673A" w:rsidRPr="00990F5C">
        <w:rPr>
          <w:rFonts w:ascii="Times New Roman" w:hAnsi="Times New Roman" w:cs="Times New Roman"/>
          <w:sz w:val="24"/>
          <w:szCs w:val="24"/>
        </w:rPr>
        <w:t>rezoluționa/</w:t>
      </w:r>
      <w:r w:rsidR="004D3CE5" w:rsidRPr="00990F5C">
        <w:rPr>
          <w:rFonts w:ascii="Times New Roman" w:hAnsi="Times New Roman" w:cs="Times New Roman"/>
          <w:sz w:val="24"/>
          <w:szCs w:val="24"/>
        </w:rPr>
        <w:t>rezilia Contractul, fără însă a fi afectat dreptul Părților de a pretinde plata unor daune sau alte prejudicii, dacă:</w:t>
      </w:r>
    </w:p>
    <w:p w14:paraId="34E21A03" w14:textId="29822B0B" w:rsidR="00FA1A58"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nu se conformează, în perioada de timp, conform notificării emise de cătr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prin care i se solicită remedierea Neconformității sau executarea obligațiilor care decurg din prezentul Contract;</w:t>
      </w:r>
    </w:p>
    <w:p w14:paraId="3F6050F0"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antul subcontractează părți din Contract fără a avea acordul scris al Autorității</w:t>
      </w:r>
      <w:r w:rsidR="00FA1A58"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w:t>
      </w:r>
    </w:p>
    <w:p w14:paraId="4344BB01"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antul cesionează drepturile și obligațiile sale fără acordul scris al Autorității</w:t>
      </w:r>
      <w:r w:rsidR="00876C24"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w:t>
      </w:r>
    </w:p>
    <w:p w14:paraId="1C83E078"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i/>
          <w:sz w:val="24"/>
          <w:szCs w:val="24"/>
        </w:rPr>
      </w:pPr>
      <w:r w:rsidRPr="00990F5C">
        <w:rPr>
          <w:rFonts w:ascii="Times New Roman" w:hAnsi="Times New Roman" w:cs="Times New Roman"/>
          <w:i/>
          <w:sz w:val="24"/>
          <w:szCs w:val="24"/>
        </w:rPr>
        <w:t xml:space="preserve">Contractantul înlocuiește personalul/experții nominalizați fără acordul </w:t>
      </w:r>
      <w:r w:rsidR="00876C24" w:rsidRPr="00990F5C">
        <w:rPr>
          <w:rFonts w:ascii="Times New Roman" w:hAnsi="Times New Roman" w:cs="Times New Roman"/>
          <w:i/>
          <w:sz w:val="24"/>
          <w:szCs w:val="24"/>
        </w:rPr>
        <w:t xml:space="preserve">Autorității/entității </w:t>
      </w:r>
      <w:r w:rsidRPr="00990F5C">
        <w:rPr>
          <w:rFonts w:ascii="Times New Roman" w:hAnsi="Times New Roman" w:cs="Times New Roman"/>
          <w:i/>
          <w:sz w:val="24"/>
          <w:szCs w:val="24"/>
        </w:rPr>
        <w:t>Contractante;</w:t>
      </w:r>
    </w:p>
    <w:p w14:paraId="7C167B3B"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Devin incidente oricare alte incapacități legale care să împiedice executarea Contractului;</w:t>
      </w:r>
    </w:p>
    <w:p w14:paraId="04760271"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Contractantul eșuează în a furniza/menține/prelungi/reîntregi/completa garanțiile ori asigurările solicitate prin Contract;</w:t>
      </w:r>
    </w:p>
    <w:p w14:paraId="33D13812" w14:textId="480C8C9B"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printr-un act normativ, se modifică interesul public al </w:t>
      </w:r>
      <w:r w:rsidR="00876C24" w:rsidRPr="00990F5C">
        <w:rPr>
          <w:rFonts w:ascii="Times New Roman" w:hAnsi="Times New Roman" w:cs="Times New Roman"/>
          <w:sz w:val="24"/>
          <w:szCs w:val="24"/>
        </w:rPr>
        <w:t xml:space="preserve">Autorității/entității </w:t>
      </w:r>
      <w:r w:rsidRPr="00990F5C">
        <w:rPr>
          <w:rFonts w:ascii="Times New Roman" w:hAnsi="Times New Roman" w:cs="Times New Roman"/>
          <w:sz w:val="24"/>
          <w:szCs w:val="24"/>
        </w:rPr>
        <w:t xml:space="preserve">contractante în legătură cu care se </w:t>
      </w:r>
      <w:r w:rsidR="0088088A" w:rsidRPr="00990F5C">
        <w:rPr>
          <w:rFonts w:ascii="Times New Roman" w:hAnsi="Times New Roman" w:cs="Times New Roman"/>
          <w:sz w:val="24"/>
          <w:szCs w:val="24"/>
        </w:rPr>
        <w:t>furnizează Produselor</w:t>
      </w:r>
      <w:r w:rsidRPr="00990F5C">
        <w:rPr>
          <w:rFonts w:ascii="Times New Roman" w:hAnsi="Times New Roman" w:cs="Times New Roman"/>
          <w:sz w:val="24"/>
          <w:szCs w:val="24"/>
        </w:rPr>
        <w:t xml:space="preserve"> care fac obiectul Contractului;</w:t>
      </w:r>
    </w:p>
    <w:p w14:paraId="1B5953B8" w14:textId="6D5BFD18"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t>În cazul în care împotriva Contractantului se deschide procedura falimentului;</w:t>
      </w:r>
    </w:p>
    <w:p w14:paraId="3C282914" w14:textId="77777777" w:rsidR="00876C24" w:rsidRPr="00990F5C"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990F5C">
        <w:rPr>
          <w:rFonts w:ascii="Times New Roman" w:hAnsi="Times New Roman" w:cs="Times New Roman"/>
          <w:sz w:val="24"/>
          <w:szCs w:val="24"/>
        </w:rPr>
        <w:lastRenderedPageBreak/>
        <w:t xml:space="preserve">Contractantul a săvârșit nereguli sau fraude în cadrul procedurii de atribuire a Contractului sau în legătură cu executare acestuia, ce au provocat o vătămare </w:t>
      </w:r>
      <w:r w:rsidR="00876C24" w:rsidRPr="00990F5C">
        <w:rPr>
          <w:rFonts w:ascii="Times New Roman" w:hAnsi="Times New Roman" w:cs="Times New Roman"/>
          <w:sz w:val="24"/>
          <w:szCs w:val="24"/>
        </w:rPr>
        <w:t xml:space="preserve">Autorității/entității </w:t>
      </w:r>
      <w:r w:rsidRPr="00990F5C">
        <w:rPr>
          <w:rFonts w:ascii="Times New Roman" w:hAnsi="Times New Roman" w:cs="Times New Roman"/>
          <w:sz w:val="24"/>
          <w:szCs w:val="24"/>
        </w:rPr>
        <w:t>contractante;</w:t>
      </w:r>
    </w:p>
    <w:p w14:paraId="3189CBD2" w14:textId="7E6B128B" w:rsidR="004D3CE5" w:rsidRPr="00990F5C"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Valorificarea de către </w:t>
      </w:r>
      <w:r w:rsidR="00876C24" w:rsidRPr="00990F5C">
        <w:rPr>
          <w:rFonts w:ascii="Times New Roman" w:hAnsi="Times New Roman" w:cs="Times New Roman"/>
          <w:sz w:val="24"/>
          <w:szCs w:val="24"/>
        </w:rPr>
        <w:t xml:space="preserve">Autoritatea/entitatea </w:t>
      </w:r>
      <w:r w:rsidRPr="00990F5C">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990F5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poate </w:t>
      </w:r>
      <w:r w:rsidR="00A702F4" w:rsidRPr="00990F5C">
        <w:rPr>
          <w:rFonts w:ascii="Times New Roman" w:hAnsi="Times New Roman" w:cs="Times New Roman"/>
          <w:sz w:val="24"/>
          <w:szCs w:val="24"/>
        </w:rPr>
        <w:t>rezoluționa/</w:t>
      </w:r>
      <w:r w:rsidRPr="00990F5C">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35096A07" w:rsidR="00A33E64" w:rsidRPr="00990F5C"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A33E64"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a comis erori esențiale, nereguli sau fraude în cadrul procedurii de atribuire a Contractului sau în legătură cu executare acest</w:t>
      </w:r>
      <w:r w:rsidR="001A6A39" w:rsidRPr="00990F5C">
        <w:rPr>
          <w:rFonts w:ascii="Times New Roman" w:hAnsi="Times New Roman" w:cs="Times New Roman"/>
          <w:sz w:val="24"/>
          <w:szCs w:val="24"/>
        </w:rPr>
        <w:t>uia</w:t>
      </w:r>
      <w:r w:rsidRPr="00990F5C">
        <w:rPr>
          <w:rFonts w:ascii="Times New Roman" w:hAnsi="Times New Roman" w:cs="Times New Roman"/>
          <w:sz w:val="24"/>
          <w:szCs w:val="24"/>
        </w:rPr>
        <w:t>, ce au provocat o vătămare Contractantului.</w:t>
      </w:r>
    </w:p>
    <w:p w14:paraId="51424A37" w14:textId="76DF00E6" w:rsidR="004D3CE5" w:rsidRPr="00990F5C"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w:t>
      </w:r>
      <w:r w:rsidR="00A33E64" w:rsidRPr="00990F5C">
        <w:rPr>
          <w:rFonts w:ascii="Times New Roman" w:hAnsi="Times New Roman" w:cs="Times New Roman"/>
          <w:sz w:val="24"/>
          <w:szCs w:val="24"/>
        </w:rPr>
        <w:t>/entitatea</w:t>
      </w:r>
      <w:r w:rsidRPr="00990F5C">
        <w:rPr>
          <w:rFonts w:ascii="Times New Roman" w:hAnsi="Times New Roman" w:cs="Times New Roman"/>
          <w:sz w:val="24"/>
          <w:szCs w:val="24"/>
        </w:rPr>
        <w:t xml:space="preserve"> contractantă nu își îndeplinește obligațiile de plată a </w:t>
      </w:r>
      <w:r w:rsidR="00A33E64" w:rsidRPr="00990F5C">
        <w:rPr>
          <w:rFonts w:ascii="Times New Roman" w:hAnsi="Times New Roman" w:cs="Times New Roman"/>
          <w:sz w:val="24"/>
          <w:szCs w:val="24"/>
        </w:rPr>
        <w:t>produselor</w:t>
      </w:r>
      <w:r w:rsidRPr="00990F5C">
        <w:rPr>
          <w:rFonts w:ascii="Times New Roman" w:hAnsi="Times New Roman" w:cs="Times New Roman"/>
          <w:sz w:val="24"/>
          <w:szCs w:val="24"/>
        </w:rPr>
        <w:t xml:space="preserve"> </w:t>
      </w:r>
      <w:r w:rsidR="00A15A5E" w:rsidRPr="00990F5C">
        <w:rPr>
          <w:rFonts w:ascii="Times New Roman" w:hAnsi="Times New Roman" w:cs="Times New Roman"/>
          <w:sz w:val="24"/>
          <w:szCs w:val="24"/>
        </w:rPr>
        <w:t xml:space="preserve">furnizate </w:t>
      </w:r>
      <w:r w:rsidRPr="00990F5C">
        <w:rPr>
          <w:rFonts w:ascii="Times New Roman" w:hAnsi="Times New Roman" w:cs="Times New Roman"/>
          <w:sz w:val="24"/>
          <w:szCs w:val="24"/>
        </w:rPr>
        <w:t>de Contractant, în condițiile stabilite prin prezentul Contract.</w:t>
      </w:r>
    </w:p>
    <w:p w14:paraId="5ABED80A" w14:textId="6FCF9583" w:rsidR="00A33E64" w:rsidRPr="00990F5C"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Rezoluțiunea/</w:t>
      </w:r>
      <w:r w:rsidR="004D3CE5" w:rsidRPr="00990F5C">
        <w:rPr>
          <w:rFonts w:ascii="Times New Roman" w:hAnsi="Times New Roman" w:cs="Times New Roman"/>
          <w:sz w:val="24"/>
          <w:szCs w:val="24"/>
        </w:rPr>
        <w:t xml:space="preserve">Rezilierea Contractului în condițiile pct. </w:t>
      </w:r>
      <w:r w:rsidR="00434C20" w:rsidRPr="00990F5C">
        <w:rPr>
          <w:rFonts w:ascii="Times New Roman" w:hAnsi="Times New Roman" w:cs="Times New Roman"/>
          <w:sz w:val="24"/>
          <w:szCs w:val="24"/>
        </w:rPr>
        <w:t>30.2</w:t>
      </w:r>
      <w:r w:rsidR="004D3CE5" w:rsidRPr="00990F5C">
        <w:rPr>
          <w:rFonts w:ascii="Times New Roman" w:hAnsi="Times New Roman" w:cs="Times New Roman"/>
          <w:sz w:val="24"/>
          <w:szCs w:val="24"/>
        </w:rPr>
        <w:t xml:space="preserve"> și pct. </w:t>
      </w:r>
      <w:r w:rsidR="00434C20" w:rsidRPr="00990F5C">
        <w:rPr>
          <w:rFonts w:ascii="Times New Roman" w:hAnsi="Times New Roman" w:cs="Times New Roman"/>
          <w:sz w:val="24"/>
          <w:szCs w:val="24"/>
        </w:rPr>
        <w:t>30.3</w:t>
      </w:r>
      <w:r w:rsidR="004D3CE5" w:rsidRPr="00990F5C">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990F5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revederile prezentului Contract în materia </w:t>
      </w:r>
      <w:r w:rsidR="00A702F4" w:rsidRPr="00990F5C">
        <w:rPr>
          <w:rFonts w:ascii="Times New Roman" w:hAnsi="Times New Roman" w:cs="Times New Roman"/>
          <w:sz w:val="24"/>
          <w:szCs w:val="24"/>
        </w:rPr>
        <w:t>rezoluțiunii/</w:t>
      </w:r>
      <w:r w:rsidRPr="00990F5C">
        <w:rPr>
          <w:rFonts w:ascii="Times New Roman" w:hAnsi="Times New Roman" w:cs="Times New Roman"/>
          <w:sz w:val="24"/>
          <w:szCs w:val="24"/>
        </w:rPr>
        <w:t>rezilierii Contractului se completează cu prevederile în materie ale Codului Civil în vigoare.</w:t>
      </w:r>
    </w:p>
    <w:p w14:paraId="7A55A590" w14:textId="4B921EC4" w:rsidR="00A33E64" w:rsidRPr="00990F5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situația </w:t>
      </w:r>
      <w:r w:rsidR="00A702F4" w:rsidRPr="00990F5C">
        <w:rPr>
          <w:rFonts w:ascii="Times New Roman" w:hAnsi="Times New Roman" w:cs="Times New Roman"/>
          <w:sz w:val="24"/>
          <w:szCs w:val="24"/>
        </w:rPr>
        <w:t>rezoluțiunii/</w:t>
      </w:r>
      <w:r w:rsidRPr="00990F5C">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990F5C">
        <w:rPr>
          <w:rFonts w:ascii="Times New Roman" w:hAnsi="Times New Roman" w:cs="Times New Roman"/>
          <w:sz w:val="24"/>
          <w:szCs w:val="24"/>
        </w:rPr>
        <w:t>/entității</w:t>
      </w:r>
      <w:r w:rsidRPr="00990F5C">
        <w:rPr>
          <w:rFonts w:ascii="Times New Roman" w:hAnsi="Times New Roman" w:cs="Times New Roman"/>
          <w:sz w:val="24"/>
          <w:szCs w:val="24"/>
        </w:rPr>
        <w:t xml:space="preserve"> contractante daune-interese cu titlu de clauză penală în cuantum egal cu valoarea obligațiilor contractuale neexecutate.</w:t>
      </w:r>
    </w:p>
    <w:p w14:paraId="458DA8F5" w14:textId="54FE0E2A" w:rsidR="00A33E64" w:rsidRPr="00990F5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în care Contractantul nu </w:t>
      </w:r>
      <w:r w:rsidR="00622964" w:rsidRPr="00990F5C">
        <w:rPr>
          <w:rFonts w:ascii="Times New Roman" w:hAnsi="Times New Roman" w:cs="Times New Roman"/>
          <w:sz w:val="24"/>
          <w:szCs w:val="24"/>
        </w:rPr>
        <w:t xml:space="preserve">constituie </w:t>
      </w:r>
      <w:r w:rsidRPr="00990F5C">
        <w:rPr>
          <w:rFonts w:ascii="Times New Roman" w:hAnsi="Times New Roman" w:cs="Times New Roman"/>
          <w:sz w:val="24"/>
          <w:szCs w:val="24"/>
        </w:rPr>
        <w:t xml:space="preserve">garanția de bună execuție în </w:t>
      </w:r>
      <w:r w:rsidR="00313FC3" w:rsidRPr="00990F5C">
        <w:rPr>
          <w:rFonts w:ascii="Times New Roman" w:hAnsi="Times New Roman" w:cs="Times New Roman"/>
          <w:sz w:val="24"/>
          <w:szCs w:val="24"/>
        </w:rPr>
        <w:t>termenul legal</w:t>
      </w:r>
      <w:r w:rsidRPr="00990F5C">
        <w:rPr>
          <w:rFonts w:ascii="Times New Roman" w:hAnsi="Times New Roman" w:cs="Times New Roman"/>
          <w:sz w:val="24"/>
          <w:szCs w:val="24"/>
        </w:rPr>
        <w:t xml:space="preserve">, </w:t>
      </w:r>
      <w:r w:rsidR="00177949" w:rsidRPr="00990F5C">
        <w:rPr>
          <w:rFonts w:ascii="Times New Roman" w:hAnsi="Times New Roman" w:cs="Times New Roman"/>
          <w:sz w:val="24"/>
          <w:szCs w:val="24"/>
        </w:rPr>
        <w:t>Autoritatea/entitatea contractantă</w:t>
      </w:r>
      <w:r w:rsidR="00313FC3" w:rsidRPr="00990F5C">
        <w:rPr>
          <w:rFonts w:ascii="Times New Roman" w:hAnsi="Times New Roman" w:cs="Times New Roman"/>
          <w:sz w:val="24"/>
          <w:szCs w:val="24"/>
        </w:rPr>
        <w:t xml:space="preserve"> reține</w:t>
      </w:r>
      <w:r w:rsidR="00177949" w:rsidRPr="00990F5C">
        <w:rPr>
          <w:rFonts w:ascii="Times New Roman" w:hAnsi="Times New Roman" w:cs="Times New Roman"/>
          <w:sz w:val="24"/>
          <w:szCs w:val="24"/>
        </w:rPr>
        <w:t xml:space="preserve"> garanția de participare</w:t>
      </w:r>
      <w:r w:rsidR="00313FC3" w:rsidRPr="00990F5C">
        <w:rPr>
          <w:rFonts w:ascii="Times New Roman" w:hAnsi="Times New Roman" w:cs="Times New Roman"/>
          <w:sz w:val="24"/>
          <w:szCs w:val="24"/>
        </w:rPr>
        <w:t>.</w:t>
      </w:r>
      <w:r w:rsidR="00177949" w:rsidRPr="00990F5C">
        <w:rPr>
          <w:rFonts w:ascii="Times New Roman" w:hAnsi="Times New Roman" w:cs="Times New Roman"/>
          <w:sz w:val="24"/>
          <w:szCs w:val="24"/>
        </w:rPr>
        <w:t xml:space="preserve">  </w:t>
      </w:r>
      <w:r w:rsidR="00A95FEA" w:rsidRPr="00990F5C">
        <w:rPr>
          <w:rFonts w:ascii="Times New Roman" w:hAnsi="Times New Roman" w:cs="Times New Roman"/>
          <w:sz w:val="24"/>
          <w:szCs w:val="24"/>
        </w:rPr>
        <w:t xml:space="preserve">În situația în care </w:t>
      </w:r>
      <w:r w:rsidR="00177949" w:rsidRPr="00990F5C">
        <w:rPr>
          <w:rFonts w:ascii="Times New Roman" w:hAnsi="Times New Roman" w:cs="Times New Roman"/>
          <w:sz w:val="24"/>
          <w:szCs w:val="24"/>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990F5C">
        <w:rPr>
          <w:rFonts w:ascii="Times New Roman" w:hAnsi="Times New Roman" w:cs="Times New Roman"/>
          <w:i/>
          <w:iCs/>
          <w:sz w:val="24"/>
          <w:szCs w:val="24"/>
        </w:rPr>
        <w:t>în termen de maximum  5 zile lucrătoare de la comunicarea solicitării</w:t>
      </w:r>
      <w:r w:rsidR="00177949" w:rsidRPr="00990F5C">
        <w:rPr>
          <w:rFonts w:ascii="Times New Roman" w:hAnsi="Times New Roman" w:cs="Times New Roman"/>
          <w:sz w:val="24"/>
          <w:szCs w:val="24"/>
        </w:rPr>
        <w:t>. Dacă Contractantul nu depune/nu completează garanția de bună-execuție în termenul acordat, contractul este rezoluționat/reziliat de drept</w:t>
      </w:r>
      <w:r w:rsidR="00CB3492">
        <w:rPr>
          <w:rFonts w:ascii="Times New Roman" w:hAnsi="Times New Roman" w:cs="Times New Roman"/>
          <w:sz w:val="24"/>
          <w:szCs w:val="24"/>
        </w:rPr>
        <w:t>- nu este cazul.</w:t>
      </w:r>
    </w:p>
    <w:p w14:paraId="743E93FA" w14:textId="2A5AF704" w:rsidR="004D3CE5" w:rsidRPr="00990F5C"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Autoritatea/entitatea contractantă</w:t>
      </w:r>
      <w:r w:rsidR="004D3CE5" w:rsidRPr="00990F5C">
        <w:rPr>
          <w:rFonts w:ascii="Times New Roman" w:hAnsi="Times New Roman" w:cs="Times New Roman"/>
          <w:sz w:val="24"/>
          <w:szCs w:val="24"/>
        </w:rPr>
        <w:t xml:space="preserve"> își rezervă dreptul de a denunța unilateral contractul de </w:t>
      </w:r>
      <w:r w:rsidR="0088088A" w:rsidRPr="00990F5C">
        <w:rPr>
          <w:rFonts w:ascii="Times New Roman" w:hAnsi="Times New Roman" w:cs="Times New Roman"/>
          <w:sz w:val="24"/>
          <w:szCs w:val="24"/>
        </w:rPr>
        <w:t>furnizare produse</w:t>
      </w:r>
      <w:r w:rsidR="004D3CE5" w:rsidRPr="00990F5C">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990F5C">
        <w:rPr>
          <w:rFonts w:ascii="Times New Roman" w:hAnsi="Times New Roman" w:cs="Times New Roman"/>
          <w:sz w:val="24"/>
          <w:szCs w:val="24"/>
        </w:rPr>
        <w:t xml:space="preserve">cu </w:t>
      </w:r>
      <w:r w:rsidR="004D3CE5" w:rsidRPr="00990F5C">
        <w:rPr>
          <w:rFonts w:ascii="Times New Roman" w:hAnsi="Times New Roman" w:cs="Times New Roman"/>
          <w:sz w:val="24"/>
          <w:szCs w:val="24"/>
        </w:rPr>
        <w:t>condiția notificării Contractantului cu cel puțin 3 zile înainte de momentul denunțării.</w:t>
      </w:r>
    </w:p>
    <w:p w14:paraId="7EC3199C" w14:textId="17C790A9" w:rsidR="00177949" w:rsidRPr="00990F5C"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990F5C">
        <w:rPr>
          <w:rFonts w:ascii="Times New Roman" w:hAnsi="Times New Roman" w:cs="Times New Roman"/>
          <w:sz w:val="24"/>
          <w:szCs w:val="24"/>
        </w:rPr>
        <w:t xml:space="preserve">produselor livrate/furnizate și a </w:t>
      </w:r>
      <w:r w:rsidRPr="00990F5C">
        <w:rPr>
          <w:rFonts w:ascii="Times New Roman" w:hAnsi="Times New Roman" w:cs="Times New Roman"/>
          <w:sz w:val="24"/>
          <w:szCs w:val="24"/>
        </w:rPr>
        <w:t>prestațiilor</w:t>
      </w:r>
      <w:r w:rsidR="00AC07F0" w:rsidRPr="00990F5C">
        <w:rPr>
          <w:rFonts w:ascii="Times New Roman" w:hAnsi="Times New Roman" w:cs="Times New Roman"/>
          <w:sz w:val="24"/>
          <w:szCs w:val="24"/>
        </w:rPr>
        <w:t xml:space="preserve"> accesorii </w:t>
      </w:r>
      <w:r w:rsidRPr="00990F5C">
        <w:rPr>
          <w:rFonts w:ascii="Times New Roman" w:hAnsi="Times New Roman" w:cs="Times New Roman"/>
          <w:sz w:val="24"/>
          <w:szCs w:val="24"/>
        </w:rPr>
        <w:t xml:space="preserve"> primite în urma încheierii contractului. </w:t>
      </w:r>
    </w:p>
    <w:p w14:paraId="5BE52431" w14:textId="59A51741" w:rsidR="006B7BCB"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INSOLVENȚĂ ȘI FALIMENT</w:t>
      </w:r>
    </w:p>
    <w:p w14:paraId="308400C2" w14:textId="51ACB524" w:rsidR="006B7BCB" w:rsidRPr="00990F5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În cazul deschiderii unei proceduri generale de insolvență împotriva Contractantului, </w:t>
      </w:r>
      <w:r w:rsidR="001A6A39" w:rsidRPr="00990F5C">
        <w:rPr>
          <w:rFonts w:ascii="Times New Roman" w:hAnsi="Times New Roman" w:cs="Times New Roman"/>
          <w:sz w:val="24"/>
          <w:szCs w:val="24"/>
        </w:rPr>
        <w:t xml:space="preserve">acesta </w:t>
      </w:r>
      <w:r w:rsidRPr="00990F5C">
        <w:rPr>
          <w:rFonts w:ascii="Times New Roman" w:hAnsi="Times New Roman" w:cs="Times New Roman"/>
          <w:sz w:val="24"/>
          <w:szCs w:val="24"/>
        </w:rPr>
        <w:t xml:space="preserve">are obligația de a notifica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 xml:space="preserve"> în termen de 3 (trei) zile de la deschiderea procedurii.</w:t>
      </w:r>
    </w:p>
    <w:p w14:paraId="5718E5D7" w14:textId="0E1785D6" w:rsidR="006B7BCB" w:rsidRPr="00990F5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 xml:space="preserve">Contractantul, are obligația de a prezenta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990F5C">
        <w:rPr>
          <w:rFonts w:ascii="Times New Roman" w:hAnsi="Times New Roman" w:cs="Times New Roman"/>
          <w:sz w:val="24"/>
          <w:szCs w:val="24"/>
        </w:rPr>
        <w:t>insolvență</w:t>
      </w:r>
      <w:r w:rsidRPr="00990F5C">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990F5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lastRenderedPageBreak/>
        <w:t>În cazul deschiderii unei proceduri generale de insolvență împotriva unui Subcontractant, unui terț susținător sau, dacă este cazul, în situația menționată la capitolul 1</w:t>
      </w:r>
      <w:r w:rsidR="00E0776D" w:rsidRPr="00990F5C">
        <w:rPr>
          <w:rFonts w:ascii="Times New Roman" w:hAnsi="Times New Roman" w:cs="Times New Roman"/>
          <w:sz w:val="24"/>
          <w:szCs w:val="24"/>
        </w:rPr>
        <w:t>9</w:t>
      </w:r>
      <w:r w:rsidRPr="00990F5C">
        <w:rPr>
          <w:rFonts w:ascii="Times New Roman" w:hAnsi="Times New Roman" w:cs="Times New Roman"/>
          <w:sz w:val="24"/>
          <w:szCs w:val="24"/>
        </w:rPr>
        <w:t>. – Asocierea de operatori economici din prezentul Contract, Contractantul are aceleași o</w:t>
      </w:r>
      <w:r w:rsidR="007B673A" w:rsidRPr="00990F5C">
        <w:rPr>
          <w:rFonts w:ascii="Times New Roman" w:hAnsi="Times New Roman" w:cs="Times New Roman"/>
          <w:sz w:val="24"/>
          <w:szCs w:val="24"/>
        </w:rPr>
        <w:t>bligații stabilite la clauzele 31.1 și 31</w:t>
      </w:r>
      <w:r w:rsidRPr="00990F5C">
        <w:rPr>
          <w:rFonts w:ascii="Times New Roman" w:hAnsi="Times New Roman" w:cs="Times New Roman"/>
          <w:sz w:val="24"/>
          <w:szCs w:val="24"/>
        </w:rPr>
        <w:t>.2 din prezentul Contract.</w:t>
      </w:r>
    </w:p>
    <w:p w14:paraId="3BB90C7F" w14:textId="105D8BF9" w:rsidR="006B7BCB" w:rsidRPr="00990F5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990F5C">
        <w:rPr>
          <w:rFonts w:ascii="Times New Roman" w:hAnsi="Times New Roman" w:cs="Times New Roman"/>
          <w:sz w:val="24"/>
          <w:szCs w:val="24"/>
        </w:rPr>
        <w:t>1</w:t>
      </w:r>
      <w:r w:rsidRPr="00990F5C">
        <w:rPr>
          <w:rFonts w:ascii="Times New Roman" w:hAnsi="Times New Roman" w:cs="Times New Roman"/>
          <w:sz w:val="24"/>
          <w:szCs w:val="24"/>
        </w:rPr>
        <w:t>.1, 3</w:t>
      </w:r>
      <w:r w:rsidR="007B673A" w:rsidRPr="00990F5C">
        <w:rPr>
          <w:rFonts w:ascii="Times New Roman" w:hAnsi="Times New Roman" w:cs="Times New Roman"/>
          <w:sz w:val="24"/>
          <w:szCs w:val="24"/>
        </w:rPr>
        <w:t>1</w:t>
      </w:r>
      <w:r w:rsidRPr="00990F5C">
        <w:rPr>
          <w:rFonts w:ascii="Times New Roman" w:hAnsi="Times New Roman" w:cs="Times New Roman"/>
          <w:sz w:val="24"/>
          <w:szCs w:val="24"/>
        </w:rPr>
        <w:t>.2 și 3</w:t>
      </w:r>
      <w:r w:rsidR="007B673A" w:rsidRPr="00990F5C">
        <w:rPr>
          <w:rFonts w:ascii="Times New Roman" w:hAnsi="Times New Roman" w:cs="Times New Roman"/>
          <w:sz w:val="24"/>
          <w:szCs w:val="24"/>
        </w:rPr>
        <w:t>1</w:t>
      </w:r>
      <w:r w:rsidRPr="00990F5C">
        <w:rPr>
          <w:rFonts w:ascii="Times New Roman" w:hAnsi="Times New Roman" w:cs="Times New Roman"/>
          <w:sz w:val="24"/>
          <w:szCs w:val="24"/>
        </w:rPr>
        <w:t>.3 din prezentul Contract.</w:t>
      </w:r>
    </w:p>
    <w:p w14:paraId="7F6A0C66" w14:textId="5689BF21" w:rsidR="006B7BCB" w:rsidRPr="00990F5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Nicio astfel de măsură propusă confor</w:t>
      </w:r>
      <w:r w:rsidR="007B673A" w:rsidRPr="00990F5C">
        <w:rPr>
          <w:rFonts w:ascii="Times New Roman" w:hAnsi="Times New Roman" w:cs="Times New Roman"/>
          <w:sz w:val="24"/>
          <w:szCs w:val="24"/>
        </w:rPr>
        <w:t>m celor stipulate la clauzele 31.2, 31.3 și 31</w:t>
      </w:r>
      <w:r w:rsidRPr="00990F5C">
        <w:rPr>
          <w:rFonts w:ascii="Times New Roman" w:hAnsi="Times New Roman" w:cs="Times New Roman"/>
          <w:sz w:val="24"/>
          <w:szCs w:val="24"/>
        </w:rPr>
        <w:t xml:space="preserve">.4 din prezentul Contract, nu poate fi aplicată, dacă nu este acceptată, în scris, de </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w:t>
      </w:r>
    </w:p>
    <w:p w14:paraId="1A852E3E" w14:textId="3EDD9529"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LIMBA CONTRACTULUI</w:t>
      </w:r>
    </w:p>
    <w:p w14:paraId="024BC41D" w14:textId="31E850D9" w:rsidR="004D3CE5" w:rsidRPr="00990F5C"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LEGEA APLICABILĂ</w:t>
      </w:r>
    </w:p>
    <w:p w14:paraId="275F3233" w14:textId="43298A7A" w:rsidR="004D3CE5" w:rsidRPr="00990F5C"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Legea aplicabilă prezentului Contract, este legea română, Contractul urmând a fi interpretat potrivit acestei legi.</w:t>
      </w:r>
    </w:p>
    <w:p w14:paraId="79FA8610" w14:textId="3DD6EC91" w:rsidR="004D3CE5" w:rsidRPr="00990F5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990F5C">
        <w:rPr>
          <w:rFonts w:ascii="Times New Roman" w:hAnsi="Times New Roman" w:cs="Times New Roman"/>
          <w:b/>
          <w:sz w:val="24"/>
          <w:szCs w:val="24"/>
        </w:rPr>
        <w:t>SOLUȚIONAREA EVENTUALELOR DIVERGENȚE ȘI A LITIGIILOR</w:t>
      </w:r>
    </w:p>
    <w:p w14:paraId="4B80B725" w14:textId="1609A6F2" w:rsidR="00DB4079" w:rsidRPr="00990F5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990F5C">
        <w:rPr>
          <w:rFonts w:ascii="Times New Roman" w:hAnsi="Times New Roman" w:cs="Times New Roman"/>
          <w:sz w:val="24"/>
          <w:szCs w:val="24"/>
        </w:rPr>
        <w:t>le</w:t>
      </w:r>
      <w:r w:rsidRPr="00990F5C">
        <w:rPr>
          <w:rFonts w:ascii="Times New Roman" w:hAnsi="Times New Roman" w:cs="Times New Roman"/>
          <w:sz w:val="24"/>
          <w:szCs w:val="24"/>
        </w:rPr>
        <w:t xml:space="preserve"> în cadrul sau în legătură cu îndeplinirea Contractului.</w:t>
      </w:r>
    </w:p>
    <w:p w14:paraId="5BC5C315" w14:textId="77777777" w:rsidR="00DB4079" w:rsidRPr="00990F5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990F5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990F5C">
        <w:rPr>
          <w:rFonts w:ascii="Times New Roman" w:hAnsi="Times New Roman" w:cs="Times New Roman"/>
          <w:sz w:val="24"/>
          <w:szCs w:val="24"/>
        </w:rPr>
        <w:t>Dacă încercarea de soluționare pe cale amiabilă eșuează sau dacă una dintre Părți nu răspunde în termen</w:t>
      </w:r>
      <w:r w:rsidR="00E0776D" w:rsidRPr="00990F5C">
        <w:rPr>
          <w:rFonts w:ascii="Times New Roman" w:hAnsi="Times New Roman" w:cs="Times New Roman"/>
          <w:sz w:val="24"/>
          <w:szCs w:val="24"/>
        </w:rPr>
        <w:t xml:space="preserve"> </w:t>
      </w:r>
      <w:r w:rsidR="00E0776D" w:rsidRPr="00990F5C">
        <w:rPr>
          <w:rFonts w:ascii="Times New Roman" w:hAnsi="Times New Roman" w:cs="Times New Roman"/>
          <w:i/>
          <w:sz w:val="24"/>
          <w:szCs w:val="24"/>
        </w:rPr>
        <w:t>[se precizează termenul de răspuns]</w:t>
      </w:r>
      <w:r w:rsidRPr="00990F5C">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990F5C" w:rsidRDefault="004D3CE5" w:rsidP="004D3CE5">
      <w:pPr>
        <w:spacing w:before="120" w:after="120" w:line="276" w:lineRule="auto"/>
        <w:ind w:left="1"/>
        <w:jc w:val="both"/>
        <w:rPr>
          <w:rFonts w:ascii="Times New Roman" w:hAnsi="Times New Roman" w:cs="Times New Roman"/>
          <w:sz w:val="24"/>
          <w:szCs w:val="24"/>
        </w:rPr>
      </w:pPr>
      <w:r w:rsidRPr="00990F5C">
        <w:rPr>
          <w:rFonts w:ascii="Times New Roman" w:hAnsi="Times New Roman" w:cs="Times New Roman"/>
          <w:sz w:val="24"/>
          <w:szCs w:val="24"/>
        </w:rPr>
        <w:t xml:space="preserve">Drept pentru care, Părțile au încheiat prezentul Contract azi, </w:t>
      </w:r>
      <w:r w:rsidRPr="00990F5C">
        <w:rPr>
          <w:rFonts w:ascii="Times New Roman" w:hAnsi="Times New Roman" w:cs="Times New Roman"/>
          <w:i/>
          <w:sz w:val="24"/>
          <w:szCs w:val="24"/>
        </w:rPr>
        <w:t>[data încheierii Contractului]</w:t>
      </w:r>
      <w:r w:rsidRPr="00990F5C">
        <w:rPr>
          <w:rFonts w:ascii="Times New Roman" w:hAnsi="Times New Roman" w:cs="Times New Roman"/>
          <w:sz w:val="24"/>
          <w:szCs w:val="24"/>
        </w:rPr>
        <w:t xml:space="preserve">, în </w:t>
      </w:r>
      <w:r w:rsidRPr="00990F5C">
        <w:rPr>
          <w:rFonts w:ascii="Times New Roman" w:hAnsi="Times New Roman" w:cs="Times New Roman"/>
          <w:i/>
          <w:sz w:val="24"/>
          <w:szCs w:val="24"/>
        </w:rPr>
        <w:t>[localitatea]</w:t>
      </w:r>
      <w:r w:rsidRPr="00990F5C">
        <w:rPr>
          <w:rFonts w:ascii="Times New Roman" w:hAnsi="Times New Roman" w:cs="Times New Roman"/>
          <w:sz w:val="24"/>
          <w:szCs w:val="24"/>
        </w:rPr>
        <w:t xml:space="preserve">, în </w:t>
      </w:r>
      <w:r w:rsidRPr="00990F5C">
        <w:rPr>
          <w:rFonts w:ascii="Times New Roman" w:hAnsi="Times New Roman" w:cs="Times New Roman"/>
          <w:i/>
          <w:sz w:val="24"/>
          <w:szCs w:val="24"/>
        </w:rPr>
        <w:t>[număr exemplare în cifre]</w:t>
      </w:r>
      <w:r w:rsidRPr="00990F5C">
        <w:rPr>
          <w:rFonts w:ascii="Times New Roman" w:hAnsi="Times New Roman" w:cs="Times New Roman"/>
          <w:sz w:val="24"/>
          <w:szCs w:val="24"/>
        </w:rPr>
        <w:t xml:space="preserve"> (</w:t>
      </w:r>
      <w:r w:rsidRPr="00990F5C">
        <w:rPr>
          <w:rFonts w:ascii="Times New Roman" w:hAnsi="Times New Roman" w:cs="Times New Roman"/>
          <w:i/>
          <w:sz w:val="24"/>
          <w:szCs w:val="24"/>
        </w:rPr>
        <w:t>[număr exemplare în litere]</w:t>
      </w:r>
      <w:r w:rsidRPr="00990F5C">
        <w:rPr>
          <w:rFonts w:ascii="Times New Roman" w:hAnsi="Times New Roman" w:cs="Times New Roman"/>
          <w:sz w:val="24"/>
          <w:szCs w:val="24"/>
        </w:rPr>
        <w:t>) exemplare</w:t>
      </w:r>
      <w:r w:rsidR="00AD5A92" w:rsidRPr="00990F5C">
        <w:rPr>
          <w:rFonts w:ascii="Times New Roman" w:hAnsi="Times New Roman" w:cs="Times New Roman"/>
          <w:sz w:val="24"/>
          <w:szCs w:val="24"/>
        </w:rPr>
        <w:t xml:space="preserve"> în original</w:t>
      </w:r>
      <w:r w:rsidRPr="00990F5C">
        <w:rPr>
          <w:rFonts w:ascii="Times New Roman" w:hAnsi="Times New Roman" w:cs="Times New Roman"/>
          <w:sz w:val="24"/>
          <w:szCs w:val="24"/>
        </w:rPr>
        <w:t>.</w:t>
      </w:r>
    </w:p>
    <w:p w14:paraId="72EE0F0F" w14:textId="77777777" w:rsidR="004D3CE5" w:rsidRPr="00990F5C" w:rsidRDefault="004D3CE5" w:rsidP="004D3CE5">
      <w:pPr>
        <w:spacing w:before="120" w:after="120" w:line="276" w:lineRule="auto"/>
        <w:ind w:left="1"/>
        <w:jc w:val="both"/>
        <w:rPr>
          <w:rFonts w:ascii="Times New Roman" w:hAnsi="Times New Roman"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990F5C" w14:paraId="6653B192" w14:textId="77777777" w:rsidTr="00E86062">
        <w:tc>
          <w:tcPr>
            <w:tcW w:w="4813" w:type="dxa"/>
          </w:tcPr>
          <w:p w14:paraId="412A2229" w14:textId="7A41D42E"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 xml:space="preserve">Pentru </w:t>
            </w:r>
            <w:r w:rsidR="00E505D2" w:rsidRPr="00990F5C">
              <w:rPr>
                <w:rFonts w:ascii="Times New Roman" w:hAnsi="Times New Roman" w:cs="Times New Roman"/>
                <w:sz w:val="24"/>
                <w:szCs w:val="24"/>
              </w:rPr>
              <w:t>Autoritatea/entitatea contractantă</w:t>
            </w:r>
          </w:p>
        </w:tc>
        <w:tc>
          <w:tcPr>
            <w:tcW w:w="4814" w:type="dxa"/>
          </w:tcPr>
          <w:p w14:paraId="086D5B49" w14:textId="326F9CA1"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Pentru Contractant</w:t>
            </w:r>
          </w:p>
        </w:tc>
      </w:tr>
      <w:tr w:rsidR="00E86062" w:rsidRPr="00990F5C" w14:paraId="7729FEBA" w14:textId="77777777" w:rsidTr="00E86062">
        <w:tc>
          <w:tcPr>
            <w:tcW w:w="4813" w:type="dxa"/>
          </w:tcPr>
          <w:p w14:paraId="33D014C4" w14:textId="288949ED"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w:t>
            </w:r>
            <w:r w:rsidR="00E505D2" w:rsidRPr="00990F5C">
              <w:rPr>
                <w:rFonts w:ascii="Times New Roman" w:hAnsi="Times New Roman" w:cs="Times New Roman"/>
                <w:sz w:val="24"/>
                <w:szCs w:val="24"/>
              </w:rPr>
              <w:t>Autoritatea/entitatea contractantă</w:t>
            </w:r>
            <w:r w:rsidRPr="00990F5C">
              <w:rPr>
                <w:rFonts w:ascii="Times New Roman" w:hAnsi="Times New Roman" w:cs="Times New Roman"/>
                <w:sz w:val="24"/>
                <w:szCs w:val="24"/>
              </w:rPr>
              <w:t>]</w:t>
            </w:r>
          </w:p>
        </w:tc>
        <w:tc>
          <w:tcPr>
            <w:tcW w:w="4814" w:type="dxa"/>
          </w:tcPr>
          <w:p w14:paraId="50B97E2A" w14:textId="1ABB15C3"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Contractantul]</w:t>
            </w:r>
          </w:p>
        </w:tc>
      </w:tr>
      <w:tr w:rsidR="00E86062" w:rsidRPr="00990F5C" w14:paraId="3B5F7037" w14:textId="77777777" w:rsidTr="00E86062">
        <w:tc>
          <w:tcPr>
            <w:tcW w:w="4813" w:type="dxa"/>
          </w:tcPr>
          <w:p w14:paraId="211E0DDF" w14:textId="4778DCF0"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 xml:space="preserve">[numele și prenumele reprezentantului legal al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tc>
        <w:tc>
          <w:tcPr>
            <w:tcW w:w="4814" w:type="dxa"/>
          </w:tcPr>
          <w:p w14:paraId="1906F7DC" w14:textId="173B1DD5"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numele și prenumele reprezentantului legal al Contractantului]</w:t>
            </w:r>
          </w:p>
        </w:tc>
      </w:tr>
      <w:tr w:rsidR="00E86062" w:rsidRPr="00990F5C" w14:paraId="6528F627" w14:textId="77777777" w:rsidTr="00E86062">
        <w:tc>
          <w:tcPr>
            <w:tcW w:w="4813" w:type="dxa"/>
          </w:tcPr>
          <w:p w14:paraId="5760B7C9" w14:textId="396DCCB4"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 xml:space="preserve">[funcția reprezentantului legal al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tc>
        <w:tc>
          <w:tcPr>
            <w:tcW w:w="4814" w:type="dxa"/>
          </w:tcPr>
          <w:p w14:paraId="347770A3" w14:textId="32517EA4"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funcția reprezentantului legal al Contractantului]</w:t>
            </w:r>
          </w:p>
        </w:tc>
      </w:tr>
      <w:tr w:rsidR="00E86062" w:rsidRPr="00990F5C" w14:paraId="71F33C83" w14:textId="77777777" w:rsidTr="00E86062">
        <w:tc>
          <w:tcPr>
            <w:tcW w:w="4813" w:type="dxa"/>
          </w:tcPr>
          <w:p w14:paraId="6F78274F" w14:textId="3C7FB54F"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 xml:space="preserve">[semnătura reprezentantului legal al </w:t>
            </w:r>
            <w:r w:rsidR="00E505D2" w:rsidRPr="00990F5C">
              <w:rPr>
                <w:rFonts w:ascii="Times New Roman" w:hAnsi="Times New Roman" w:cs="Times New Roman"/>
                <w:sz w:val="24"/>
                <w:szCs w:val="24"/>
              </w:rPr>
              <w:t>Autorității/entității contractante</w:t>
            </w:r>
            <w:r w:rsidRPr="00990F5C">
              <w:rPr>
                <w:rFonts w:ascii="Times New Roman" w:hAnsi="Times New Roman" w:cs="Times New Roman"/>
                <w:sz w:val="24"/>
                <w:szCs w:val="24"/>
              </w:rPr>
              <w:t>]</w:t>
            </w:r>
          </w:p>
        </w:tc>
        <w:tc>
          <w:tcPr>
            <w:tcW w:w="4814" w:type="dxa"/>
          </w:tcPr>
          <w:p w14:paraId="6F88E62D" w14:textId="44AF2D0B"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semnătura reprezentantului legal al Contractantului]</w:t>
            </w:r>
          </w:p>
        </w:tc>
      </w:tr>
      <w:tr w:rsidR="00E86062" w:rsidRPr="00990F5C" w14:paraId="047120BA" w14:textId="77777777" w:rsidTr="00E86062">
        <w:tc>
          <w:tcPr>
            <w:tcW w:w="4813" w:type="dxa"/>
          </w:tcPr>
          <w:p w14:paraId="1B656AA6" w14:textId="4AE4B03C" w:rsidR="00E86062" w:rsidRPr="00990F5C" w:rsidRDefault="00E86062" w:rsidP="00E86062">
            <w:pPr>
              <w:spacing w:before="120" w:after="120" w:line="276" w:lineRule="auto"/>
              <w:rPr>
                <w:rFonts w:ascii="Times New Roman" w:hAnsi="Times New Roman" w:cs="Times New Roman"/>
                <w:sz w:val="24"/>
                <w:szCs w:val="24"/>
              </w:rPr>
            </w:pPr>
            <w:r w:rsidRPr="00990F5C">
              <w:rPr>
                <w:rFonts w:ascii="Times New Roman" w:hAnsi="Times New Roman" w:cs="Times New Roman"/>
                <w:sz w:val="24"/>
                <w:szCs w:val="24"/>
              </w:rPr>
              <w:t>Data: [zz/ll/aaaa]</w:t>
            </w:r>
          </w:p>
        </w:tc>
        <w:tc>
          <w:tcPr>
            <w:tcW w:w="4814" w:type="dxa"/>
          </w:tcPr>
          <w:p w14:paraId="1CB91BED" w14:textId="4C3D6AD7" w:rsidR="00E86062" w:rsidRPr="00990F5C" w:rsidRDefault="00E86062" w:rsidP="00E86062">
            <w:pPr>
              <w:spacing w:before="120" w:after="120" w:line="276" w:lineRule="auto"/>
              <w:jc w:val="right"/>
              <w:rPr>
                <w:rFonts w:ascii="Times New Roman" w:hAnsi="Times New Roman" w:cs="Times New Roman"/>
                <w:sz w:val="24"/>
                <w:szCs w:val="24"/>
              </w:rPr>
            </w:pPr>
            <w:r w:rsidRPr="00990F5C">
              <w:rPr>
                <w:rFonts w:ascii="Times New Roman" w:hAnsi="Times New Roman" w:cs="Times New Roman"/>
                <w:sz w:val="24"/>
                <w:szCs w:val="24"/>
              </w:rPr>
              <w:t>Data: [zz/ll/aaaa]</w:t>
            </w:r>
          </w:p>
        </w:tc>
      </w:tr>
    </w:tbl>
    <w:p w14:paraId="21A1E0D9" w14:textId="77777777" w:rsidR="00336712" w:rsidRPr="00990F5C" w:rsidRDefault="00336712" w:rsidP="00336712">
      <w:pPr>
        <w:spacing w:before="120" w:after="120" w:line="276" w:lineRule="auto"/>
        <w:ind w:left="1"/>
        <w:rPr>
          <w:rFonts w:ascii="Times New Roman" w:hAnsi="Times New Roman" w:cs="Times New Roman"/>
          <w:sz w:val="24"/>
          <w:szCs w:val="24"/>
        </w:rPr>
      </w:pPr>
    </w:p>
    <w:p w14:paraId="3E6B0A10" w14:textId="0D6EF61A" w:rsidR="001E5DC0" w:rsidRPr="00990F5C" w:rsidRDefault="001E5DC0">
      <w:pPr>
        <w:rPr>
          <w:rFonts w:ascii="Times New Roman" w:hAnsi="Times New Roman" w:cs="Times New Roman"/>
          <w:sz w:val="24"/>
          <w:szCs w:val="24"/>
        </w:rPr>
      </w:pPr>
    </w:p>
    <w:p w14:paraId="780761CD" w14:textId="77777777" w:rsidR="00692D72" w:rsidRPr="00990F5C" w:rsidRDefault="00692D72" w:rsidP="00692D72">
      <w:pPr>
        <w:tabs>
          <w:tab w:val="left" w:pos="1177"/>
          <w:tab w:val="left" w:pos="5873"/>
        </w:tabs>
        <w:jc w:val="both"/>
        <w:rPr>
          <w:rFonts w:ascii="Times New Roman" w:hAnsi="Times New Roman" w:cs="Times New Roman"/>
          <w:b/>
          <w:sz w:val="24"/>
          <w:szCs w:val="24"/>
        </w:rPr>
      </w:pPr>
      <w:r w:rsidRPr="00990F5C">
        <w:rPr>
          <w:rFonts w:ascii="Times New Roman" w:hAnsi="Times New Roman" w:cs="Times New Roman"/>
          <w:b/>
          <w:sz w:val="24"/>
          <w:szCs w:val="24"/>
        </w:rPr>
        <w:tab/>
      </w:r>
    </w:p>
    <w:tbl>
      <w:tblPr>
        <w:tblW w:w="10065" w:type="dxa"/>
        <w:tblLook w:val="04A0" w:firstRow="1" w:lastRow="0" w:firstColumn="1" w:lastColumn="0" w:noHBand="0" w:noVBand="1"/>
      </w:tblPr>
      <w:tblGrid>
        <w:gridCol w:w="5245"/>
        <w:gridCol w:w="4820"/>
      </w:tblGrid>
      <w:tr w:rsidR="00990F5C" w:rsidRPr="00990F5C" w14:paraId="0E6CF10E" w14:textId="77777777" w:rsidTr="00990F5C">
        <w:trPr>
          <w:trHeight w:val="284"/>
        </w:trPr>
        <w:tc>
          <w:tcPr>
            <w:tcW w:w="5245" w:type="dxa"/>
            <w:shd w:val="clear" w:color="auto" w:fill="auto"/>
          </w:tcPr>
          <w:p w14:paraId="4E3FDD06" w14:textId="77777777" w:rsidR="00990F5C" w:rsidRPr="00990F5C" w:rsidRDefault="00990F5C" w:rsidP="00692D72">
            <w:pPr>
              <w:spacing w:after="0" w:line="240" w:lineRule="auto"/>
              <w:jc w:val="center"/>
              <w:rPr>
                <w:rFonts w:ascii="Times New Roman" w:eastAsia="Times New Roman" w:hAnsi="Times New Roman" w:cs="Times New Roman"/>
                <w:b/>
                <w:noProof/>
                <w:sz w:val="24"/>
                <w:szCs w:val="24"/>
              </w:rPr>
            </w:pPr>
            <w:r w:rsidRPr="00990F5C">
              <w:rPr>
                <w:rFonts w:ascii="Times New Roman" w:eastAsia="Times New Roman" w:hAnsi="Times New Roman" w:cs="Times New Roman"/>
                <w:b/>
                <w:noProof/>
                <w:sz w:val="24"/>
                <w:szCs w:val="24"/>
                <w:u w:val="single"/>
              </w:rPr>
              <w:t>ACHIZITOR</w:t>
            </w:r>
          </w:p>
        </w:tc>
        <w:tc>
          <w:tcPr>
            <w:tcW w:w="4820" w:type="dxa"/>
            <w:shd w:val="clear" w:color="auto" w:fill="auto"/>
          </w:tcPr>
          <w:p w14:paraId="7307D46B" w14:textId="415379C8" w:rsidR="00990F5C" w:rsidRPr="00990F5C" w:rsidRDefault="00990F5C" w:rsidP="00692D72">
            <w:pPr>
              <w:spacing w:after="0" w:line="240" w:lineRule="auto"/>
              <w:jc w:val="center"/>
              <w:rPr>
                <w:rFonts w:ascii="Times New Roman" w:eastAsia="Times New Roman" w:hAnsi="Times New Roman" w:cs="Times New Roman"/>
                <w:b/>
                <w:noProof/>
                <w:sz w:val="24"/>
                <w:szCs w:val="24"/>
              </w:rPr>
            </w:pPr>
          </w:p>
        </w:tc>
      </w:tr>
      <w:tr w:rsidR="00990F5C" w:rsidRPr="00990F5C" w14:paraId="01082A75" w14:textId="77777777" w:rsidTr="00990F5C">
        <w:trPr>
          <w:trHeight w:val="292"/>
        </w:trPr>
        <w:tc>
          <w:tcPr>
            <w:tcW w:w="5245" w:type="dxa"/>
            <w:shd w:val="clear" w:color="auto" w:fill="auto"/>
            <w:vAlign w:val="center"/>
          </w:tcPr>
          <w:p w14:paraId="04686AF3" w14:textId="77777777" w:rsidR="00990F5C" w:rsidRPr="00990F5C" w:rsidRDefault="00990F5C" w:rsidP="00692D72">
            <w:pPr>
              <w:spacing w:after="0" w:line="240" w:lineRule="auto"/>
              <w:jc w:val="center"/>
              <w:rPr>
                <w:rFonts w:ascii="Times New Roman" w:eastAsia="Times New Roman" w:hAnsi="Times New Roman" w:cs="Times New Roman"/>
                <w:b/>
                <w:noProof/>
                <w:sz w:val="24"/>
                <w:szCs w:val="24"/>
              </w:rPr>
            </w:pPr>
            <w:r w:rsidRPr="00990F5C">
              <w:rPr>
                <w:rFonts w:ascii="Times New Roman" w:eastAsia="Calibri" w:hAnsi="Times New Roman" w:cs="Times New Roman"/>
                <w:noProof/>
                <w:sz w:val="24"/>
                <w:szCs w:val="24"/>
              </w:rPr>
              <w:t xml:space="preserve">Inspectoratul pentru Situaţii de Urgenţă </w:t>
            </w:r>
            <w:r w:rsidRPr="00990F5C">
              <w:rPr>
                <w:rFonts w:ascii="Times New Roman" w:eastAsia="Calibri" w:hAnsi="Times New Roman" w:cs="Times New Roman"/>
                <w:noProof/>
                <w:sz w:val="24"/>
                <w:szCs w:val="24"/>
                <w:lang w:val="en-GB"/>
              </w:rPr>
              <w:t>“Anghel Saligny”</w:t>
            </w:r>
          </w:p>
        </w:tc>
        <w:tc>
          <w:tcPr>
            <w:tcW w:w="4820" w:type="dxa"/>
            <w:shd w:val="clear" w:color="auto" w:fill="auto"/>
            <w:vAlign w:val="center"/>
          </w:tcPr>
          <w:p w14:paraId="68222591" w14:textId="11168616" w:rsidR="00990F5C" w:rsidRPr="00990F5C" w:rsidRDefault="00990F5C" w:rsidP="00692D72">
            <w:pPr>
              <w:spacing w:after="0" w:line="240" w:lineRule="auto"/>
              <w:jc w:val="center"/>
              <w:rPr>
                <w:rFonts w:ascii="Times New Roman" w:eastAsia="Times New Roman" w:hAnsi="Times New Roman" w:cs="Times New Roman"/>
                <w:b/>
                <w:noProof/>
                <w:sz w:val="24"/>
                <w:szCs w:val="24"/>
              </w:rPr>
            </w:pPr>
            <w:r w:rsidRPr="00990F5C">
              <w:rPr>
                <w:rFonts w:ascii="Times New Roman" w:eastAsia="Times New Roman" w:hAnsi="Times New Roman" w:cs="Times New Roman"/>
                <w:b/>
                <w:noProof/>
                <w:sz w:val="24"/>
                <w:szCs w:val="24"/>
              </w:rPr>
              <w:t>Coordonator Local</w:t>
            </w:r>
          </w:p>
        </w:tc>
      </w:tr>
      <w:tr w:rsidR="00990F5C" w:rsidRPr="00990F5C" w14:paraId="4A10E887" w14:textId="77777777" w:rsidTr="00990F5C">
        <w:trPr>
          <w:trHeight w:val="20"/>
        </w:trPr>
        <w:tc>
          <w:tcPr>
            <w:tcW w:w="5245" w:type="dxa"/>
            <w:shd w:val="clear" w:color="auto" w:fill="auto"/>
            <w:vAlign w:val="center"/>
          </w:tcPr>
          <w:p w14:paraId="31518ADE" w14:textId="77777777" w:rsidR="00990F5C" w:rsidRPr="00990F5C" w:rsidRDefault="00990F5C" w:rsidP="00692D72">
            <w:pPr>
              <w:spacing w:after="0"/>
              <w:jc w:val="center"/>
              <w:rPr>
                <w:rFonts w:ascii="Times New Roman" w:eastAsia="Times New Roman" w:hAnsi="Times New Roman" w:cs="Times New Roman"/>
                <w:b/>
                <w:noProof/>
                <w:sz w:val="24"/>
                <w:szCs w:val="24"/>
              </w:rPr>
            </w:pPr>
            <w:r w:rsidRPr="00990F5C">
              <w:rPr>
                <w:rFonts w:ascii="Times New Roman" w:eastAsia="Calibri" w:hAnsi="Times New Roman" w:cs="Times New Roman"/>
                <w:noProof/>
                <w:sz w:val="24"/>
                <w:szCs w:val="24"/>
              </w:rPr>
              <w:t>al judeţului Vrancea</w:t>
            </w:r>
          </w:p>
        </w:tc>
        <w:tc>
          <w:tcPr>
            <w:tcW w:w="4820" w:type="dxa"/>
            <w:shd w:val="clear" w:color="auto" w:fill="auto"/>
            <w:vAlign w:val="center"/>
          </w:tcPr>
          <w:p w14:paraId="3566F6A5" w14:textId="0D941457" w:rsidR="00990F5C" w:rsidRPr="00990F5C" w:rsidRDefault="00990F5C" w:rsidP="00692D72">
            <w:pPr>
              <w:spacing w:after="0"/>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Lt.col.</w:t>
            </w:r>
          </w:p>
        </w:tc>
      </w:tr>
      <w:tr w:rsidR="00990F5C" w:rsidRPr="00990F5C" w14:paraId="52331CCE" w14:textId="77777777" w:rsidTr="00990F5C">
        <w:trPr>
          <w:trHeight w:val="20"/>
        </w:trPr>
        <w:tc>
          <w:tcPr>
            <w:tcW w:w="5245" w:type="dxa"/>
            <w:shd w:val="clear" w:color="auto" w:fill="auto"/>
            <w:vAlign w:val="center"/>
          </w:tcPr>
          <w:p w14:paraId="05B55744" w14:textId="77777777" w:rsidR="00990F5C" w:rsidRPr="00990F5C" w:rsidRDefault="00990F5C" w:rsidP="00692D72">
            <w:pPr>
              <w:spacing w:after="0"/>
              <w:jc w:val="center"/>
              <w:rPr>
                <w:rFonts w:ascii="Times New Roman" w:eastAsia="Times New Roman" w:hAnsi="Times New Roman" w:cs="Times New Roman"/>
                <w:b/>
                <w:noProof/>
                <w:sz w:val="24"/>
                <w:szCs w:val="24"/>
              </w:rPr>
            </w:pPr>
            <w:r w:rsidRPr="00990F5C">
              <w:rPr>
                <w:rFonts w:ascii="Times New Roman" w:eastAsia="Calibri" w:hAnsi="Times New Roman" w:cs="Times New Roman"/>
                <w:b/>
                <w:sz w:val="24"/>
                <w:szCs w:val="24"/>
              </w:rPr>
              <w:t>INSPECTOR ŞEF</w:t>
            </w:r>
          </w:p>
        </w:tc>
        <w:tc>
          <w:tcPr>
            <w:tcW w:w="4820" w:type="dxa"/>
            <w:shd w:val="clear" w:color="auto" w:fill="auto"/>
            <w:vAlign w:val="center"/>
          </w:tcPr>
          <w:p w14:paraId="1ECA4E86" w14:textId="6FA171FB" w:rsidR="00990F5C" w:rsidRPr="00990F5C" w:rsidRDefault="00990F5C" w:rsidP="00692D72">
            <w:pPr>
              <w:tabs>
                <w:tab w:val="left" w:pos="1267"/>
              </w:tabs>
              <w:spacing w:after="0" w:line="240" w:lineRule="auto"/>
              <w:jc w:val="center"/>
              <w:rPr>
                <w:rFonts w:ascii="Times New Roman" w:eastAsia="Times New Roman" w:hAnsi="Times New Roman" w:cs="Times New Roman"/>
                <w:bCs/>
                <w:noProof/>
                <w:sz w:val="24"/>
                <w:szCs w:val="24"/>
              </w:rPr>
            </w:pPr>
          </w:p>
        </w:tc>
      </w:tr>
      <w:tr w:rsidR="00990F5C" w:rsidRPr="00990F5C" w14:paraId="6EE2E0B6" w14:textId="77777777" w:rsidTr="00990F5C">
        <w:trPr>
          <w:trHeight w:val="20"/>
        </w:trPr>
        <w:tc>
          <w:tcPr>
            <w:tcW w:w="5245" w:type="dxa"/>
            <w:shd w:val="clear" w:color="auto" w:fill="auto"/>
            <w:vAlign w:val="center"/>
          </w:tcPr>
          <w:p w14:paraId="0DE4F889" w14:textId="77777777" w:rsidR="00990F5C" w:rsidRPr="00990F5C" w:rsidRDefault="00990F5C" w:rsidP="00692D72">
            <w:pPr>
              <w:spacing w:after="0"/>
              <w:jc w:val="center"/>
              <w:rPr>
                <w:rFonts w:ascii="Times New Roman" w:eastAsia="Times New Roman" w:hAnsi="Times New Roman" w:cs="Times New Roman"/>
                <w:b/>
                <w:noProof/>
                <w:color w:val="FF0000"/>
                <w:sz w:val="24"/>
                <w:szCs w:val="24"/>
              </w:rPr>
            </w:pPr>
            <w:r w:rsidRPr="00990F5C">
              <w:rPr>
                <w:rFonts w:ascii="Times New Roman" w:eastAsia="Calibri" w:hAnsi="Times New Roman" w:cs="Times New Roman"/>
                <w:bCs/>
                <w:iCs/>
                <w:sz w:val="24"/>
                <w:szCs w:val="24"/>
              </w:rPr>
              <w:t>Colonel</w:t>
            </w:r>
          </w:p>
        </w:tc>
        <w:tc>
          <w:tcPr>
            <w:tcW w:w="4820" w:type="dxa"/>
            <w:shd w:val="clear" w:color="auto" w:fill="auto"/>
            <w:vAlign w:val="center"/>
          </w:tcPr>
          <w:p w14:paraId="60566EBB" w14:textId="77777777" w:rsidR="00990F5C" w:rsidRPr="00990F5C" w:rsidRDefault="00990F5C" w:rsidP="00692D72">
            <w:pPr>
              <w:spacing w:after="0" w:line="240" w:lineRule="auto"/>
              <w:jc w:val="center"/>
              <w:rPr>
                <w:rFonts w:ascii="Times New Roman" w:eastAsia="Times New Roman" w:hAnsi="Times New Roman" w:cs="Times New Roman"/>
                <w:bCs/>
                <w:noProof/>
                <w:sz w:val="24"/>
                <w:szCs w:val="24"/>
              </w:rPr>
            </w:pPr>
          </w:p>
        </w:tc>
      </w:tr>
      <w:tr w:rsidR="00990F5C" w:rsidRPr="00990F5C" w14:paraId="5F025338" w14:textId="77777777" w:rsidTr="00990F5C">
        <w:trPr>
          <w:trHeight w:val="292"/>
        </w:trPr>
        <w:tc>
          <w:tcPr>
            <w:tcW w:w="5245" w:type="dxa"/>
            <w:shd w:val="clear" w:color="auto" w:fill="auto"/>
            <w:vAlign w:val="center"/>
          </w:tcPr>
          <w:p w14:paraId="10D38BB9" w14:textId="77777777" w:rsidR="00990F5C" w:rsidRPr="00990F5C" w:rsidRDefault="00990F5C" w:rsidP="00692D72">
            <w:pPr>
              <w:spacing w:after="0"/>
              <w:jc w:val="center"/>
              <w:rPr>
                <w:rFonts w:ascii="Times New Roman" w:eastAsia="Calibri" w:hAnsi="Times New Roman" w:cs="Times New Roman"/>
                <w:bCs/>
                <w:i/>
                <w:iCs/>
                <w:sz w:val="24"/>
                <w:szCs w:val="24"/>
              </w:rPr>
            </w:pPr>
          </w:p>
        </w:tc>
        <w:tc>
          <w:tcPr>
            <w:tcW w:w="4820" w:type="dxa"/>
            <w:shd w:val="clear" w:color="auto" w:fill="auto"/>
            <w:vAlign w:val="center"/>
          </w:tcPr>
          <w:p w14:paraId="1355D613" w14:textId="2128846D" w:rsidR="00990F5C" w:rsidRPr="00990F5C" w:rsidRDefault="00990F5C" w:rsidP="00692D72">
            <w:pPr>
              <w:spacing w:after="0" w:line="240" w:lineRule="auto"/>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Bîndar Paul-Petruț</w:t>
            </w:r>
          </w:p>
        </w:tc>
      </w:tr>
      <w:tr w:rsidR="00990F5C" w:rsidRPr="00990F5C" w14:paraId="1B04CDC7" w14:textId="77777777" w:rsidTr="00990F5C">
        <w:trPr>
          <w:trHeight w:val="292"/>
        </w:trPr>
        <w:tc>
          <w:tcPr>
            <w:tcW w:w="5245" w:type="dxa"/>
            <w:shd w:val="clear" w:color="auto" w:fill="auto"/>
            <w:vAlign w:val="center"/>
          </w:tcPr>
          <w:p w14:paraId="7F53CEBB" w14:textId="77777777" w:rsidR="00990F5C" w:rsidRPr="00990F5C" w:rsidRDefault="00990F5C" w:rsidP="00692D72">
            <w:pPr>
              <w:spacing w:after="0"/>
              <w:jc w:val="center"/>
              <w:rPr>
                <w:rFonts w:ascii="Times New Roman" w:eastAsia="Calibri" w:hAnsi="Times New Roman" w:cs="Times New Roman"/>
                <w:bCs/>
                <w:i/>
                <w:iCs/>
                <w:sz w:val="24"/>
                <w:szCs w:val="24"/>
              </w:rPr>
            </w:pPr>
          </w:p>
        </w:tc>
        <w:tc>
          <w:tcPr>
            <w:tcW w:w="4820" w:type="dxa"/>
            <w:shd w:val="clear" w:color="auto" w:fill="auto"/>
            <w:vAlign w:val="center"/>
          </w:tcPr>
          <w:p w14:paraId="4D2EE49A" w14:textId="77777777" w:rsidR="00990F5C" w:rsidRPr="00990F5C" w:rsidRDefault="00990F5C" w:rsidP="00692D72">
            <w:pPr>
              <w:spacing w:after="0" w:line="240" w:lineRule="auto"/>
              <w:jc w:val="center"/>
              <w:rPr>
                <w:rFonts w:ascii="Times New Roman" w:eastAsia="Times New Roman" w:hAnsi="Times New Roman" w:cs="Times New Roman"/>
                <w:bCs/>
                <w:noProof/>
                <w:sz w:val="24"/>
                <w:szCs w:val="24"/>
              </w:rPr>
            </w:pPr>
          </w:p>
        </w:tc>
      </w:tr>
      <w:tr w:rsidR="00990F5C" w:rsidRPr="00990F5C" w14:paraId="3B2E928E" w14:textId="77777777" w:rsidTr="00990F5C">
        <w:trPr>
          <w:trHeight w:val="20"/>
        </w:trPr>
        <w:tc>
          <w:tcPr>
            <w:tcW w:w="5245" w:type="dxa"/>
            <w:shd w:val="clear" w:color="auto" w:fill="auto"/>
            <w:vAlign w:val="center"/>
          </w:tcPr>
          <w:p w14:paraId="7D714DA7" w14:textId="77777777" w:rsidR="00990F5C" w:rsidRPr="00990F5C" w:rsidRDefault="00990F5C" w:rsidP="00692D72">
            <w:pPr>
              <w:spacing w:after="0"/>
              <w:jc w:val="center"/>
              <w:rPr>
                <w:rFonts w:ascii="Times New Roman" w:eastAsia="Times New Roman" w:hAnsi="Times New Roman" w:cs="Times New Roman"/>
                <w:b/>
                <w:noProof/>
                <w:color w:val="FF0000"/>
                <w:sz w:val="24"/>
                <w:szCs w:val="24"/>
              </w:rPr>
            </w:pPr>
            <w:r w:rsidRPr="00990F5C">
              <w:rPr>
                <w:rFonts w:ascii="Times New Roman" w:eastAsia="Calibri" w:hAnsi="Times New Roman" w:cs="Times New Roman"/>
                <w:sz w:val="24"/>
                <w:szCs w:val="24"/>
              </w:rPr>
              <w:t>Chiscop Flaviu-Dorel</w:t>
            </w:r>
          </w:p>
        </w:tc>
        <w:tc>
          <w:tcPr>
            <w:tcW w:w="4820" w:type="dxa"/>
            <w:shd w:val="clear" w:color="auto" w:fill="auto"/>
            <w:vAlign w:val="center"/>
          </w:tcPr>
          <w:p w14:paraId="336EC2A9" w14:textId="7AC1D111" w:rsidR="00990F5C" w:rsidRPr="00990F5C" w:rsidRDefault="00990F5C" w:rsidP="00692D72">
            <w:pPr>
              <w:spacing w:after="0"/>
              <w:jc w:val="center"/>
              <w:rPr>
                <w:rFonts w:ascii="Times New Roman" w:eastAsia="Times New Roman" w:hAnsi="Times New Roman" w:cs="Times New Roman"/>
                <w:b/>
                <w:noProof/>
                <w:sz w:val="24"/>
                <w:szCs w:val="24"/>
              </w:rPr>
            </w:pPr>
          </w:p>
        </w:tc>
      </w:tr>
      <w:tr w:rsidR="00990F5C" w:rsidRPr="00990F5C" w14:paraId="36CBC8D7" w14:textId="77777777" w:rsidTr="00990F5C">
        <w:trPr>
          <w:trHeight w:val="20"/>
        </w:trPr>
        <w:tc>
          <w:tcPr>
            <w:tcW w:w="5245" w:type="dxa"/>
            <w:shd w:val="clear" w:color="auto" w:fill="auto"/>
            <w:vAlign w:val="center"/>
          </w:tcPr>
          <w:p w14:paraId="04B91E2B" w14:textId="77777777" w:rsidR="00990F5C" w:rsidRPr="00990F5C" w:rsidRDefault="00990F5C" w:rsidP="00692D72">
            <w:pPr>
              <w:tabs>
                <w:tab w:val="center" w:pos="4153"/>
                <w:tab w:val="right" w:pos="8306"/>
              </w:tabs>
              <w:spacing w:after="0" w:line="240" w:lineRule="auto"/>
              <w:jc w:val="center"/>
              <w:rPr>
                <w:rFonts w:ascii="Times New Roman" w:eastAsia="Times New Roman" w:hAnsi="Times New Roman" w:cs="Times New Roman"/>
                <w:b/>
                <w:noProof/>
                <w:color w:val="FF0000"/>
                <w:sz w:val="24"/>
                <w:szCs w:val="24"/>
              </w:rPr>
            </w:pPr>
          </w:p>
        </w:tc>
        <w:tc>
          <w:tcPr>
            <w:tcW w:w="4820" w:type="dxa"/>
            <w:shd w:val="clear" w:color="auto" w:fill="auto"/>
            <w:vAlign w:val="center"/>
          </w:tcPr>
          <w:p w14:paraId="08EAE7D0" w14:textId="09690147" w:rsidR="00990F5C" w:rsidRPr="00990F5C" w:rsidRDefault="00990F5C" w:rsidP="00692D72">
            <w:pPr>
              <w:spacing w:after="0"/>
              <w:jc w:val="center"/>
              <w:rPr>
                <w:rFonts w:ascii="Times New Roman" w:eastAsia="Times New Roman" w:hAnsi="Times New Roman" w:cs="Times New Roman"/>
                <w:b/>
                <w:noProof/>
                <w:sz w:val="24"/>
                <w:szCs w:val="24"/>
              </w:rPr>
            </w:pPr>
          </w:p>
        </w:tc>
      </w:tr>
      <w:tr w:rsidR="00990F5C" w:rsidRPr="00990F5C" w14:paraId="2730D0F6" w14:textId="77777777" w:rsidTr="00990F5C">
        <w:trPr>
          <w:trHeight w:val="20"/>
        </w:trPr>
        <w:tc>
          <w:tcPr>
            <w:tcW w:w="5245" w:type="dxa"/>
            <w:shd w:val="clear" w:color="auto" w:fill="auto"/>
            <w:vAlign w:val="center"/>
          </w:tcPr>
          <w:p w14:paraId="42E4B560" w14:textId="00791CD3" w:rsidR="00990F5C" w:rsidRPr="00990F5C" w:rsidRDefault="00990F5C" w:rsidP="00692D72">
            <w:pPr>
              <w:spacing w:after="0" w:line="240" w:lineRule="auto"/>
              <w:jc w:val="center"/>
              <w:rPr>
                <w:rFonts w:ascii="Times New Roman" w:eastAsia="Calibri" w:hAnsi="Times New Roman" w:cs="Times New Roman"/>
                <w:b/>
                <w:bCs/>
                <w:spacing w:val="4"/>
                <w:sz w:val="24"/>
                <w:szCs w:val="24"/>
                <w:shd w:val="clear" w:color="auto" w:fill="FFFFFF"/>
              </w:rPr>
            </w:pPr>
            <w:r w:rsidRPr="00990F5C">
              <w:rPr>
                <w:rFonts w:ascii="Times New Roman" w:eastAsia="Calibri" w:hAnsi="Times New Roman" w:cs="Times New Roman"/>
                <w:b/>
                <w:bCs/>
                <w:spacing w:val="4"/>
                <w:sz w:val="24"/>
                <w:szCs w:val="24"/>
                <w:shd w:val="clear" w:color="auto" w:fill="FFFFFF"/>
              </w:rPr>
              <w:t>ADJUNCT AL INSPECTORULUI ȘEF</w:t>
            </w:r>
          </w:p>
        </w:tc>
        <w:tc>
          <w:tcPr>
            <w:tcW w:w="4820" w:type="dxa"/>
            <w:shd w:val="clear" w:color="auto" w:fill="auto"/>
            <w:vAlign w:val="center"/>
          </w:tcPr>
          <w:p w14:paraId="6778FA8D" w14:textId="3A99EC4C" w:rsidR="00990F5C" w:rsidRPr="00990F5C" w:rsidRDefault="00990F5C" w:rsidP="00692D72">
            <w:pPr>
              <w:spacing w:after="0"/>
              <w:jc w:val="center"/>
              <w:rPr>
                <w:rFonts w:ascii="Times New Roman" w:eastAsia="Times New Roman" w:hAnsi="Times New Roman" w:cs="Times New Roman"/>
                <w:b/>
                <w:noProof/>
                <w:sz w:val="24"/>
                <w:szCs w:val="24"/>
              </w:rPr>
            </w:pPr>
            <w:r w:rsidRPr="00990F5C">
              <w:rPr>
                <w:rFonts w:ascii="Times New Roman" w:eastAsia="Times New Roman" w:hAnsi="Times New Roman" w:cs="Times New Roman"/>
                <w:b/>
                <w:noProof/>
                <w:sz w:val="24"/>
                <w:szCs w:val="24"/>
              </w:rPr>
              <w:t>COMPARTIMENT FINANCIAR</w:t>
            </w:r>
          </w:p>
        </w:tc>
      </w:tr>
      <w:tr w:rsidR="00990F5C" w:rsidRPr="00990F5C" w14:paraId="4458E7F3" w14:textId="77777777" w:rsidTr="00990F5C">
        <w:trPr>
          <w:trHeight w:val="20"/>
        </w:trPr>
        <w:tc>
          <w:tcPr>
            <w:tcW w:w="5245" w:type="dxa"/>
            <w:shd w:val="clear" w:color="auto" w:fill="auto"/>
            <w:vAlign w:val="center"/>
          </w:tcPr>
          <w:p w14:paraId="16CD29C3" w14:textId="0EE5A4E7" w:rsidR="00990F5C" w:rsidRPr="00990F5C" w:rsidRDefault="00990F5C" w:rsidP="00692D72">
            <w:pPr>
              <w:spacing w:after="0" w:line="240" w:lineRule="auto"/>
              <w:jc w:val="center"/>
              <w:rPr>
                <w:rFonts w:ascii="Times New Roman" w:eastAsia="Calibri" w:hAnsi="Times New Roman" w:cs="Times New Roman"/>
                <w:iCs/>
                <w:spacing w:val="4"/>
                <w:sz w:val="24"/>
                <w:szCs w:val="24"/>
                <w:shd w:val="clear" w:color="auto" w:fill="FFFFFF"/>
              </w:rPr>
            </w:pPr>
            <w:r w:rsidRPr="00990F5C">
              <w:rPr>
                <w:rFonts w:ascii="Times New Roman" w:eastAsia="Calibri" w:hAnsi="Times New Roman" w:cs="Times New Roman"/>
                <w:bCs/>
                <w:iCs/>
                <w:sz w:val="24"/>
                <w:szCs w:val="24"/>
              </w:rPr>
              <w:t>Colonel</w:t>
            </w:r>
          </w:p>
        </w:tc>
        <w:tc>
          <w:tcPr>
            <w:tcW w:w="4820" w:type="dxa"/>
            <w:shd w:val="clear" w:color="auto" w:fill="auto"/>
            <w:vAlign w:val="center"/>
          </w:tcPr>
          <w:p w14:paraId="2A060775" w14:textId="6B2EB109" w:rsidR="00990F5C" w:rsidRPr="00990F5C" w:rsidRDefault="009F6AE3" w:rsidP="00692D72">
            <w:pPr>
              <w:spacing w:after="0"/>
              <w:jc w:val="center"/>
              <w:rPr>
                <w:rFonts w:ascii="Times New Roman" w:eastAsia="Times New Roman" w:hAnsi="Times New Roman" w:cs="Times New Roman"/>
                <w:noProof/>
                <w:sz w:val="24"/>
                <w:szCs w:val="24"/>
              </w:rPr>
            </w:pPr>
            <w:r w:rsidRPr="009F6AE3">
              <w:rPr>
                <w:rFonts w:ascii="Times New Roman" w:eastAsia="Times New Roman" w:hAnsi="Times New Roman" w:cs="Times New Roman"/>
                <w:noProof/>
                <w:sz w:val="24"/>
                <w:szCs w:val="24"/>
              </w:rPr>
              <w:t>Plutonier</w:t>
            </w:r>
          </w:p>
        </w:tc>
      </w:tr>
      <w:tr w:rsidR="00990F5C" w:rsidRPr="00990F5C" w14:paraId="3544616B" w14:textId="77777777" w:rsidTr="00990F5C">
        <w:trPr>
          <w:trHeight w:val="246"/>
        </w:trPr>
        <w:tc>
          <w:tcPr>
            <w:tcW w:w="5245" w:type="dxa"/>
            <w:shd w:val="clear" w:color="auto" w:fill="auto"/>
            <w:vAlign w:val="center"/>
          </w:tcPr>
          <w:p w14:paraId="3F097E49" w14:textId="77777777" w:rsidR="00990F5C" w:rsidRPr="00990F5C" w:rsidRDefault="00990F5C" w:rsidP="00692D72">
            <w:pPr>
              <w:spacing w:after="0" w:line="240" w:lineRule="auto"/>
              <w:jc w:val="center"/>
              <w:rPr>
                <w:rFonts w:ascii="Times New Roman" w:eastAsia="Calibri" w:hAnsi="Times New Roman" w:cs="Times New Roman"/>
                <w:iCs/>
                <w:spacing w:val="4"/>
                <w:sz w:val="24"/>
                <w:szCs w:val="24"/>
                <w:shd w:val="clear" w:color="auto" w:fill="FFFFFF"/>
              </w:rPr>
            </w:pPr>
          </w:p>
        </w:tc>
        <w:tc>
          <w:tcPr>
            <w:tcW w:w="4820" w:type="dxa"/>
            <w:shd w:val="clear" w:color="auto" w:fill="auto"/>
            <w:vAlign w:val="center"/>
          </w:tcPr>
          <w:p w14:paraId="7C5A74EB" w14:textId="0FA803E4" w:rsidR="00990F5C" w:rsidRPr="00990F5C" w:rsidRDefault="00990F5C" w:rsidP="00692D72">
            <w:pPr>
              <w:spacing w:after="0"/>
              <w:jc w:val="center"/>
              <w:rPr>
                <w:rFonts w:ascii="Times New Roman" w:eastAsia="Times New Roman" w:hAnsi="Times New Roman" w:cs="Times New Roman"/>
                <w:b/>
                <w:noProof/>
                <w:sz w:val="24"/>
                <w:szCs w:val="24"/>
              </w:rPr>
            </w:pPr>
          </w:p>
        </w:tc>
      </w:tr>
      <w:tr w:rsidR="00990F5C" w:rsidRPr="00990F5C" w14:paraId="2A2925C5" w14:textId="77777777" w:rsidTr="00990F5C">
        <w:trPr>
          <w:trHeight w:val="20"/>
        </w:trPr>
        <w:tc>
          <w:tcPr>
            <w:tcW w:w="5245" w:type="dxa"/>
            <w:shd w:val="clear" w:color="auto" w:fill="auto"/>
            <w:vAlign w:val="center"/>
          </w:tcPr>
          <w:p w14:paraId="1B5A1E10" w14:textId="04458D16" w:rsidR="00990F5C" w:rsidRPr="00990F5C" w:rsidRDefault="00990F5C" w:rsidP="00692D72">
            <w:pPr>
              <w:spacing w:after="0" w:line="240" w:lineRule="auto"/>
              <w:jc w:val="center"/>
              <w:rPr>
                <w:rFonts w:ascii="Times New Roman" w:eastAsia="Calibri" w:hAnsi="Times New Roman" w:cs="Times New Roman"/>
                <w:noProof/>
                <w:sz w:val="24"/>
                <w:szCs w:val="24"/>
              </w:rPr>
            </w:pPr>
            <w:r w:rsidRPr="00990F5C">
              <w:rPr>
                <w:rFonts w:ascii="Times New Roman" w:eastAsia="Calibri" w:hAnsi="Times New Roman" w:cs="Times New Roman"/>
                <w:sz w:val="24"/>
                <w:szCs w:val="24"/>
              </w:rPr>
              <w:t>Răduță Costel</w:t>
            </w:r>
          </w:p>
        </w:tc>
        <w:tc>
          <w:tcPr>
            <w:tcW w:w="4820" w:type="dxa"/>
            <w:shd w:val="clear" w:color="auto" w:fill="auto"/>
            <w:vAlign w:val="center"/>
          </w:tcPr>
          <w:p w14:paraId="15BDB72E" w14:textId="4EAD4972" w:rsidR="00990F5C" w:rsidRPr="00990F5C" w:rsidRDefault="009F6AE3" w:rsidP="009F6AE3">
            <w:pPr>
              <w:spacing w:after="0"/>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 xml:space="preserve">                  Udriște Alina Mariana</w:t>
            </w:r>
          </w:p>
        </w:tc>
      </w:tr>
      <w:tr w:rsidR="00990F5C" w:rsidRPr="00990F5C" w14:paraId="7C65EC65" w14:textId="77777777" w:rsidTr="00990F5C">
        <w:trPr>
          <w:trHeight w:val="20"/>
        </w:trPr>
        <w:tc>
          <w:tcPr>
            <w:tcW w:w="5245" w:type="dxa"/>
            <w:shd w:val="clear" w:color="auto" w:fill="auto"/>
            <w:vAlign w:val="center"/>
          </w:tcPr>
          <w:p w14:paraId="079ACA0A" w14:textId="77777777" w:rsidR="00990F5C" w:rsidRPr="00990F5C" w:rsidRDefault="00990F5C" w:rsidP="00692D72">
            <w:pPr>
              <w:spacing w:after="0" w:line="240" w:lineRule="auto"/>
              <w:jc w:val="center"/>
              <w:rPr>
                <w:rFonts w:ascii="Times New Roman" w:eastAsia="Calibri" w:hAnsi="Times New Roman" w:cs="Times New Roman"/>
                <w:sz w:val="24"/>
                <w:szCs w:val="24"/>
              </w:rPr>
            </w:pPr>
          </w:p>
        </w:tc>
        <w:tc>
          <w:tcPr>
            <w:tcW w:w="4820" w:type="dxa"/>
            <w:shd w:val="clear" w:color="auto" w:fill="auto"/>
            <w:vAlign w:val="center"/>
          </w:tcPr>
          <w:p w14:paraId="0275CDD4" w14:textId="3BA9FD9F" w:rsidR="00990F5C" w:rsidRPr="00990F5C" w:rsidRDefault="00990F5C" w:rsidP="00692D72">
            <w:pPr>
              <w:spacing w:after="0"/>
              <w:jc w:val="center"/>
              <w:rPr>
                <w:rFonts w:ascii="Times New Roman" w:eastAsia="Times New Roman" w:hAnsi="Times New Roman" w:cs="Times New Roman"/>
                <w:noProof/>
                <w:sz w:val="24"/>
                <w:szCs w:val="24"/>
              </w:rPr>
            </w:pPr>
          </w:p>
        </w:tc>
      </w:tr>
      <w:tr w:rsidR="00990F5C" w:rsidRPr="00990F5C" w14:paraId="5C7939AB" w14:textId="77777777" w:rsidTr="00990F5C">
        <w:trPr>
          <w:trHeight w:val="20"/>
        </w:trPr>
        <w:tc>
          <w:tcPr>
            <w:tcW w:w="5245" w:type="dxa"/>
            <w:shd w:val="clear" w:color="auto" w:fill="auto"/>
            <w:vAlign w:val="center"/>
          </w:tcPr>
          <w:p w14:paraId="6D2AC93D" w14:textId="70291026" w:rsidR="00990F5C" w:rsidRPr="00990F5C" w:rsidRDefault="00990F5C" w:rsidP="00692D72">
            <w:pPr>
              <w:spacing w:after="0" w:line="240" w:lineRule="auto"/>
              <w:jc w:val="center"/>
              <w:rPr>
                <w:rFonts w:ascii="Times New Roman" w:eastAsia="Calibri" w:hAnsi="Times New Roman" w:cs="Times New Roman"/>
                <w:noProof/>
                <w:sz w:val="24"/>
                <w:szCs w:val="24"/>
              </w:rPr>
            </w:pPr>
            <w:r w:rsidRPr="00990F5C">
              <w:rPr>
                <w:rFonts w:ascii="Times New Roman" w:eastAsia="Calibri" w:hAnsi="Times New Roman" w:cs="Times New Roman"/>
                <w:b/>
                <w:sz w:val="24"/>
                <w:szCs w:val="24"/>
              </w:rPr>
              <w:t>AVIZAT PENTRU LEGALITATE</w:t>
            </w:r>
          </w:p>
        </w:tc>
        <w:tc>
          <w:tcPr>
            <w:tcW w:w="4820" w:type="dxa"/>
            <w:shd w:val="clear" w:color="auto" w:fill="auto"/>
            <w:vAlign w:val="center"/>
          </w:tcPr>
          <w:p w14:paraId="7EDF6D83" w14:textId="71788075" w:rsidR="00990F5C" w:rsidRPr="00990F5C" w:rsidRDefault="00990F5C" w:rsidP="00692D72">
            <w:pPr>
              <w:spacing w:after="0"/>
              <w:jc w:val="center"/>
              <w:rPr>
                <w:rFonts w:ascii="Times New Roman" w:eastAsia="Times New Roman" w:hAnsi="Times New Roman" w:cs="Times New Roman"/>
                <w:b/>
                <w:noProof/>
                <w:sz w:val="24"/>
                <w:szCs w:val="24"/>
              </w:rPr>
            </w:pPr>
            <w:r w:rsidRPr="00990F5C">
              <w:rPr>
                <w:rFonts w:ascii="Times New Roman" w:eastAsia="Times New Roman" w:hAnsi="Times New Roman" w:cs="Times New Roman"/>
                <w:b/>
                <w:noProof/>
                <w:sz w:val="24"/>
                <w:szCs w:val="24"/>
              </w:rPr>
              <w:t>COMPARTIMENT ACHIZIŢII PUBLICE</w:t>
            </w:r>
          </w:p>
        </w:tc>
      </w:tr>
      <w:tr w:rsidR="00990F5C" w:rsidRPr="00990F5C" w14:paraId="49685CE5" w14:textId="77777777" w:rsidTr="00990F5C">
        <w:trPr>
          <w:trHeight w:val="20"/>
        </w:trPr>
        <w:tc>
          <w:tcPr>
            <w:tcW w:w="5245" w:type="dxa"/>
            <w:shd w:val="clear" w:color="auto" w:fill="auto"/>
            <w:vAlign w:val="center"/>
          </w:tcPr>
          <w:p w14:paraId="31A6315C" w14:textId="1918D8C7" w:rsidR="00990F5C" w:rsidRPr="00990F5C" w:rsidRDefault="00990F5C" w:rsidP="00692D72">
            <w:pPr>
              <w:spacing w:after="0" w:line="240" w:lineRule="auto"/>
              <w:jc w:val="center"/>
              <w:rPr>
                <w:rFonts w:ascii="Times New Roman" w:eastAsia="Calibri" w:hAnsi="Times New Roman" w:cs="Times New Roman"/>
                <w:b/>
                <w:sz w:val="24"/>
                <w:szCs w:val="24"/>
              </w:rPr>
            </w:pPr>
            <w:r w:rsidRPr="00990F5C">
              <w:rPr>
                <w:rFonts w:ascii="Times New Roman" w:eastAsia="Calibri" w:hAnsi="Times New Roman" w:cs="Times New Roman"/>
                <w:bCs/>
                <w:iCs/>
                <w:sz w:val="24"/>
                <w:szCs w:val="24"/>
              </w:rPr>
              <w:t>Locotenent colonel</w:t>
            </w:r>
          </w:p>
        </w:tc>
        <w:tc>
          <w:tcPr>
            <w:tcW w:w="4820" w:type="dxa"/>
            <w:shd w:val="clear" w:color="auto" w:fill="auto"/>
            <w:vAlign w:val="center"/>
          </w:tcPr>
          <w:p w14:paraId="22524687" w14:textId="2BC53865" w:rsidR="00990F5C" w:rsidRPr="00990F5C" w:rsidRDefault="00990F5C" w:rsidP="00692D72">
            <w:pPr>
              <w:spacing w:after="0"/>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Căpitan</w:t>
            </w:r>
          </w:p>
        </w:tc>
      </w:tr>
      <w:tr w:rsidR="00990F5C" w:rsidRPr="00990F5C" w14:paraId="78058F1F" w14:textId="77777777" w:rsidTr="00990F5C">
        <w:trPr>
          <w:trHeight w:val="158"/>
        </w:trPr>
        <w:tc>
          <w:tcPr>
            <w:tcW w:w="5245" w:type="dxa"/>
            <w:shd w:val="clear" w:color="auto" w:fill="auto"/>
            <w:vAlign w:val="center"/>
          </w:tcPr>
          <w:p w14:paraId="43C08B57" w14:textId="77777777" w:rsidR="00990F5C" w:rsidRPr="00990F5C" w:rsidRDefault="00990F5C" w:rsidP="00692D72">
            <w:pPr>
              <w:spacing w:after="0" w:line="240" w:lineRule="auto"/>
              <w:jc w:val="center"/>
              <w:rPr>
                <w:rFonts w:ascii="Times New Roman" w:eastAsia="Calibri" w:hAnsi="Times New Roman" w:cs="Times New Roman"/>
                <w:b/>
                <w:sz w:val="24"/>
                <w:szCs w:val="24"/>
              </w:rPr>
            </w:pPr>
          </w:p>
        </w:tc>
        <w:tc>
          <w:tcPr>
            <w:tcW w:w="4820" w:type="dxa"/>
            <w:shd w:val="clear" w:color="auto" w:fill="auto"/>
            <w:vAlign w:val="center"/>
          </w:tcPr>
          <w:p w14:paraId="5B9B8336" w14:textId="77777777" w:rsidR="00990F5C" w:rsidRPr="00990F5C" w:rsidRDefault="00990F5C" w:rsidP="00692D72">
            <w:pPr>
              <w:spacing w:after="0"/>
              <w:jc w:val="center"/>
              <w:rPr>
                <w:rFonts w:ascii="Times New Roman" w:eastAsia="Times New Roman" w:hAnsi="Times New Roman" w:cs="Times New Roman"/>
                <w:bCs/>
                <w:noProof/>
                <w:sz w:val="24"/>
                <w:szCs w:val="24"/>
              </w:rPr>
            </w:pPr>
          </w:p>
        </w:tc>
      </w:tr>
      <w:tr w:rsidR="00990F5C" w:rsidRPr="00990F5C" w14:paraId="541112F3" w14:textId="77777777" w:rsidTr="00990F5C">
        <w:trPr>
          <w:trHeight w:val="20"/>
        </w:trPr>
        <w:tc>
          <w:tcPr>
            <w:tcW w:w="5245" w:type="dxa"/>
            <w:shd w:val="clear" w:color="auto" w:fill="auto"/>
            <w:vAlign w:val="center"/>
          </w:tcPr>
          <w:p w14:paraId="085096AB" w14:textId="1889A861" w:rsidR="00990F5C" w:rsidRPr="00990F5C" w:rsidRDefault="00990F5C" w:rsidP="00692D72">
            <w:pPr>
              <w:spacing w:after="0" w:line="240" w:lineRule="auto"/>
              <w:jc w:val="center"/>
              <w:rPr>
                <w:rFonts w:ascii="Times New Roman" w:eastAsia="Calibri" w:hAnsi="Times New Roman" w:cs="Times New Roman"/>
                <w:bCs/>
                <w:i/>
                <w:iCs/>
                <w:sz w:val="24"/>
                <w:szCs w:val="24"/>
              </w:rPr>
            </w:pPr>
            <w:r w:rsidRPr="00990F5C">
              <w:rPr>
                <w:rFonts w:ascii="Times New Roman" w:eastAsia="Calibri" w:hAnsi="Times New Roman" w:cs="Times New Roman"/>
                <w:bCs/>
                <w:noProof/>
                <w:sz w:val="24"/>
                <w:szCs w:val="24"/>
              </w:rPr>
              <w:t>Duță Cristina-Mihaela</w:t>
            </w:r>
          </w:p>
        </w:tc>
        <w:tc>
          <w:tcPr>
            <w:tcW w:w="4820" w:type="dxa"/>
            <w:shd w:val="clear" w:color="auto" w:fill="auto"/>
            <w:vAlign w:val="center"/>
          </w:tcPr>
          <w:p w14:paraId="1ADE0FCE" w14:textId="339DD9C1" w:rsidR="00990F5C" w:rsidRPr="00990F5C" w:rsidRDefault="00990F5C" w:rsidP="00692D72">
            <w:pPr>
              <w:spacing w:after="0"/>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Gadjinschi Florin Viorel</w:t>
            </w:r>
          </w:p>
        </w:tc>
      </w:tr>
      <w:tr w:rsidR="00990F5C" w:rsidRPr="00990F5C" w14:paraId="0415FAF2" w14:textId="77777777" w:rsidTr="00990F5C">
        <w:trPr>
          <w:trHeight w:val="20"/>
        </w:trPr>
        <w:tc>
          <w:tcPr>
            <w:tcW w:w="5245" w:type="dxa"/>
            <w:shd w:val="clear" w:color="auto" w:fill="auto"/>
            <w:vAlign w:val="center"/>
          </w:tcPr>
          <w:p w14:paraId="1618310B" w14:textId="7B4C38C4" w:rsidR="00990F5C" w:rsidRPr="00990F5C" w:rsidRDefault="00990F5C" w:rsidP="00497515">
            <w:pPr>
              <w:spacing w:after="0" w:line="240" w:lineRule="auto"/>
              <w:ind w:firstLine="743"/>
              <w:rPr>
                <w:rFonts w:ascii="Times New Roman" w:eastAsia="Calibri" w:hAnsi="Times New Roman" w:cs="Times New Roman"/>
                <w:bCs/>
                <w:noProof/>
                <w:sz w:val="24"/>
                <w:szCs w:val="24"/>
              </w:rPr>
            </w:pPr>
          </w:p>
        </w:tc>
        <w:tc>
          <w:tcPr>
            <w:tcW w:w="4820" w:type="dxa"/>
            <w:shd w:val="clear" w:color="auto" w:fill="auto"/>
          </w:tcPr>
          <w:p w14:paraId="551E3CF9" w14:textId="378264C0" w:rsidR="00990F5C" w:rsidRPr="00990F5C" w:rsidRDefault="00990F5C" w:rsidP="00497515">
            <w:pPr>
              <w:spacing w:after="0"/>
              <w:jc w:val="center"/>
              <w:rPr>
                <w:rFonts w:ascii="Times New Roman" w:eastAsia="Times New Roman" w:hAnsi="Times New Roman" w:cs="Times New Roman"/>
                <w:b/>
                <w:bCs/>
                <w:noProof/>
                <w:sz w:val="24"/>
                <w:szCs w:val="24"/>
              </w:rPr>
            </w:pPr>
          </w:p>
        </w:tc>
      </w:tr>
      <w:tr w:rsidR="00990F5C" w:rsidRPr="00990F5C" w14:paraId="233DBDA0" w14:textId="77777777" w:rsidTr="00990F5C">
        <w:trPr>
          <w:trHeight w:val="20"/>
        </w:trPr>
        <w:tc>
          <w:tcPr>
            <w:tcW w:w="5245" w:type="dxa"/>
            <w:shd w:val="clear" w:color="auto" w:fill="auto"/>
            <w:vAlign w:val="center"/>
          </w:tcPr>
          <w:p w14:paraId="5137E3BE" w14:textId="657F5E14" w:rsidR="00990F5C" w:rsidRPr="00990F5C" w:rsidRDefault="00990F5C" w:rsidP="00497515">
            <w:pPr>
              <w:spacing w:after="0" w:line="240" w:lineRule="auto"/>
              <w:ind w:firstLine="743"/>
              <w:jc w:val="center"/>
              <w:rPr>
                <w:rFonts w:ascii="Times New Roman" w:eastAsia="Calibri" w:hAnsi="Times New Roman" w:cs="Times New Roman"/>
                <w:b/>
                <w:bCs/>
                <w:i/>
                <w:spacing w:val="4"/>
                <w:sz w:val="24"/>
                <w:szCs w:val="24"/>
                <w:shd w:val="clear" w:color="auto" w:fill="FFFFFF"/>
              </w:rPr>
            </w:pPr>
            <w:r w:rsidRPr="00990F5C">
              <w:rPr>
                <w:rFonts w:ascii="Times New Roman" w:eastAsia="Calibri" w:hAnsi="Times New Roman" w:cs="Times New Roman"/>
                <w:b/>
                <w:bCs/>
                <w:i/>
                <w:spacing w:val="4"/>
                <w:sz w:val="24"/>
                <w:szCs w:val="24"/>
                <w:shd w:val="clear" w:color="auto" w:fill="FFFFFF"/>
              </w:rPr>
              <w:t>d.ȘEF SERVICIU LOGISTIC</w:t>
            </w:r>
          </w:p>
        </w:tc>
        <w:tc>
          <w:tcPr>
            <w:tcW w:w="4820" w:type="dxa"/>
            <w:shd w:val="clear" w:color="auto" w:fill="auto"/>
          </w:tcPr>
          <w:p w14:paraId="03670BD6" w14:textId="34122F26" w:rsidR="00990F5C" w:rsidRPr="00990F5C" w:rsidRDefault="00990F5C" w:rsidP="00497515">
            <w:pPr>
              <w:spacing w:after="0"/>
              <w:jc w:val="center"/>
              <w:rPr>
                <w:rFonts w:ascii="Times New Roman" w:eastAsia="Times New Roman" w:hAnsi="Times New Roman" w:cs="Times New Roman"/>
                <w:b/>
                <w:noProof/>
                <w:sz w:val="24"/>
                <w:szCs w:val="24"/>
              </w:rPr>
            </w:pPr>
            <w:r w:rsidRPr="00990F5C">
              <w:rPr>
                <w:rFonts w:ascii="Times New Roman" w:eastAsia="Times New Roman" w:hAnsi="Times New Roman" w:cs="Times New Roman"/>
                <w:b/>
                <w:noProof/>
                <w:sz w:val="24"/>
                <w:szCs w:val="24"/>
              </w:rPr>
              <w:t>COMPARTIMENT ACHIZIŢII PUBLICE</w:t>
            </w:r>
          </w:p>
        </w:tc>
      </w:tr>
      <w:tr w:rsidR="00990F5C" w:rsidRPr="00990F5C" w14:paraId="027186A9" w14:textId="77777777" w:rsidTr="00990F5C">
        <w:trPr>
          <w:trHeight w:val="20"/>
        </w:trPr>
        <w:tc>
          <w:tcPr>
            <w:tcW w:w="5245" w:type="dxa"/>
            <w:shd w:val="clear" w:color="auto" w:fill="auto"/>
            <w:vAlign w:val="center"/>
          </w:tcPr>
          <w:p w14:paraId="5B69FFF2" w14:textId="747D8DA8" w:rsidR="00990F5C" w:rsidRPr="00990F5C" w:rsidRDefault="00990F5C" w:rsidP="00497515">
            <w:pPr>
              <w:spacing w:after="0" w:line="240" w:lineRule="auto"/>
              <w:ind w:firstLine="743"/>
              <w:jc w:val="center"/>
              <w:rPr>
                <w:rFonts w:ascii="Times New Roman" w:eastAsia="Calibri" w:hAnsi="Times New Roman" w:cs="Times New Roman"/>
                <w:iCs/>
                <w:spacing w:val="4"/>
                <w:sz w:val="24"/>
                <w:szCs w:val="24"/>
                <w:shd w:val="clear" w:color="auto" w:fill="FFFFFF"/>
              </w:rPr>
            </w:pPr>
            <w:r w:rsidRPr="00990F5C">
              <w:rPr>
                <w:rFonts w:ascii="Times New Roman" w:eastAsia="Calibri" w:hAnsi="Times New Roman" w:cs="Times New Roman"/>
                <w:iCs/>
                <w:spacing w:val="4"/>
                <w:sz w:val="24"/>
                <w:szCs w:val="24"/>
                <w:shd w:val="clear" w:color="auto" w:fill="FFFFFF"/>
              </w:rPr>
              <w:t>Maior</w:t>
            </w:r>
          </w:p>
        </w:tc>
        <w:tc>
          <w:tcPr>
            <w:tcW w:w="4820" w:type="dxa"/>
            <w:shd w:val="clear" w:color="auto" w:fill="auto"/>
          </w:tcPr>
          <w:p w14:paraId="0E4183FF" w14:textId="00604A8C" w:rsidR="00990F5C" w:rsidRPr="00990F5C" w:rsidRDefault="00990F5C" w:rsidP="00497515">
            <w:pPr>
              <w:spacing w:after="0"/>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Plutonier</w:t>
            </w:r>
          </w:p>
        </w:tc>
      </w:tr>
      <w:tr w:rsidR="00990F5C" w:rsidRPr="00990F5C" w14:paraId="6D01FA60" w14:textId="77777777" w:rsidTr="00990F5C">
        <w:trPr>
          <w:trHeight w:val="20"/>
        </w:trPr>
        <w:tc>
          <w:tcPr>
            <w:tcW w:w="5245" w:type="dxa"/>
            <w:shd w:val="clear" w:color="auto" w:fill="auto"/>
            <w:vAlign w:val="center"/>
          </w:tcPr>
          <w:p w14:paraId="22021BFA" w14:textId="578A7649" w:rsidR="00990F5C" w:rsidRPr="00990F5C" w:rsidRDefault="00990F5C" w:rsidP="00497515">
            <w:pPr>
              <w:spacing w:after="0" w:line="240" w:lineRule="auto"/>
              <w:ind w:firstLine="743"/>
              <w:jc w:val="center"/>
              <w:rPr>
                <w:rFonts w:ascii="Times New Roman" w:eastAsia="Calibri" w:hAnsi="Times New Roman" w:cs="Times New Roman"/>
                <w:iCs/>
                <w:spacing w:val="4"/>
                <w:sz w:val="24"/>
                <w:szCs w:val="24"/>
                <w:shd w:val="clear" w:color="auto" w:fill="FFFFFF"/>
              </w:rPr>
            </w:pPr>
          </w:p>
        </w:tc>
        <w:tc>
          <w:tcPr>
            <w:tcW w:w="4820" w:type="dxa"/>
            <w:shd w:val="clear" w:color="auto" w:fill="auto"/>
          </w:tcPr>
          <w:p w14:paraId="5A64EDC1" w14:textId="16333B0A" w:rsidR="00990F5C" w:rsidRPr="00990F5C" w:rsidRDefault="00990F5C" w:rsidP="00497515">
            <w:pPr>
              <w:spacing w:after="0"/>
              <w:jc w:val="center"/>
              <w:rPr>
                <w:rFonts w:ascii="Times New Roman" w:eastAsia="Times New Roman" w:hAnsi="Times New Roman" w:cs="Times New Roman"/>
                <w:bCs/>
                <w:noProof/>
                <w:sz w:val="24"/>
                <w:szCs w:val="24"/>
              </w:rPr>
            </w:pPr>
          </w:p>
        </w:tc>
      </w:tr>
      <w:tr w:rsidR="00990F5C" w:rsidRPr="00990F5C" w14:paraId="43EED4A5" w14:textId="77777777" w:rsidTr="00990F5C">
        <w:trPr>
          <w:trHeight w:val="20"/>
        </w:trPr>
        <w:tc>
          <w:tcPr>
            <w:tcW w:w="5245" w:type="dxa"/>
            <w:shd w:val="clear" w:color="auto" w:fill="auto"/>
            <w:vAlign w:val="center"/>
          </w:tcPr>
          <w:p w14:paraId="120648D4" w14:textId="03C5D509" w:rsidR="00990F5C" w:rsidRPr="00990F5C" w:rsidRDefault="00990F5C" w:rsidP="00497515">
            <w:pPr>
              <w:spacing w:after="0" w:line="240" w:lineRule="auto"/>
              <w:ind w:firstLine="743"/>
              <w:jc w:val="center"/>
              <w:rPr>
                <w:rFonts w:ascii="Times New Roman" w:eastAsia="Calibri" w:hAnsi="Times New Roman" w:cs="Times New Roman"/>
                <w:iCs/>
                <w:spacing w:val="4"/>
                <w:sz w:val="24"/>
                <w:szCs w:val="24"/>
                <w:shd w:val="clear" w:color="auto" w:fill="FFFFFF"/>
              </w:rPr>
            </w:pPr>
            <w:r w:rsidRPr="00990F5C">
              <w:rPr>
                <w:rFonts w:ascii="Times New Roman" w:eastAsia="Calibri" w:hAnsi="Times New Roman" w:cs="Times New Roman"/>
                <w:iCs/>
                <w:spacing w:val="4"/>
                <w:sz w:val="24"/>
                <w:szCs w:val="24"/>
                <w:shd w:val="clear" w:color="auto" w:fill="FFFFFF"/>
              </w:rPr>
              <w:t>Manole Gabriel-Dumitru</w:t>
            </w:r>
          </w:p>
        </w:tc>
        <w:tc>
          <w:tcPr>
            <w:tcW w:w="4820" w:type="dxa"/>
            <w:shd w:val="clear" w:color="auto" w:fill="auto"/>
            <w:vAlign w:val="center"/>
          </w:tcPr>
          <w:p w14:paraId="15E316D0" w14:textId="4F10B309" w:rsidR="00990F5C" w:rsidRPr="00990F5C" w:rsidRDefault="00990F5C" w:rsidP="00692D72">
            <w:pPr>
              <w:spacing w:after="0"/>
              <w:jc w:val="center"/>
              <w:rPr>
                <w:rFonts w:ascii="Times New Roman" w:eastAsia="Times New Roman" w:hAnsi="Times New Roman" w:cs="Times New Roman"/>
                <w:bCs/>
                <w:noProof/>
                <w:sz w:val="24"/>
                <w:szCs w:val="24"/>
              </w:rPr>
            </w:pPr>
            <w:r w:rsidRPr="00990F5C">
              <w:rPr>
                <w:rFonts w:ascii="Times New Roman" w:eastAsia="Times New Roman" w:hAnsi="Times New Roman" w:cs="Times New Roman"/>
                <w:bCs/>
                <w:noProof/>
                <w:sz w:val="24"/>
                <w:szCs w:val="24"/>
              </w:rPr>
              <w:t>Rîpanu Mariana</w:t>
            </w:r>
          </w:p>
        </w:tc>
      </w:tr>
      <w:tr w:rsidR="00990F5C" w:rsidRPr="00990F5C" w14:paraId="592927BA" w14:textId="77777777" w:rsidTr="00990F5C">
        <w:trPr>
          <w:trHeight w:val="20"/>
        </w:trPr>
        <w:tc>
          <w:tcPr>
            <w:tcW w:w="5245" w:type="dxa"/>
            <w:shd w:val="clear" w:color="auto" w:fill="auto"/>
            <w:vAlign w:val="center"/>
          </w:tcPr>
          <w:p w14:paraId="61279088" w14:textId="77777777" w:rsidR="00990F5C" w:rsidRPr="00990F5C" w:rsidRDefault="00990F5C" w:rsidP="00692D72">
            <w:pPr>
              <w:spacing w:after="0" w:line="240" w:lineRule="auto"/>
              <w:ind w:firstLine="743"/>
              <w:rPr>
                <w:rFonts w:ascii="Times New Roman" w:eastAsia="Calibri" w:hAnsi="Times New Roman" w:cs="Times New Roman"/>
                <w:b/>
                <w:bCs/>
                <w:i/>
                <w:spacing w:val="4"/>
                <w:sz w:val="24"/>
                <w:szCs w:val="24"/>
                <w:shd w:val="clear" w:color="auto" w:fill="FFFFFF"/>
              </w:rPr>
            </w:pPr>
          </w:p>
        </w:tc>
        <w:tc>
          <w:tcPr>
            <w:tcW w:w="4820" w:type="dxa"/>
            <w:shd w:val="clear" w:color="auto" w:fill="auto"/>
            <w:vAlign w:val="center"/>
          </w:tcPr>
          <w:p w14:paraId="56DF8CCB" w14:textId="77777777" w:rsidR="00990F5C" w:rsidRPr="00990F5C" w:rsidRDefault="00990F5C" w:rsidP="00692D72">
            <w:pPr>
              <w:spacing w:after="0"/>
              <w:jc w:val="center"/>
              <w:rPr>
                <w:rFonts w:ascii="Times New Roman" w:eastAsia="Times New Roman" w:hAnsi="Times New Roman" w:cs="Times New Roman"/>
                <w:b/>
                <w:noProof/>
                <w:sz w:val="24"/>
                <w:szCs w:val="24"/>
              </w:rPr>
            </w:pPr>
          </w:p>
        </w:tc>
      </w:tr>
      <w:tr w:rsidR="00990F5C" w:rsidRPr="00990F5C" w14:paraId="25F9064C" w14:textId="77777777" w:rsidTr="00990F5C">
        <w:trPr>
          <w:trHeight w:val="20"/>
        </w:trPr>
        <w:tc>
          <w:tcPr>
            <w:tcW w:w="5245" w:type="dxa"/>
            <w:shd w:val="clear" w:color="auto" w:fill="auto"/>
            <w:vAlign w:val="center"/>
          </w:tcPr>
          <w:p w14:paraId="24B1106B" w14:textId="2E1F2146" w:rsidR="00990F5C" w:rsidRPr="00990F5C" w:rsidRDefault="00990F5C" w:rsidP="00692D72">
            <w:pPr>
              <w:spacing w:after="0" w:line="240" w:lineRule="auto"/>
              <w:ind w:firstLine="743"/>
              <w:rPr>
                <w:rFonts w:ascii="Times New Roman" w:eastAsia="Calibri" w:hAnsi="Times New Roman" w:cs="Times New Roman"/>
                <w:b/>
                <w:bCs/>
                <w:i/>
                <w:spacing w:val="4"/>
                <w:sz w:val="24"/>
                <w:szCs w:val="24"/>
                <w:shd w:val="clear" w:color="auto" w:fill="FFFFFF"/>
              </w:rPr>
            </w:pPr>
            <w:r w:rsidRPr="00990F5C">
              <w:rPr>
                <w:rFonts w:ascii="Times New Roman" w:eastAsia="Calibri" w:hAnsi="Times New Roman" w:cs="Times New Roman"/>
                <w:b/>
                <w:bCs/>
                <w:i/>
                <w:spacing w:val="4"/>
                <w:sz w:val="24"/>
                <w:szCs w:val="24"/>
                <w:shd w:val="clear" w:color="auto" w:fill="FFFFFF"/>
              </w:rPr>
              <w:t>VIZAT CFPP</w:t>
            </w:r>
          </w:p>
        </w:tc>
        <w:tc>
          <w:tcPr>
            <w:tcW w:w="4820" w:type="dxa"/>
            <w:shd w:val="clear" w:color="auto" w:fill="auto"/>
            <w:vAlign w:val="center"/>
          </w:tcPr>
          <w:p w14:paraId="33B79C6E" w14:textId="77777777" w:rsidR="00990F5C" w:rsidRPr="00990F5C" w:rsidRDefault="00990F5C" w:rsidP="00692D72">
            <w:pPr>
              <w:spacing w:after="0"/>
              <w:jc w:val="center"/>
              <w:rPr>
                <w:rFonts w:ascii="Times New Roman" w:eastAsia="Times New Roman" w:hAnsi="Times New Roman" w:cs="Times New Roman"/>
                <w:b/>
                <w:noProof/>
                <w:sz w:val="24"/>
                <w:szCs w:val="24"/>
              </w:rPr>
            </w:pPr>
          </w:p>
        </w:tc>
      </w:tr>
    </w:tbl>
    <w:p w14:paraId="0CC3FF78" w14:textId="20304D04" w:rsidR="00984D13" w:rsidRPr="00990F5C" w:rsidRDefault="00984D13" w:rsidP="00692D72">
      <w:pPr>
        <w:tabs>
          <w:tab w:val="left" w:pos="1177"/>
          <w:tab w:val="left" w:pos="5873"/>
        </w:tabs>
        <w:jc w:val="both"/>
        <w:rPr>
          <w:rFonts w:ascii="Times New Roman" w:hAnsi="Times New Roman" w:cs="Times New Roman"/>
          <w:b/>
          <w:sz w:val="24"/>
          <w:szCs w:val="24"/>
        </w:rPr>
      </w:pPr>
    </w:p>
    <w:sectPr w:rsidR="00984D13" w:rsidRPr="00990F5C" w:rsidSect="00692D72">
      <w:footerReference w:type="default" r:id="rId8"/>
      <w:headerReference w:type="first" r:id="rId9"/>
      <w:footerReference w:type="first" r:id="rId10"/>
      <w:pgSz w:w="11906" w:h="16838"/>
      <w:pgMar w:top="629" w:right="991" w:bottom="1134" w:left="99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8947A" w14:textId="77777777" w:rsidR="00C31A83" w:rsidRDefault="00C31A83" w:rsidP="001504ED">
      <w:pPr>
        <w:spacing w:after="0" w:line="240" w:lineRule="auto"/>
      </w:pPr>
      <w:r>
        <w:separator/>
      </w:r>
    </w:p>
  </w:endnote>
  <w:endnote w:type="continuationSeparator" w:id="0">
    <w:p w14:paraId="61774FB0" w14:textId="77777777" w:rsidR="00C31A83" w:rsidRDefault="00C31A8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4D4AB" w14:textId="67A421C0" w:rsidR="00692D72" w:rsidRDefault="00692D72">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4</w:t>
    </w:r>
    <w:r>
      <w:rPr>
        <w:caps/>
        <w:noProof/>
        <w:color w:val="5B9BD5" w:themeColor="accent1"/>
      </w:rPr>
      <w:fldChar w:fldCharType="end"/>
    </w:r>
  </w:p>
  <w:p w14:paraId="4601A7F2" w14:textId="77777777" w:rsidR="00692D72" w:rsidRDefault="00692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418BEFD3" w14:textId="4737E9C3" w:rsidR="00692D72" w:rsidRDefault="00692D7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692D72" w:rsidRDefault="00692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8E8D3" w14:textId="77777777" w:rsidR="00C31A83" w:rsidRDefault="00C31A83" w:rsidP="001504ED">
      <w:pPr>
        <w:spacing w:after="0" w:line="240" w:lineRule="auto"/>
      </w:pPr>
      <w:r>
        <w:separator/>
      </w:r>
    </w:p>
  </w:footnote>
  <w:footnote w:type="continuationSeparator" w:id="0">
    <w:p w14:paraId="1E12B0A9" w14:textId="77777777" w:rsidR="00C31A83" w:rsidRDefault="00C31A8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FD0D" w14:textId="28B5FBE1" w:rsidR="00692D72" w:rsidRDefault="00692D72" w:rsidP="001A4E10">
    <w:pPr>
      <w:pStyle w:val="Header"/>
      <w:tabs>
        <w:tab w:val="clear" w:pos="4536"/>
        <w:tab w:val="clear" w:pos="9072"/>
        <w:tab w:val="left" w:pos="1410"/>
      </w:tabs>
    </w:pPr>
    <w:r>
      <w:tab/>
    </w:r>
  </w:p>
  <w:p w14:paraId="6F66C465" w14:textId="77777777" w:rsidR="00692D72" w:rsidRDefault="00692D72" w:rsidP="001A4E10">
    <w:pPr>
      <w:pStyle w:val="Header"/>
      <w:tabs>
        <w:tab w:val="clear" w:pos="4536"/>
        <w:tab w:val="clear" w:pos="9072"/>
        <w:tab w:val="left" w:pos="1410"/>
      </w:tabs>
    </w:pPr>
  </w:p>
  <w:p w14:paraId="55B1D324" w14:textId="77777777" w:rsidR="00692D72" w:rsidRDefault="00692D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10D"/>
    <w:rsid w:val="00013332"/>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056"/>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515"/>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ED0"/>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1F24"/>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297"/>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D72"/>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6B0E"/>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091A"/>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0F5C"/>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9F6AE3"/>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6D12"/>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A6FB4"/>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1A83"/>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3492"/>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81E"/>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58</Words>
  <Characters>6246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3-17T07:34:00Z</dcterms:modified>
</cp:coreProperties>
</file>